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50441F" w14:textId="78FC678C" w:rsidR="00751DBA" w:rsidRPr="0079439F" w:rsidRDefault="00AB1AA3" w:rsidP="0079439F">
      <w:pPr>
        <w:rPr>
          <w:rFonts w:ascii="Century Gothic" w:hAnsi="Century Gothic"/>
          <w:b/>
          <w:bCs/>
          <w:color w:val="595959" w:themeColor="text1" w:themeTint="A6"/>
          <w:sz w:val="44"/>
          <w:szCs w:val="44"/>
        </w:rPr>
      </w:pPr>
      <w:r>
        <w:rPr>
          <w:rFonts w:ascii="Century Gothic" w:hAnsi="Century Gothic"/>
          <w:b/>
          <w:bCs/>
          <w:noProof/>
          <w:color w:val="000000" w:themeColor="text1"/>
          <w:sz w:val="44"/>
          <w:szCs w:val="44"/>
        </w:rPr>
        <w:drawing>
          <wp:anchor distT="0" distB="0" distL="114300" distR="114300" simplePos="0" relativeHeight="251664384" behindDoc="0" locked="0" layoutInCell="1" allowOverlap="1" wp14:anchorId="5624E3EF" wp14:editId="20FF8198">
            <wp:simplePos x="0" y="0"/>
            <wp:positionH relativeFrom="column">
              <wp:posOffset>4810309</wp:posOffset>
            </wp:positionH>
            <wp:positionV relativeFrom="paragraph">
              <wp:posOffset>-78282</wp:posOffset>
            </wp:positionV>
            <wp:extent cx="2251917" cy="447813"/>
            <wp:effectExtent l="0" t="0" r="0" b="9525"/>
            <wp:wrapNone/>
            <wp:docPr id="418859928" name="Picture 1" descr="A blue and white sign&#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859928" name="Picture 1" descr="A blue and white sign&#10;&#10;AI-generated content may be incorrect.">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1917" cy="447813"/>
                    </a:xfrm>
                    <a:prstGeom prst="rect">
                      <a:avLst/>
                    </a:prstGeom>
                  </pic:spPr>
                </pic:pic>
              </a:graphicData>
            </a:graphic>
            <wp14:sizeRelH relativeFrom="margin">
              <wp14:pctWidth>0</wp14:pctWidth>
            </wp14:sizeRelH>
            <wp14:sizeRelV relativeFrom="margin">
              <wp14:pctHeight>0</wp14:pctHeight>
            </wp14:sizeRelV>
          </wp:anchor>
        </w:drawing>
      </w:r>
      <w:r w:rsidR="0079439F" w:rsidRPr="0079439F">
        <w:rPr>
          <w:rFonts w:ascii="Century Gothic" w:hAnsi="Century Gothic"/>
          <w:b/>
          <w:bCs/>
          <w:color w:val="595959" w:themeColor="text1" w:themeTint="A6"/>
          <w:sz w:val="44"/>
          <w:szCs w:val="44"/>
        </w:rPr>
        <w:t>Marketing SOP Template Example</w:t>
      </w:r>
    </w:p>
    <w:p w14:paraId="584D8B37" w14:textId="42BD7348" w:rsidR="00751DBA" w:rsidRDefault="00751DBA" w:rsidP="00751DBA">
      <w:pPr>
        <w:outlineLvl w:val="0"/>
        <w:rPr>
          <w:rFonts w:ascii="Century Gothic" w:hAnsi="Century Gothic"/>
          <w:b/>
          <w:color w:val="595959" w:themeColor="text1" w:themeTint="A6"/>
          <w:sz w:val="48"/>
          <w:szCs w:val="56"/>
        </w:rPr>
      </w:pPr>
    </w:p>
    <w:p w14:paraId="47A1B8AC" w14:textId="77777777" w:rsidR="00751DBA" w:rsidRPr="00751DBA" w:rsidRDefault="00751DBA" w:rsidP="00751DBA">
      <w:pPr>
        <w:outlineLvl w:val="0"/>
        <w:rPr>
          <w:rFonts w:ascii="Century Gothic" w:hAnsi="Century Gothic"/>
          <w:bCs/>
          <w:color w:val="595959" w:themeColor="text1" w:themeTint="A6"/>
          <w:sz w:val="64"/>
          <w:szCs w:val="64"/>
        </w:rPr>
      </w:pPr>
      <w:r w:rsidRPr="00751DBA">
        <w:rPr>
          <w:rFonts w:ascii="Century Gothic" w:hAnsi="Century Gothic"/>
          <w:bCs/>
          <w:color w:val="595959" w:themeColor="text1" w:themeTint="A6"/>
          <w:sz w:val="64"/>
          <w:szCs w:val="64"/>
        </w:rPr>
        <w:t xml:space="preserve">Standard Operating Procedure </w:t>
      </w:r>
    </w:p>
    <w:p w14:paraId="71038499" w14:textId="26C0FE99" w:rsidR="00751DBA" w:rsidRPr="00751DBA" w:rsidRDefault="00751DBA" w:rsidP="00751DBA">
      <w:pPr>
        <w:outlineLvl w:val="0"/>
        <w:rPr>
          <w:rFonts w:ascii="Century Gothic" w:hAnsi="Century Gothic"/>
          <w:bCs/>
          <w:color w:val="595959" w:themeColor="text1" w:themeTint="A6"/>
          <w:sz w:val="64"/>
          <w:szCs w:val="64"/>
        </w:rPr>
      </w:pPr>
      <w:r w:rsidRPr="00751DBA">
        <w:rPr>
          <w:rFonts w:ascii="Century Gothic" w:hAnsi="Century Gothic"/>
          <w:bCs/>
          <w:color w:val="595959" w:themeColor="text1" w:themeTint="A6"/>
          <w:sz w:val="64"/>
          <w:szCs w:val="64"/>
        </w:rPr>
        <w:t xml:space="preserve">for </w:t>
      </w:r>
      <w:r w:rsidR="004D27DB">
        <w:rPr>
          <w:rFonts w:ascii="Century Gothic" w:hAnsi="Century Gothic"/>
          <w:bCs/>
          <w:color w:val="595959" w:themeColor="text1" w:themeTint="A6"/>
          <w:sz w:val="64"/>
          <w:szCs w:val="64"/>
        </w:rPr>
        <w:t xml:space="preserve">Editing </w:t>
      </w:r>
      <w:r w:rsidRPr="00E7703D">
        <w:rPr>
          <w:rFonts w:ascii="Century Gothic" w:hAnsi="Century Gothic"/>
          <w:bCs/>
          <w:color w:val="595959" w:themeColor="text1" w:themeTint="A6"/>
          <w:sz w:val="64"/>
          <w:szCs w:val="64"/>
        </w:rPr>
        <w:t xml:space="preserve">Marketing </w:t>
      </w:r>
      <w:r w:rsidR="004D27DB">
        <w:rPr>
          <w:rFonts w:ascii="Century Gothic" w:hAnsi="Century Gothic"/>
          <w:bCs/>
          <w:color w:val="595959" w:themeColor="text1" w:themeTint="A6"/>
          <w:sz w:val="64"/>
          <w:szCs w:val="64"/>
        </w:rPr>
        <w:t>Copy</w:t>
      </w:r>
    </w:p>
    <w:p w14:paraId="7094E23A" w14:textId="77777777" w:rsidR="00751DBA" w:rsidRDefault="00751DBA" w:rsidP="00751DBA">
      <w:pPr>
        <w:outlineLvl w:val="0"/>
        <w:rPr>
          <w:rFonts w:ascii="Century Gothic" w:hAnsi="Century Gothic"/>
          <w:bCs/>
          <w:color w:val="595959" w:themeColor="text1" w:themeTint="A6"/>
          <w:sz w:val="56"/>
          <w:szCs w:val="144"/>
        </w:rPr>
      </w:pPr>
    </w:p>
    <w:p w14:paraId="15D06745" w14:textId="77777777" w:rsidR="00751DBA" w:rsidRPr="00751DBA" w:rsidRDefault="00751DBA" w:rsidP="00751DBA">
      <w:pPr>
        <w:outlineLvl w:val="0"/>
        <w:rPr>
          <w:rFonts w:ascii="Century Gothic" w:hAnsi="Century Gothic"/>
          <w:bCs/>
          <w:color w:val="595959" w:themeColor="text1" w:themeTint="A6"/>
          <w:sz w:val="56"/>
          <w:szCs w:val="144"/>
        </w:rPr>
      </w:pPr>
    </w:p>
    <w:p w14:paraId="02061A68" w14:textId="1C3055E3" w:rsidR="006D7DAF" w:rsidRPr="00751DBA" w:rsidRDefault="006D7DAF" w:rsidP="00751DBA">
      <w:pPr>
        <w:pStyle w:val="NoSpacing"/>
        <w:spacing w:before="40" w:after="40" w:line="360" w:lineRule="auto"/>
        <w:rPr>
          <w:rFonts w:ascii="Century Gothic" w:hAnsi="Century Gothic"/>
          <w:caps/>
          <w:color w:val="1F4E79" w:themeColor="accent5" w:themeShade="80"/>
          <w:sz w:val="44"/>
          <w:szCs w:val="44"/>
        </w:rPr>
      </w:pPr>
      <w:r w:rsidRPr="00751DBA">
        <w:rPr>
          <w:rFonts w:ascii="Century Gothic" w:hAnsi="Century Gothic"/>
          <w:caps/>
          <w:color w:val="1F4E79" w:themeColor="accent5" w:themeShade="80"/>
          <w:sz w:val="44"/>
          <w:szCs w:val="44"/>
        </w:rPr>
        <w:t>positive charge</w:t>
      </w:r>
    </w:p>
    <w:p w14:paraId="3F2FABF9" w14:textId="1FE2A826" w:rsidR="006D7DAF" w:rsidRDefault="006D7DAF" w:rsidP="006D7DAF">
      <w:pPr>
        <w:pStyle w:val="NoSpacing"/>
        <w:spacing w:before="40" w:after="40"/>
        <w:rPr>
          <w:rFonts w:ascii="Century Gothic" w:hAnsi="Century Gothic"/>
          <w:caps/>
          <w:color w:val="1F4E79" w:themeColor="accent5" w:themeShade="80"/>
          <w:sz w:val="28"/>
          <w:szCs w:val="28"/>
        </w:rPr>
      </w:pPr>
      <w:r>
        <w:rPr>
          <w:rFonts w:ascii="Century Gothic" w:hAnsi="Century Gothic"/>
          <w:color w:val="1F4E79" w:themeColor="accent5" w:themeShade="80"/>
          <w:sz w:val="28"/>
          <w:szCs w:val="28"/>
        </w:rPr>
        <w:t>Positivecharge.com</w:t>
      </w:r>
    </w:p>
    <w:p w14:paraId="22E53F09" w14:textId="388F82B2" w:rsidR="006D7DAF" w:rsidRPr="0037789A" w:rsidRDefault="006D7DAF" w:rsidP="006D7DAF">
      <w:pPr>
        <w:pStyle w:val="NoSpacing"/>
        <w:spacing w:before="40" w:after="40"/>
        <w:rPr>
          <w:rFonts w:ascii="Century Gothic" w:hAnsi="Century Gothic"/>
          <w:caps/>
          <w:color w:val="1F4E79" w:themeColor="accent5" w:themeShade="80"/>
          <w:sz w:val="28"/>
          <w:szCs w:val="28"/>
        </w:rPr>
      </w:pPr>
    </w:p>
    <w:p w14:paraId="4FB00300" w14:textId="3A2D48E0" w:rsidR="006D7DAF" w:rsidRDefault="006D7DAF" w:rsidP="006D7DA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1.2</w:t>
      </w:r>
    </w:p>
    <w:p w14:paraId="65DFE430" w14:textId="58A69EEE" w:rsidR="000010E6" w:rsidRDefault="000010E6" w:rsidP="006D7DAF">
      <w:pPr>
        <w:pStyle w:val="NoSpacing"/>
        <w:spacing w:before="80" w:after="40"/>
        <w:rPr>
          <w:rFonts w:ascii="Century Gothic" w:hAnsi="Century Gothic"/>
          <w:caps/>
          <w:color w:val="8496B0" w:themeColor="text2" w:themeTint="99"/>
          <w:sz w:val="28"/>
          <w:szCs w:val="24"/>
        </w:rPr>
      </w:pPr>
    </w:p>
    <w:p w14:paraId="2E7002D3" w14:textId="445B7480" w:rsidR="006D7DAF" w:rsidRDefault="000010E6" w:rsidP="006D7DAF">
      <w:pPr>
        <w:pStyle w:val="NoSpacing"/>
        <w:spacing w:before="80" w:after="40"/>
        <w:rPr>
          <w:rFonts w:ascii="Century Gothic" w:hAnsi="Century Gothic"/>
          <w:caps/>
          <w:color w:val="8496B0" w:themeColor="text2" w:themeTint="99"/>
          <w:sz w:val="28"/>
          <w:szCs w:val="24"/>
        </w:rPr>
      </w:pPr>
      <w:r>
        <w:rPr>
          <w:noProof/>
        </w:rPr>
        <mc:AlternateContent>
          <mc:Choice Requires="wpg">
            <w:drawing>
              <wp:anchor distT="0" distB="0" distL="114300" distR="114300" simplePos="0" relativeHeight="251660288" behindDoc="0" locked="0" layoutInCell="1" allowOverlap="1" wp14:anchorId="25EA8AB7" wp14:editId="070394BE">
                <wp:simplePos x="0" y="0"/>
                <wp:positionH relativeFrom="margin">
                  <wp:posOffset>4029075</wp:posOffset>
                </wp:positionH>
                <wp:positionV relativeFrom="paragraph">
                  <wp:posOffset>19814</wp:posOffset>
                </wp:positionV>
                <wp:extent cx="3011805" cy="869950"/>
                <wp:effectExtent l="0" t="0" r="0" b="6350"/>
                <wp:wrapSquare wrapText="bothSides"/>
                <wp:docPr id="12" name="Group 11">
                  <a:extLst xmlns:a="http://schemas.openxmlformats.org/drawingml/2006/main">
                    <a:ext uri="{FF2B5EF4-FFF2-40B4-BE49-F238E27FC236}">
                      <a16:creationId xmlns:a16="http://schemas.microsoft.com/office/drawing/2014/main" id="{3F6AA410-3807-7C00-443C-DDD86F396E8C}"/>
                    </a:ext>
                  </a:extLst>
                </wp:docPr>
                <wp:cNvGraphicFramePr/>
                <a:graphic xmlns:a="http://schemas.openxmlformats.org/drawingml/2006/main">
                  <a:graphicData uri="http://schemas.microsoft.com/office/word/2010/wordprocessingGroup">
                    <wpg:wgp>
                      <wpg:cNvGrpSpPr/>
                      <wpg:grpSpPr>
                        <a:xfrm>
                          <a:off x="0" y="0"/>
                          <a:ext cx="3011805" cy="869950"/>
                          <a:chOff x="0" y="0"/>
                          <a:chExt cx="3011805" cy="870584"/>
                        </a:xfrm>
                      </wpg:grpSpPr>
                      <wps:wsp>
                        <wps:cNvPr id="850825038" name="Freeform 850825038">
                          <a:extLst>
                            <a:ext uri="{FF2B5EF4-FFF2-40B4-BE49-F238E27FC236}">
                              <a16:creationId xmlns:a16="http://schemas.microsoft.com/office/drawing/2014/main" id="{ACC17114-E329-7B8D-95C1-E9186B541007}"/>
                            </a:ext>
                          </a:extLst>
                        </wps:cNvPr>
                        <wps:cNvSpPr/>
                        <wps:spPr>
                          <a:xfrm>
                            <a:off x="0" y="0"/>
                            <a:ext cx="3011805" cy="870584"/>
                          </a:xfrm>
                          <a:custGeom>
                            <a:avLst/>
                            <a:gdLst>
                              <a:gd name="connsiteX0" fmla="*/ 591503 w 3011805"/>
                              <a:gd name="connsiteY0" fmla="*/ 952 h 870584"/>
                              <a:gd name="connsiteX1" fmla="*/ 198120 w 3011805"/>
                              <a:gd name="connsiteY1" fmla="*/ 952 h 870584"/>
                              <a:gd name="connsiteX2" fmla="*/ 54293 w 3011805"/>
                              <a:gd name="connsiteY2" fmla="*/ 53340 h 870584"/>
                              <a:gd name="connsiteX3" fmla="*/ 0 w 3011805"/>
                              <a:gd name="connsiteY3" fmla="*/ 190500 h 870584"/>
                              <a:gd name="connsiteX4" fmla="*/ 0 w 3011805"/>
                              <a:gd name="connsiteY4" fmla="*/ 870585 h 870584"/>
                              <a:gd name="connsiteX5" fmla="*/ 198120 w 3011805"/>
                              <a:gd name="connsiteY5" fmla="*/ 870585 h 870584"/>
                              <a:gd name="connsiteX6" fmla="*/ 3011805 w 3011805"/>
                              <a:gd name="connsiteY6" fmla="*/ 870585 h 870584"/>
                              <a:gd name="connsiteX7" fmla="*/ 3011805 w 3011805"/>
                              <a:gd name="connsiteY7" fmla="*/ 190500 h 870584"/>
                              <a:gd name="connsiteX8" fmla="*/ 3011805 w 3011805"/>
                              <a:gd name="connsiteY8" fmla="*/ 0 h 870584"/>
                              <a:gd name="connsiteX9" fmla="*/ 591503 w 3011805"/>
                              <a:gd name="connsiteY9" fmla="*/ 0 h 8705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011805" h="870584">
                                <a:moveTo>
                                  <a:pt x="591503" y="952"/>
                                </a:moveTo>
                                <a:lnTo>
                                  <a:pt x="198120" y="952"/>
                                </a:lnTo>
                                <a:cubicBezTo>
                                  <a:pt x="139065" y="952"/>
                                  <a:pt x="91440" y="18097"/>
                                  <a:pt x="54293" y="53340"/>
                                </a:cubicBezTo>
                                <a:cubicBezTo>
                                  <a:pt x="18098" y="88582"/>
                                  <a:pt x="0" y="134302"/>
                                  <a:pt x="0" y="190500"/>
                                </a:cubicBezTo>
                                <a:lnTo>
                                  <a:pt x="0" y="870585"/>
                                </a:lnTo>
                                <a:lnTo>
                                  <a:pt x="198120" y="870585"/>
                                </a:lnTo>
                                <a:lnTo>
                                  <a:pt x="3011805" y="870585"/>
                                </a:lnTo>
                                <a:lnTo>
                                  <a:pt x="3011805" y="190500"/>
                                </a:lnTo>
                                <a:lnTo>
                                  <a:pt x="3011805" y="0"/>
                                </a:lnTo>
                                <a:lnTo>
                                  <a:pt x="591503" y="0"/>
                                </a:lnTo>
                                <a:close/>
                              </a:path>
                            </a:pathLst>
                          </a:custGeom>
                          <a:solidFill>
                            <a:schemeClr val="tx2">
                              <a:lumMod val="60000"/>
                              <a:lumOff val="4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15635274" name="Freeform 1115635274">
                          <a:extLst>
                            <a:ext uri="{FF2B5EF4-FFF2-40B4-BE49-F238E27FC236}">
                              <a16:creationId xmlns:a16="http://schemas.microsoft.com/office/drawing/2014/main" id="{DEC6B6F8-76BA-E07E-5182-6F21FCCC6824}"/>
                            </a:ext>
                          </a:extLst>
                        </wps:cNvPr>
                        <wps:cNvSpPr/>
                        <wps:spPr>
                          <a:xfrm>
                            <a:off x="2292667" y="405764"/>
                            <a:ext cx="586739" cy="379094"/>
                          </a:xfrm>
                          <a:custGeom>
                            <a:avLst/>
                            <a:gdLst>
                              <a:gd name="connsiteX0" fmla="*/ 491490 w 586739"/>
                              <a:gd name="connsiteY0" fmla="*/ 283845 h 379094"/>
                              <a:gd name="connsiteX1" fmla="*/ 529590 w 586739"/>
                              <a:gd name="connsiteY1" fmla="*/ 241935 h 379094"/>
                              <a:gd name="connsiteX2" fmla="*/ 457200 w 586739"/>
                              <a:gd name="connsiteY2" fmla="*/ 169545 h 379094"/>
                              <a:gd name="connsiteX3" fmla="*/ 481013 w 586739"/>
                              <a:gd name="connsiteY3" fmla="*/ 112395 h 379094"/>
                              <a:gd name="connsiteX4" fmla="*/ 583882 w 586739"/>
                              <a:gd name="connsiteY4" fmla="*/ 112395 h 379094"/>
                              <a:gd name="connsiteX5" fmla="*/ 586740 w 586739"/>
                              <a:gd name="connsiteY5" fmla="*/ 56198 h 379094"/>
                              <a:gd name="connsiteX6" fmla="*/ 583882 w 586739"/>
                              <a:gd name="connsiteY6" fmla="*/ 0 h 379094"/>
                              <a:gd name="connsiteX7" fmla="*/ 483870 w 586739"/>
                              <a:gd name="connsiteY7" fmla="*/ 0 h 379094"/>
                              <a:gd name="connsiteX8" fmla="*/ 241935 w 586739"/>
                              <a:gd name="connsiteY8" fmla="*/ 243840 h 379094"/>
                              <a:gd name="connsiteX9" fmla="*/ 69532 w 586739"/>
                              <a:gd name="connsiteY9" fmla="*/ 172403 h 379094"/>
                              <a:gd name="connsiteX10" fmla="*/ 69532 w 586739"/>
                              <a:gd name="connsiteY10" fmla="*/ 172403 h 379094"/>
                              <a:gd name="connsiteX11" fmla="*/ 0 w 586739"/>
                              <a:gd name="connsiteY11" fmla="*/ 241935 h 379094"/>
                              <a:gd name="connsiteX12" fmla="*/ 38100 w 586739"/>
                              <a:gd name="connsiteY12" fmla="*/ 283845 h 379094"/>
                              <a:gd name="connsiteX13" fmla="*/ 80010 w 586739"/>
                              <a:gd name="connsiteY13" fmla="*/ 321945 h 379094"/>
                              <a:gd name="connsiteX14" fmla="*/ 152400 w 586739"/>
                              <a:gd name="connsiteY14" fmla="*/ 249555 h 379094"/>
                              <a:gd name="connsiteX15" fmla="*/ 209550 w 586739"/>
                              <a:gd name="connsiteY15" fmla="*/ 273368 h 379094"/>
                              <a:gd name="connsiteX16" fmla="*/ 209550 w 586739"/>
                              <a:gd name="connsiteY16" fmla="*/ 376238 h 379094"/>
                              <a:gd name="connsiteX17" fmla="*/ 265747 w 586739"/>
                              <a:gd name="connsiteY17" fmla="*/ 379095 h 379094"/>
                              <a:gd name="connsiteX18" fmla="*/ 321945 w 586739"/>
                              <a:gd name="connsiteY18" fmla="*/ 376238 h 379094"/>
                              <a:gd name="connsiteX19" fmla="*/ 321945 w 586739"/>
                              <a:gd name="connsiteY19" fmla="*/ 273368 h 379094"/>
                              <a:gd name="connsiteX20" fmla="*/ 380047 w 586739"/>
                              <a:gd name="connsiteY20" fmla="*/ 249555 h 379094"/>
                              <a:gd name="connsiteX21" fmla="*/ 452438 w 586739"/>
                              <a:gd name="connsiteY21" fmla="*/ 322898 h 379094"/>
                              <a:gd name="connsiteX22" fmla="*/ 491490 w 586739"/>
                              <a:gd name="connsiteY22" fmla="*/ 283845 h 3790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86739" h="379094">
                                <a:moveTo>
                                  <a:pt x="491490" y="283845"/>
                                </a:moveTo>
                                <a:cubicBezTo>
                                  <a:pt x="505777" y="269557"/>
                                  <a:pt x="517207" y="256223"/>
                                  <a:pt x="529590" y="241935"/>
                                </a:cubicBezTo>
                                <a:lnTo>
                                  <a:pt x="457200" y="169545"/>
                                </a:lnTo>
                                <a:cubicBezTo>
                                  <a:pt x="467677" y="151448"/>
                                  <a:pt x="476250" y="132398"/>
                                  <a:pt x="481013" y="112395"/>
                                </a:cubicBezTo>
                                <a:lnTo>
                                  <a:pt x="583882" y="112395"/>
                                </a:lnTo>
                                <a:cubicBezTo>
                                  <a:pt x="585788" y="94298"/>
                                  <a:pt x="586740" y="75248"/>
                                  <a:pt x="586740" y="56198"/>
                                </a:cubicBezTo>
                                <a:cubicBezTo>
                                  <a:pt x="586740" y="37148"/>
                                  <a:pt x="585788" y="18098"/>
                                  <a:pt x="583882" y="0"/>
                                </a:cubicBezTo>
                                <a:lnTo>
                                  <a:pt x="483870" y="0"/>
                                </a:lnTo>
                                <a:cubicBezTo>
                                  <a:pt x="483870" y="134303"/>
                                  <a:pt x="376238" y="242888"/>
                                  <a:pt x="241935" y="243840"/>
                                </a:cubicBezTo>
                                <a:cubicBezTo>
                                  <a:pt x="177165" y="243840"/>
                                  <a:pt x="115252" y="218123"/>
                                  <a:pt x="69532" y="172403"/>
                                </a:cubicBezTo>
                                <a:lnTo>
                                  <a:pt x="69532" y="172403"/>
                                </a:lnTo>
                                <a:lnTo>
                                  <a:pt x="0" y="241935"/>
                                </a:lnTo>
                                <a:cubicBezTo>
                                  <a:pt x="11430" y="256223"/>
                                  <a:pt x="23813" y="269557"/>
                                  <a:pt x="38100" y="283845"/>
                                </a:cubicBezTo>
                                <a:cubicBezTo>
                                  <a:pt x="51435" y="298132"/>
                                  <a:pt x="65722" y="309563"/>
                                  <a:pt x="80010" y="321945"/>
                                </a:cubicBezTo>
                                <a:lnTo>
                                  <a:pt x="152400" y="249555"/>
                                </a:lnTo>
                                <a:cubicBezTo>
                                  <a:pt x="170497" y="260032"/>
                                  <a:pt x="189547" y="267653"/>
                                  <a:pt x="209550" y="273368"/>
                                </a:cubicBezTo>
                                <a:lnTo>
                                  <a:pt x="209550" y="376238"/>
                                </a:lnTo>
                                <a:cubicBezTo>
                                  <a:pt x="227647" y="378143"/>
                                  <a:pt x="246697" y="379095"/>
                                  <a:pt x="265747" y="379095"/>
                                </a:cubicBezTo>
                                <a:cubicBezTo>
                                  <a:pt x="284797" y="379095"/>
                                  <a:pt x="303847" y="378143"/>
                                  <a:pt x="321945" y="376238"/>
                                </a:cubicBezTo>
                                <a:lnTo>
                                  <a:pt x="321945" y="273368"/>
                                </a:lnTo>
                                <a:cubicBezTo>
                                  <a:pt x="341947" y="267653"/>
                                  <a:pt x="361950" y="260032"/>
                                  <a:pt x="380047" y="249555"/>
                                </a:cubicBezTo>
                                <a:lnTo>
                                  <a:pt x="452438" y="322898"/>
                                </a:lnTo>
                                <a:cubicBezTo>
                                  <a:pt x="463867" y="309563"/>
                                  <a:pt x="477202" y="297180"/>
                                  <a:pt x="491490" y="283845"/>
                                </a:cubicBezTo>
                                <a:close/>
                              </a:path>
                            </a:pathLst>
                          </a:custGeom>
                          <a:solidFill>
                            <a:srgbClr val="FFFFFF">
                              <a:alpha val="25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1952732" name="Freeform 221952732">
                          <a:extLst>
                            <a:ext uri="{FF2B5EF4-FFF2-40B4-BE49-F238E27FC236}">
                              <a16:creationId xmlns:a16="http://schemas.microsoft.com/office/drawing/2014/main" id="{0D8461E9-D070-DB91-C80F-4434C0515932}"/>
                            </a:ext>
                          </a:extLst>
                        </wps:cNvPr>
                        <wps:cNvSpPr/>
                        <wps:spPr>
                          <a:xfrm>
                            <a:off x="2444115" y="349567"/>
                            <a:ext cx="224790" cy="224789"/>
                          </a:xfrm>
                          <a:custGeom>
                            <a:avLst/>
                            <a:gdLst>
                              <a:gd name="connsiteX0" fmla="*/ 112395 w 224790"/>
                              <a:gd name="connsiteY0" fmla="*/ 224790 h 224789"/>
                              <a:gd name="connsiteX1" fmla="*/ 0 w 224790"/>
                              <a:gd name="connsiteY1" fmla="*/ 112395 h 224789"/>
                              <a:gd name="connsiteX2" fmla="*/ 112395 w 224790"/>
                              <a:gd name="connsiteY2" fmla="*/ 0 h 224789"/>
                              <a:gd name="connsiteX3" fmla="*/ 224790 w 224790"/>
                              <a:gd name="connsiteY3" fmla="*/ 112395 h 224789"/>
                              <a:gd name="connsiteX4" fmla="*/ 112395 w 224790"/>
                              <a:gd name="connsiteY4" fmla="*/ 224790 h 224789"/>
                              <a:gd name="connsiteX5" fmla="*/ 112395 w 224790"/>
                              <a:gd name="connsiteY5" fmla="*/ 28575 h 224789"/>
                              <a:gd name="connsiteX6" fmla="*/ 28575 w 224790"/>
                              <a:gd name="connsiteY6" fmla="*/ 112395 h 224789"/>
                              <a:gd name="connsiteX7" fmla="*/ 112395 w 224790"/>
                              <a:gd name="connsiteY7" fmla="*/ 196215 h 224789"/>
                              <a:gd name="connsiteX8" fmla="*/ 196215 w 224790"/>
                              <a:gd name="connsiteY8" fmla="*/ 112395 h 224789"/>
                              <a:gd name="connsiteX9" fmla="*/ 112395 w 224790"/>
                              <a:gd name="connsiteY9" fmla="*/ 28575 h 2247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24790" h="224789">
                                <a:moveTo>
                                  <a:pt x="112395" y="224790"/>
                                </a:moveTo>
                                <a:cubicBezTo>
                                  <a:pt x="50482" y="224790"/>
                                  <a:pt x="0" y="174307"/>
                                  <a:pt x="0" y="112395"/>
                                </a:cubicBezTo>
                                <a:cubicBezTo>
                                  <a:pt x="0" y="50482"/>
                                  <a:pt x="50482" y="0"/>
                                  <a:pt x="112395" y="0"/>
                                </a:cubicBezTo>
                                <a:cubicBezTo>
                                  <a:pt x="174307" y="0"/>
                                  <a:pt x="224790" y="50482"/>
                                  <a:pt x="224790" y="112395"/>
                                </a:cubicBezTo>
                                <a:cubicBezTo>
                                  <a:pt x="224790" y="174307"/>
                                  <a:pt x="174307" y="224790"/>
                                  <a:pt x="112395" y="224790"/>
                                </a:cubicBezTo>
                                <a:close/>
                                <a:moveTo>
                                  <a:pt x="112395" y="28575"/>
                                </a:moveTo>
                                <a:cubicBezTo>
                                  <a:pt x="65722" y="28575"/>
                                  <a:pt x="28575" y="65722"/>
                                  <a:pt x="28575" y="112395"/>
                                </a:cubicBezTo>
                                <a:cubicBezTo>
                                  <a:pt x="28575" y="159067"/>
                                  <a:pt x="65722" y="196215"/>
                                  <a:pt x="112395" y="196215"/>
                                </a:cubicBezTo>
                                <a:cubicBezTo>
                                  <a:pt x="159067" y="196215"/>
                                  <a:pt x="196215" y="159067"/>
                                  <a:pt x="196215" y="112395"/>
                                </a:cubicBezTo>
                                <a:cubicBezTo>
                                  <a:pt x="196215" y="65722"/>
                                  <a:pt x="158115" y="28575"/>
                                  <a:pt x="112395" y="2857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9146041" name="Freeform 639146041">
                          <a:extLst>
                            <a:ext uri="{FF2B5EF4-FFF2-40B4-BE49-F238E27FC236}">
                              <a16:creationId xmlns:a16="http://schemas.microsoft.com/office/drawing/2014/main" id="{7DC787BA-C758-E4B5-C493-172BC7CE309D}"/>
                            </a:ext>
                          </a:extLst>
                        </wps:cNvPr>
                        <wps:cNvSpPr/>
                        <wps:spPr>
                          <a:xfrm>
                            <a:off x="2221230" y="127635"/>
                            <a:ext cx="670559" cy="670559"/>
                          </a:xfrm>
                          <a:custGeom>
                            <a:avLst/>
                            <a:gdLst>
                              <a:gd name="connsiteX0" fmla="*/ 335280 w 670559"/>
                              <a:gd name="connsiteY0" fmla="*/ 670560 h 670559"/>
                              <a:gd name="connsiteX1" fmla="*/ 278130 w 670559"/>
                              <a:gd name="connsiteY1" fmla="*/ 667703 h 670559"/>
                              <a:gd name="connsiteX2" fmla="*/ 265747 w 670559"/>
                              <a:gd name="connsiteY2" fmla="*/ 653415 h 670559"/>
                              <a:gd name="connsiteX3" fmla="*/ 265747 w 670559"/>
                              <a:gd name="connsiteY3" fmla="*/ 561975 h 670559"/>
                              <a:gd name="connsiteX4" fmla="*/ 224790 w 670559"/>
                              <a:gd name="connsiteY4" fmla="*/ 544830 h 670559"/>
                              <a:gd name="connsiteX5" fmla="*/ 160020 w 670559"/>
                              <a:gd name="connsiteY5" fmla="*/ 609600 h 670559"/>
                              <a:gd name="connsiteX6" fmla="*/ 140970 w 670559"/>
                              <a:gd name="connsiteY6" fmla="*/ 610553 h 670559"/>
                              <a:gd name="connsiteX7" fmla="*/ 98107 w 670559"/>
                              <a:gd name="connsiteY7" fmla="*/ 572453 h 670559"/>
                              <a:gd name="connsiteX8" fmla="*/ 60007 w 670559"/>
                              <a:gd name="connsiteY8" fmla="*/ 530542 h 670559"/>
                              <a:gd name="connsiteX9" fmla="*/ 60960 w 670559"/>
                              <a:gd name="connsiteY9" fmla="*/ 511492 h 670559"/>
                              <a:gd name="connsiteX10" fmla="*/ 126682 w 670559"/>
                              <a:gd name="connsiteY10" fmla="*/ 445770 h 670559"/>
                              <a:gd name="connsiteX11" fmla="*/ 109538 w 670559"/>
                              <a:gd name="connsiteY11" fmla="*/ 404812 h 670559"/>
                              <a:gd name="connsiteX12" fmla="*/ 17145 w 670559"/>
                              <a:gd name="connsiteY12" fmla="*/ 404812 h 670559"/>
                              <a:gd name="connsiteX13" fmla="*/ 2857 w 670559"/>
                              <a:gd name="connsiteY13" fmla="*/ 392430 h 670559"/>
                              <a:gd name="connsiteX14" fmla="*/ 0 w 670559"/>
                              <a:gd name="connsiteY14" fmla="*/ 335280 h 670559"/>
                              <a:gd name="connsiteX15" fmla="*/ 2857 w 670559"/>
                              <a:gd name="connsiteY15" fmla="*/ 278130 h 670559"/>
                              <a:gd name="connsiteX16" fmla="*/ 17145 w 670559"/>
                              <a:gd name="connsiteY16" fmla="*/ 265747 h 670559"/>
                              <a:gd name="connsiteX17" fmla="*/ 108585 w 670559"/>
                              <a:gd name="connsiteY17" fmla="*/ 265747 h 670559"/>
                              <a:gd name="connsiteX18" fmla="*/ 125730 w 670559"/>
                              <a:gd name="connsiteY18" fmla="*/ 224790 h 670559"/>
                              <a:gd name="connsiteX19" fmla="*/ 60960 w 670559"/>
                              <a:gd name="connsiteY19" fmla="*/ 160020 h 670559"/>
                              <a:gd name="connsiteX20" fmla="*/ 60007 w 670559"/>
                              <a:gd name="connsiteY20" fmla="*/ 140970 h 670559"/>
                              <a:gd name="connsiteX21" fmla="*/ 98107 w 670559"/>
                              <a:gd name="connsiteY21" fmla="*/ 98108 h 670559"/>
                              <a:gd name="connsiteX22" fmla="*/ 140017 w 670559"/>
                              <a:gd name="connsiteY22" fmla="*/ 60008 h 670559"/>
                              <a:gd name="connsiteX23" fmla="*/ 159067 w 670559"/>
                              <a:gd name="connsiteY23" fmla="*/ 60960 h 670559"/>
                              <a:gd name="connsiteX24" fmla="*/ 224790 w 670559"/>
                              <a:gd name="connsiteY24" fmla="*/ 126683 h 670559"/>
                              <a:gd name="connsiteX25" fmla="*/ 265747 w 670559"/>
                              <a:gd name="connsiteY25" fmla="*/ 109537 h 670559"/>
                              <a:gd name="connsiteX26" fmla="*/ 265747 w 670559"/>
                              <a:gd name="connsiteY26" fmla="*/ 17145 h 670559"/>
                              <a:gd name="connsiteX27" fmla="*/ 278130 w 670559"/>
                              <a:gd name="connsiteY27" fmla="*/ 2858 h 670559"/>
                              <a:gd name="connsiteX28" fmla="*/ 392430 w 670559"/>
                              <a:gd name="connsiteY28" fmla="*/ 2858 h 670559"/>
                              <a:gd name="connsiteX29" fmla="*/ 404813 w 670559"/>
                              <a:gd name="connsiteY29" fmla="*/ 17145 h 670559"/>
                              <a:gd name="connsiteX30" fmla="*/ 404813 w 670559"/>
                              <a:gd name="connsiteY30" fmla="*/ 109537 h 670559"/>
                              <a:gd name="connsiteX31" fmla="*/ 445770 w 670559"/>
                              <a:gd name="connsiteY31" fmla="*/ 126683 h 670559"/>
                              <a:gd name="connsiteX32" fmla="*/ 510540 w 670559"/>
                              <a:gd name="connsiteY32" fmla="*/ 61912 h 670559"/>
                              <a:gd name="connsiteX33" fmla="*/ 529590 w 670559"/>
                              <a:gd name="connsiteY33" fmla="*/ 60960 h 670559"/>
                              <a:gd name="connsiteX34" fmla="*/ 572452 w 670559"/>
                              <a:gd name="connsiteY34" fmla="*/ 99060 h 670559"/>
                              <a:gd name="connsiteX35" fmla="*/ 610552 w 670559"/>
                              <a:gd name="connsiteY35" fmla="*/ 140970 h 670559"/>
                              <a:gd name="connsiteX36" fmla="*/ 609600 w 670559"/>
                              <a:gd name="connsiteY36" fmla="*/ 160020 h 670559"/>
                              <a:gd name="connsiteX37" fmla="*/ 543877 w 670559"/>
                              <a:gd name="connsiteY37" fmla="*/ 225742 h 670559"/>
                              <a:gd name="connsiteX38" fmla="*/ 561022 w 670559"/>
                              <a:gd name="connsiteY38" fmla="*/ 266700 h 670559"/>
                              <a:gd name="connsiteX39" fmla="*/ 653415 w 670559"/>
                              <a:gd name="connsiteY39" fmla="*/ 266700 h 670559"/>
                              <a:gd name="connsiteX40" fmla="*/ 667702 w 670559"/>
                              <a:gd name="connsiteY40" fmla="*/ 279083 h 670559"/>
                              <a:gd name="connsiteX41" fmla="*/ 670560 w 670559"/>
                              <a:gd name="connsiteY41" fmla="*/ 336233 h 670559"/>
                              <a:gd name="connsiteX42" fmla="*/ 667702 w 670559"/>
                              <a:gd name="connsiteY42" fmla="*/ 393383 h 670559"/>
                              <a:gd name="connsiteX43" fmla="*/ 653415 w 670559"/>
                              <a:gd name="connsiteY43" fmla="*/ 405765 h 670559"/>
                              <a:gd name="connsiteX44" fmla="*/ 561022 w 670559"/>
                              <a:gd name="connsiteY44" fmla="*/ 405765 h 670559"/>
                              <a:gd name="connsiteX45" fmla="*/ 543877 w 670559"/>
                              <a:gd name="connsiteY45" fmla="*/ 446722 h 670559"/>
                              <a:gd name="connsiteX46" fmla="*/ 608647 w 670559"/>
                              <a:gd name="connsiteY46" fmla="*/ 511492 h 670559"/>
                              <a:gd name="connsiteX47" fmla="*/ 609600 w 670559"/>
                              <a:gd name="connsiteY47" fmla="*/ 530542 h 670559"/>
                              <a:gd name="connsiteX48" fmla="*/ 571500 w 670559"/>
                              <a:gd name="connsiteY48" fmla="*/ 573405 h 670559"/>
                              <a:gd name="connsiteX49" fmla="*/ 529590 w 670559"/>
                              <a:gd name="connsiteY49" fmla="*/ 611505 h 670559"/>
                              <a:gd name="connsiteX50" fmla="*/ 510540 w 670559"/>
                              <a:gd name="connsiteY50" fmla="*/ 610553 h 670559"/>
                              <a:gd name="connsiteX51" fmla="*/ 444817 w 670559"/>
                              <a:gd name="connsiteY51" fmla="*/ 544830 h 670559"/>
                              <a:gd name="connsiteX52" fmla="*/ 403860 w 670559"/>
                              <a:gd name="connsiteY52" fmla="*/ 561975 h 670559"/>
                              <a:gd name="connsiteX53" fmla="*/ 403860 w 670559"/>
                              <a:gd name="connsiteY53" fmla="*/ 654367 h 670559"/>
                              <a:gd name="connsiteX54" fmla="*/ 391477 w 670559"/>
                              <a:gd name="connsiteY54" fmla="*/ 668655 h 670559"/>
                              <a:gd name="connsiteX55" fmla="*/ 335280 w 670559"/>
                              <a:gd name="connsiteY55" fmla="*/ 670560 h 670559"/>
                              <a:gd name="connsiteX56" fmla="*/ 293370 w 670559"/>
                              <a:gd name="connsiteY56" fmla="*/ 640080 h 670559"/>
                              <a:gd name="connsiteX57" fmla="*/ 377190 w 670559"/>
                              <a:gd name="connsiteY57" fmla="*/ 640080 h 670559"/>
                              <a:gd name="connsiteX58" fmla="*/ 377190 w 670559"/>
                              <a:gd name="connsiteY58" fmla="*/ 550545 h 670559"/>
                              <a:gd name="connsiteX59" fmla="*/ 387667 w 670559"/>
                              <a:gd name="connsiteY59" fmla="*/ 536258 h 670559"/>
                              <a:gd name="connsiteX60" fmla="*/ 441960 w 670559"/>
                              <a:gd name="connsiteY60" fmla="*/ 513397 h 670559"/>
                              <a:gd name="connsiteX61" fmla="*/ 459105 w 670559"/>
                              <a:gd name="connsiteY61" fmla="*/ 515303 h 670559"/>
                              <a:gd name="connsiteX62" fmla="*/ 522922 w 670559"/>
                              <a:gd name="connsiteY62" fmla="*/ 579120 h 670559"/>
                              <a:gd name="connsiteX63" fmla="*/ 553402 w 670559"/>
                              <a:gd name="connsiteY63" fmla="*/ 551497 h 670559"/>
                              <a:gd name="connsiteX64" fmla="*/ 581025 w 670559"/>
                              <a:gd name="connsiteY64" fmla="*/ 521017 h 670559"/>
                              <a:gd name="connsiteX65" fmla="*/ 517207 w 670559"/>
                              <a:gd name="connsiteY65" fmla="*/ 457200 h 670559"/>
                              <a:gd name="connsiteX66" fmla="*/ 515302 w 670559"/>
                              <a:gd name="connsiteY66" fmla="*/ 440055 h 670559"/>
                              <a:gd name="connsiteX67" fmla="*/ 538163 w 670559"/>
                              <a:gd name="connsiteY67" fmla="*/ 385762 h 670559"/>
                              <a:gd name="connsiteX68" fmla="*/ 552450 w 670559"/>
                              <a:gd name="connsiteY68" fmla="*/ 375285 h 670559"/>
                              <a:gd name="connsiteX69" fmla="*/ 641985 w 670559"/>
                              <a:gd name="connsiteY69" fmla="*/ 375285 h 670559"/>
                              <a:gd name="connsiteX70" fmla="*/ 643890 w 670559"/>
                              <a:gd name="connsiteY70" fmla="*/ 333375 h 670559"/>
                              <a:gd name="connsiteX71" fmla="*/ 641985 w 670559"/>
                              <a:gd name="connsiteY71" fmla="*/ 291465 h 670559"/>
                              <a:gd name="connsiteX72" fmla="*/ 552450 w 670559"/>
                              <a:gd name="connsiteY72" fmla="*/ 291465 h 670559"/>
                              <a:gd name="connsiteX73" fmla="*/ 538163 w 670559"/>
                              <a:gd name="connsiteY73" fmla="*/ 280987 h 670559"/>
                              <a:gd name="connsiteX74" fmla="*/ 515302 w 670559"/>
                              <a:gd name="connsiteY74" fmla="*/ 226695 h 670559"/>
                              <a:gd name="connsiteX75" fmla="*/ 517207 w 670559"/>
                              <a:gd name="connsiteY75" fmla="*/ 209550 h 670559"/>
                              <a:gd name="connsiteX76" fmla="*/ 581025 w 670559"/>
                              <a:gd name="connsiteY76" fmla="*/ 145733 h 670559"/>
                              <a:gd name="connsiteX77" fmla="*/ 553402 w 670559"/>
                              <a:gd name="connsiteY77" fmla="*/ 115253 h 670559"/>
                              <a:gd name="connsiteX78" fmla="*/ 522922 w 670559"/>
                              <a:gd name="connsiteY78" fmla="*/ 87630 h 670559"/>
                              <a:gd name="connsiteX79" fmla="*/ 459105 w 670559"/>
                              <a:gd name="connsiteY79" fmla="*/ 151447 h 670559"/>
                              <a:gd name="connsiteX80" fmla="*/ 441960 w 670559"/>
                              <a:gd name="connsiteY80" fmla="*/ 153353 h 670559"/>
                              <a:gd name="connsiteX81" fmla="*/ 387667 w 670559"/>
                              <a:gd name="connsiteY81" fmla="*/ 130492 h 670559"/>
                              <a:gd name="connsiteX82" fmla="*/ 377190 w 670559"/>
                              <a:gd name="connsiteY82" fmla="*/ 116205 h 670559"/>
                              <a:gd name="connsiteX83" fmla="*/ 377190 w 670559"/>
                              <a:gd name="connsiteY83" fmla="*/ 26670 h 670559"/>
                              <a:gd name="connsiteX84" fmla="*/ 293370 w 670559"/>
                              <a:gd name="connsiteY84" fmla="*/ 26670 h 670559"/>
                              <a:gd name="connsiteX85" fmla="*/ 293370 w 670559"/>
                              <a:gd name="connsiteY85" fmla="*/ 116205 h 670559"/>
                              <a:gd name="connsiteX86" fmla="*/ 282892 w 670559"/>
                              <a:gd name="connsiteY86" fmla="*/ 130492 h 670559"/>
                              <a:gd name="connsiteX87" fmla="*/ 228600 w 670559"/>
                              <a:gd name="connsiteY87" fmla="*/ 153353 h 670559"/>
                              <a:gd name="connsiteX88" fmla="*/ 211455 w 670559"/>
                              <a:gd name="connsiteY88" fmla="*/ 151447 h 670559"/>
                              <a:gd name="connsiteX89" fmla="*/ 147638 w 670559"/>
                              <a:gd name="connsiteY89" fmla="*/ 87630 h 670559"/>
                              <a:gd name="connsiteX90" fmla="*/ 117157 w 670559"/>
                              <a:gd name="connsiteY90" fmla="*/ 115253 h 670559"/>
                              <a:gd name="connsiteX91" fmla="*/ 89535 w 670559"/>
                              <a:gd name="connsiteY91" fmla="*/ 145733 h 670559"/>
                              <a:gd name="connsiteX92" fmla="*/ 153352 w 670559"/>
                              <a:gd name="connsiteY92" fmla="*/ 209550 h 670559"/>
                              <a:gd name="connsiteX93" fmla="*/ 155257 w 670559"/>
                              <a:gd name="connsiteY93" fmla="*/ 226695 h 670559"/>
                              <a:gd name="connsiteX94" fmla="*/ 132397 w 670559"/>
                              <a:gd name="connsiteY94" fmla="*/ 280987 h 670559"/>
                              <a:gd name="connsiteX95" fmla="*/ 118110 w 670559"/>
                              <a:gd name="connsiteY95" fmla="*/ 291465 h 670559"/>
                              <a:gd name="connsiteX96" fmla="*/ 28575 w 670559"/>
                              <a:gd name="connsiteY96" fmla="*/ 291465 h 670559"/>
                              <a:gd name="connsiteX97" fmla="*/ 26670 w 670559"/>
                              <a:gd name="connsiteY97" fmla="*/ 334328 h 670559"/>
                              <a:gd name="connsiteX98" fmla="*/ 28575 w 670559"/>
                              <a:gd name="connsiteY98" fmla="*/ 376237 h 670559"/>
                              <a:gd name="connsiteX99" fmla="*/ 118110 w 670559"/>
                              <a:gd name="connsiteY99" fmla="*/ 376237 h 670559"/>
                              <a:gd name="connsiteX100" fmla="*/ 132397 w 670559"/>
                              <a:gd name="connsiteY100" fmla="*/ 386715 h 670559"/>
                              <a:gd name="connsiteX101" fmla="*/ 155257 w 670559"/>
                              <a:gd name="connsiteY101" fmla="*/ 441008 h 670559"/>
                              <a:gd name="connsiteX102" fmla="*/ 153352 w 670559"/>
                              <a:gd name="connsiteY102" fmla="*/ 458153 h 670559"/>
                              <a:gd name="connsiteX103" fmla="*/ 89535 w 670559"/>
                              <a:gd name="connsiteY103" fmla="*/ 521970 h 670559"/>
                              <a:gd name="connsiteX104" fmla="*/ 117157 w 670559"/>
                              <a:gd name="connsiteY104" fmla="*/ 552450 h 670559"/>
                              <a:gd name="connsiteX105" fmla="*/ 147638 w 670559"/>
                              <a:gd name="connsiteY105" fmla="*/ 580072 h 670559"/>
                              <a:gd name="connsiteX106" fmla="*/ 211455 w 670559"/>
                              <a:gd name="connsiteY106" fmla="*/ 516255 h 670559"/>
                              <a:gd name="connsiteX107" fmla="*/ 228600 w 670559"/>
                              <a:gd name="connsiteY107" fmla="*/ 514350 h 670559"/>
                              <a:gd name="connsiteX108" fmla="*/ 282892 w 670559"/>
                              <a:gd name="connsiteY108" fmla="*/ 537210 h 670559"/>
                              <a:gd name="connsiteX109" fmla="*/ 293370 w 670559"/>
                              <a:gd name="connsiteY109" fmla="*/ 551497 h 670559"/>
                              <a:gd name="connsiteX110" fmla="*/ 293370 w 670559"/>
                              <a:gd name="connsiteY110" fmla="*/ 640080 h 6705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Lst>
                            <a:rect l="l" t="t" r="r" b="b"/>
                            <a:pathLst>
                              <a:path w="670559" h="670559">
                                <a:moveTo>
                                  <a:pt x="335280" y="670560"/>
                                </a:moveTo>
                                <a:cubicBezTo>
                                  <a:pt x="317182" y="670560"/>
                                  <a:pt x="297180" y="669608"/>
                                  <a:pt x="278130" y="667703"/>
                                </a:cubicBezTo>
                                <a:cubicBezTo>
                                  <a:pt x="270510" y="666750"/>
                                  <a:pt x="265747" y="661035"/>
                                  <a:pt x="265747" y="653415"/>
                                </a:cubicBezTo>
                                <a:lnTo>
                                  <a:pt x="265747" y="561975"/>
                                </a:lnTo>
                                <a:cubicBezTo>
                                  <a:pt x="251460" y="557212"/>
                                  <a:pt x="238125" y="551497"/>
                                  <a:pt x="224790" y="544830"/>
                                </a:cubicBezTo>
                                <a:lnTo>
                                  <a:pt x="160020" y="609600"/>
                                </a:lnTo>
                                <a:cubicBezTo>
                                  <a:pt x="155257" y="614362"/>
                                  <a:pt x="146685" y="615315"/>
                                  <a:pt x="140970" y="610553"/>
                                </a:cubicBezTo>
                                <a:cubicBezTo>
                                  <a:pt x="125730" y="598170"/>
                                  <a:pt x="111442" y="585787"/>
                                  <a:pt x="98107" y="572453"/>
                                </a:cubicBezTo>
                                <a:cubicBezTo>
                                  <a:pt x="84772" y="559117"/>
                                  <a:pt x="72390" y="544830"/>
                                  <a:pt x="60007" y="530542"/>
                                </a:cubicBezTo>
                                <a:cubicBezTo>
                                  <a:pt x="55245" y="524828"/>
                                  <a:pt x="56197" y="517208"/>
                                  <a:pt x="60960" y="511492"/>
                                </a:cubicBezTo>
                                <a:lnTo>
                                  <a:pt x="126682" y="445770"/>
                                </a:lnTo>
                                <a:cubicBezTo>
                                  <a:pt x="120015" y="432435"/>
                                  <a:pt x="114300" y="419100"/>
                                  <a:pt x="109538" y="404812"/>
                                </a:cubicBezTo>
                                <a:lnTo>
                                  <a:pt x="17145" y="404812"/>
                                </a:lnTo>
                                <a:cubicBezTo>
                                  <a:pt x="9525" y="404812"/>
                                  <a:pt x="3810" y="399097"/>
                                  <a:pt x="2857" y="392430"/>
                                </a:cubicBezTo>
                                <a:cubicBezTo>
                                  <a:pt x="952" y="372428"/>
                                  <a:pt x="0" y="353378"/>
                                  <a:pt x="0" y="335280"/>
                                </a:cubicBezTo>
                                <a:cubicBezTo>
                                  <a:pt x="0" y="317183"/>
                                  <a:pt x="952" y="297180"/>
                                  <a:pt x="2857" y="278130"/>
                                </a:cubicBezTo>
                                <a:cubicBezTo>
                                  <a:pt x="3810" y="270510"/>
                                  <a:pt x="9525" y="265747"/>
                                  <a:pt x="17145" y="265747"/>
                                </a:cubicBezTo>
                                <a:lnTo>
                                  <a:pt x="108585" y="265747"/>
                                </a:lnTo>
                                <a:cubicBezTo>
                                  <a:pt x="113347" y="251460"/>
                                  <a:pt x="119063" y="238125"/>
                                  <a:pt x="125730" y="224790"/>
                                </a:cubicBezTo>
                                <a:lnTo>
                                  <a:pt x="60960" y="160020"/>
                                </a:lnTo>
                                <a:cubicBezTo>
                                  <a:pt x="56197" y="155258"/>
                                  <a:pt x="55245" y="146685"/>
                                  <a:pt x="60007" y="140970"/>
                                </a:cubicBezTo>
                                <a:cubicBezTo>
                                  <a:pt x="72390" y="125730"/>
                                  <a:pt x="85725" y="112395"/>
                                  <a:pt x="98107" y="98108"/>
                                </a:cubicBezTo>
                                <a:cubicBezTo>
                                  <a:pt x="111442" y="84772"/>
                                  <a:pt x="125730" y="71437"/>
                                  <a:pt x="140017" y="60008"/>
                                </a:cubicBezTo>
                                <a:cubicBezTo>
                                  <a:pt x="145732" y="55245"/>
                                  <a:pt x="153352" y="56197"/>
                                  <a:pt x="159067" y="60960"/>
                                </a:cubicBezTo>
                                <a:lnTo>
                                  <a:pt x="224790" y="126683"/>
                                </a:lnTo>
                                <a:cubicBezTo>
                                  <a:pt x="238125" y="120015"/>
                                  <a:pt x="251460" y="114300"/>
                                  <a:pt x="265747" y="109537"/>
                                </a:cubicBezTo>
                                <a:lnTo>
                                  <a:pt x="265747" y="17145"/>
                                </a:lnTo>
                                <a:cubicBezTo>
                                  <a:pt x="265747" y="9525"/>
                                  <a:pt x="271463" y="3810"/>
                                  <a:pt x="278130" y="2858"/>
                                </a:cubicBezTo>
                                <a:cubicBezTo>
                                  <a:pt x="316230" y="-953"/>
                                  <a:pt x="354330" y="-953"/>
                                  <a:pt x="392430" y="2858"/>
                                </a:cubicBezTo>
                                <a:cubicBezTo>
                                  <a:pt x="400050" y="3810"/>
                                  <a:pt x="404813" y="9525"/>
                                  <a:pt x="404813" y="17145"/>
                                </a:cubicBezTo>
                                <a:lnTo>
                                  <a:pt x="404813" y="109537"/>
                                </a:lnTo>
                                <a:cubicBezTo>
                                  <a:pt x="419100" y="114300"/>
                                  <a:pt x="432435" y="120015"/>
                                  <a:pt x="445770" y="126683"/>
                                </a:cubicBezTo>
                                <a:lnTo>
                                  <a:pt x="510540" y="61912"/>
                                </a:lnTo>
                                <a:cubicBezTo>
                                  <a:pt x="515302" y="57150"/>
                                  <a:pt x="523875" y="56197"/>
                                  <a:pt x="529590" y="60960"/>
                                </a:cubicBezTo>
                                <a:cubicBezTo>
                                  <a:pt x="544830" y="73342"/>
                                  <a:pt x="558165" y="85725"/>
                                  <a:pt x="572452" y="99060"/>
                                </a:cubicBezTo>
                                <a:cubicBezTo>
                                  <a:pt x="586740" y="111442"/>
                                  <a:pt x="598170" y="126683"/>
                                  <a:pt x="610552" y="140970"/>
                                </a:cubicBezTo>
                                <a:cubicBezTo>
                                  <a:pt x="615315" y="146685"/>
                                  <a:pt x="614363" y="154305"/>
                                  <a:pt x="609600" y="160020"/>
                                </a:cubicBezTo>
                                <a:lnTo>
                                  <a:pt x="543877" y="225742"/>
                                </a:lnTo>
                                <a:cubicBezTo>
                                  <a:pt x="550545" y="239078"/>
                                  <a:pt x="556260" y="252412"/>
                                  <a:pt x="561022" y="266700"/>
                                </a:cubicBezTo>
                                <a:lnTo>
                                  <a:pt x="653415" y="266700"/>
                                </a:lnTo>
                                <a:cubicBezTo>
                                  <a:pt x="661035" y="266700"/>
                                  <a:pt x="666750" y="272415"/>
                                  <a:pt x="667702" y="279083"/>
                                </a:cubicBezTo>
                                <a:cubicBezTo>
                                  <a:pt x="669607" y="299085"/>
                                  <a:pt x="670560" y="318135"/>
                                  <a:pt x="670560" y="336233"/>
                                </a:cubicBezTo>
                                <a:cubicBezTo>
                                  <a:pt x="670560" y="354330"/>
                                  <a:pt x="669607" y="374333"/>
                                  <a:pt x="667702" y="393383"/>
                                </a:cubicBezTo>
                                <a:cubicBezTo>
                                  <a:pt x="666750" y="401003"/>
                                  <a:pt x="661035" y="405765"/>
                                  <a:pt x="653415" y="405765"/>
                                </a:cubicBezTo>
                                <a:lnTo>
                                  <a:pt x="561022" y="405765"/>
                                </a:lnTo>
                                <a:cubicBezTo>
                                  <a:pt x="556260" y="420053"/>
                                  <a:pt x="550545" y="433387"/>
                                  <a:pt x="543877" y="446722"/>
                                </a:cubicBezTo>
                                <a:lnTo>
                                  <a:pt x="608647" y="511492"/>
                                </a:lnTo>
                                <a:cubicBezTo>
                                  <a:pt x="613410" y="516255"/>
                                  <a:pt x="614363" y="524828"/>
                                  <a:pt x="609600" y="530542"/>
                                </a:cubicBezTo>
                                <a:cubicBezTo>
                                  <a:pt x="597217" y="545783"/>
                                  <a:pt x="584835" y="560070"/>
                                  <a:pt x="571500" y="573405"/>
                                </a:cubicBezTo>
                                <a:cubicBezTo>
                                  <a:pt x="558165" y="586740"/>
                                  <a:pt x="543877" y="600075"/>
                                  <a:pt x="529590" y="611505"/>
                                </a:cubicBezTo>
                                <a:cubicBezTo>
                                  <a:pt x="523875" y="616267"/>
                                  <a:pt x="516255" y="615315"/>
                                  <a:pt x="510540" y="610553"/>
                                </a:cubicBezTo>
                                <a:lnTo>
                                  <a:pt x="444817" y="544830"/>
                                </a:lnTo>
                                <a:cubicBezTo>
                                  <a:pt x="431482" y="551497"/>
                                  <a:pt x="418147" y="557212"/>
                                  <a:pt x="403860" y="561975"/>
                                </a:cubicBezTo>
                                <a:lnTo>
                                  <a:pt x="403860" y="654367"/>
                                </a:lnTo>
                                <a:cubicBezTo>
                                  <a:pt x="403860" y="661987"/>
                                  <a:pt x="398145" y="667703"/>
                                  <a:pt x="391477" y="668655"/>
                                </a:cubicBezTo>
                                <a:cubicBezTo>
                                  <a:pt x="372427" y="669608"/>
                                  <a:pt x="353377" y="670560"/>
                                  <a:pt x="335280" y="670560"/>
                                </a:cubicBezTo>
                                <a:close/>
                                <a:moveTo>
                                  <a:pt x="293370" y="640080"/>
                                </a:moveTo>
                                <a:cubicBezTo>
                                  <a:pt x="320992" y="641985"/>
                                  <a:pt x="349567" y="641985"/>
                                  <a:pt x="377190" y="640080"/>
                                </a:cubicBezTo>
                                <a:lnTo>
                                  <a:pt x="377190" y="550545"/>
                                </a:lnTo>
                                <a:cubicBezTo>
                                  <a:pt x="377190" y="543878"/>
                                  <a:pt x="381000" y="538162"/>
                                  <a:pt x="387667" y="536258"/>
                                </a:cubicBezTo>
                                <a:cubicBezTo>
                                  <a:pt x="406717" y="531495"/>
                                  <a:pt x="424815" y="523875"/>
                                  <a:pt x="441960" y="513397"/>
                                </a:cubicBezTo>
                                <a:cubicBezTo>
                                  <a:pt x="447675" y="510540"/>
                                  <a:pt x="454342" y="511492"/>
                                  <a:pt x="459105" y="515303"/>
                                </a:cubicBezTo>
                                <a:lnTo>
                                  <a:pt x="522922" y="579120"/>
                                </a:lnTo>
                                <a:cubicBezTo>
                                  <a:pt x="533400" y="569595"/>
                                  <a:pt x="543877" y="560070"/>
                                  <a:pt x="553402" y="551497"/>
                                </a:cubicBezTo>
                                <a:cubicBezTo>
                                  <a:pt x="562927" y="541972"/>
                                  <a:pt x="572452" y="531495"/>
                                  <a:pt x="581025" y="521017"/>
                                </a:cubicBezTo>
                                <a:lnTo>
                                  <a:pt x="517207" y="457200"/>
                                </a:lnTo>
                                <a:cubicBezTo>
                                  <a:pt x="512445" y="452437"/>
                                  <a:pt x="511492" y="445770"/>
                                  <a:pt x="515302" y="440055"/>
                                </a:cubicBezTo>
                                <a:cubicBezTo>
                                  <a:pt x="524827" y="422910"/>
                                  <a:pt x="532447" y="404812"/>
                                  <a:pt x="538163" y="385762"/>
                                </a:cubicBezTo>
                                <a:cubicBezTo>
                                  <a:pt x="540067" y="379095"/>
                                  <a:pt x="545782" y="375285"/>
                                  <a:pt x="552450" y="375285"/>
                                </a:cubicBezTo>
                                <a:lnTo>
                                  <a:pt x="641985" y="375285"/>
                                </a:lnTo>
                                <a:cubicBezTo>
                                  <a:pt x="643890" y="360997"/>
                                  <a:pt x="643890" y="347662"/>
                                  <a:pt x="643890" y="333375"/>
                                </a:cubicBezTo>
                                <a:cubicBezTo>
                                  <a:pt x="643890" y="319087"/>
                                  <a:pt x="643890" y="305753"/>
                                  <a:pt x="641985" y="291465"/>
                                </a:cubicBezTo>
                                <a:lnTo>
                                  <a:pt x="552450" y="291465"/>
                                </a:lnTo>
                                <a:cubicBezTo>
                                  <a:pt x="545782" y="291465"/>
                                  <a:pt x="540067" y="287655"/>
                                  <a:pt x="538163" y="280987"/>
                                </a:cubicBezTo>
                                <a:cubicBezTo>
                                  <a:pt x="533400" y="261937"/>
                                  <a:pt x="525780" y="243840"/>
                                  <a:pt x="515302" y="226695"/>
                                </a:cubicBezTo>
                                <a:cubicBezTo>
                                  <a:pt x="512445" y="220980"/>
                                  <a:pt x="513397" y="214312"/>
                                  <a:pt x="517207" y="209550"/>
                                </a:cubicBezTo>
                                <a:lnTo>
                                  <a:pt x="581025" y="145733"/>
                                </a:lnTo>
                                <a:cubicBezTo>
                                  <a:pt x="571500" y="135255"/>
                                  <a:pt x="561975" y="124778"/>
                                  <a:pt x="553402" y="115253"/>
                                </a:cubicBezTo>
                                <a:cubicBezTo>
                                  <a:pt x="543877" y="105728"/>
                                  <a:pt x="533400" y="96203"/>
                                  <a:pt x="522922" y="87630"/>
                                </a:cubicBezTo>
                                <a:lnTo>
                                  <a:pt x="459105" y="151447"/>
                                </a:lnTo>
                                <a:cubicBezTo>
                                  <a:pt x="454342" y="156210"/>
                                  <a:pt x="447675" y="157162"/>
                                  <a:pt x="441960" y="153353"/>
                                </a:cubicBezTo>
                                <a:cubicBezTo>
                                  <a:pt x="424815" y="143828"/>
                                  <a:pt x="406717" y="136208"/>
                                  <a:pt x="387667" y="130492"/>
                                </a:cubicBezTo>
                                <a:cubicBezTo>
                                  <a:pt x="381000" y="128587"/>
                                  <a:pt x="377190" y="122872"/>
                                  <a:pt x="377190" y="116205"/>
                                </a:cubicBezTo>
                                <a:lnTo>
                                  <a:pt x="377190" y="26670"/>
                                </a:lnTo>
                                <a:cubicBezTo>
                                  <a:pt x="349567" y="24765"/>
                                  <a:pt x="320992" y="24765"/>
                                  <a:pt x="293370" y="26670"/>
                                </a:cubicBezTo>
                                <a:lnTo>
                                  <a:pt x="293370" y="116205"/>
                                </a:lnTo>
                                <a:cubicBezTo>
                                  <a:pt x="293370" y="122872"/>
                                  <a:pt x="289560" y="128587"/>
                                  <a:pt x="282892" y="130492"/>
                                </a:cubicBezTo>
                                <a:cubicBezTo>
                                  <a:pt x="263842" y="135255"/>
                                  <a:pt x="245745" y="142875"/>
                                  <a:pt x="228600" y="153353"/>
                                </a:cubicBezTo>
                                <a:cubicBezTo>
                                  <a:pt x="222885" y="156210"/>
                                  <a:pt x="216217" y="155258"/>
                                  <a:pt x="211455" y="151447"/>
                                </a:cubicBezTo>
                                <a:lnTo>
                                  <a:pt x="147638" y="87630"/>
                                </a:lnTo>
                                <a:cubicBezTo>
                                  <a:pt x="137160" y="97155"/>
                                  <a:pt x="126682" y="106680"/>
                                  <a:pt x="117157" y="115253"/>
                                </a:cubicBezTo>
                                <a:cubicBezTo>
                                  <a:pt x="107632" y="124778"/>
                                  <a:pt x="98107" y="135255"/>
                                  <a:pt x="89535" y="145733"/>
                                </a:cubicBezTo>
                                <a:lnTo>
                                  <a:pt x="153352" y="209550"/>
                                </a:lnTo>
                                <a:cubicBezTo>
                                  <a:pt x="158115" y="214312"/>
                                  <a:pt x="159067" y="220980"/>
                                  <a:pt x="155257" y="226695"/>
                                </a:cubicBezTo>
                                <a:cubicBezTo>
                                  <a:pt x="145732" y="243840"/>
                                  <a:pt x="138113" y="261937"/>
                                  <a:pt x="132397" y="280987"/>
                                </a:cubicBezTo>
                                <a:cubicBezTo>
                                  <a:pt x="130492" y="287655"/>
                                  <a:pt x="124777" y="291465"/>
                                  <a:pt x="118110" y="291465"/>
                                </a:cubicBezTo>
                                <a:lnTo>
                                  <a:pt x="28575" y="291465"/>
                                </a:lnTo>
                                <a:cubicBezTo>
                                  <a:pt x="26670" y="305753"/>
                                  <a:pt x="26670" y="320040"/>
                                  <a:pt x="26670" y="334328"/>
                                </a:cubicBezTo>
                                <a:cubicBezTo>
                                  <a:pt x="26670" y="348615"/>
                                  <a:pt x="26670" y="361950"/>
                                  <a:pt x="28575" y="376237"/>
                                </a:cubicBezTo>
                                <a:lnTo>
                                  <a:pt x="118110" y="376237"/>
                                </a:lnTo>
                                <a:cubicBezTo>
                                  <a:pt x="124777" y="376237"/>
                                  <a:pt x="130492" y="380047"/>
                                  <a:pt x="132397" y="386715"/>
                                </a:cubicBezTo>
                                <a:cubicBezTo>
                                  <a:pt x="137160" y="405765"/>
                                  <a:pt x="144780" y="423862"/>
                                  <a:pt x="155257" y="441008"/>
                                </a:cubicBezTo>
                                <a:cubicBezTo>
                                  <a:pt x="158115" y="446722"/>
                                  <a:pt x="157163" y="453390"/>
                                  <a:pt x="153352" y="458153"/>
                                </a:cubicBezTo>
                                <a:lnTo>
                                  <a:pt x="89535" y="521970"/>
                                </a:lnTo>
                                <a:cubicBezTo>
                                  <a:pt x="99060" y="532447"/>
                                  <a:pt x="108585" y="542925"/>
                                  <a:pt x="117157" y="552450"/>
                                </a:cubicBezTo>
                                <a:cubicBezTo>
                                  <a:pt x="126682" y="561975"/>
                                  <a:pt x="137160" y="571500"/>
                                  <a:pt x="147638" y="580072"/>
                                </a:cubicBezTo>
                                <a:lnTo>
                                  <a:pt x="211455" y="516255"/>
                                </a:lnTo>
                                <a:cubicBezTo>
                                  <a:pt x="216217" y="511492"/>
                                  <a:pt x="222885" y="510540"/>
                                  <a:pt x="228600" y="514350"/>
                                </a:cubicBezTo>
                                <a:cubicBezTo>
                                  <a:pt x="245745" y="523875"/>
                                  <a:pt x="263842" y="531495"/>
                                  <a:pt x="282892" y="537210"/>
                                </a:cubicBezTo>
                                <a:cubicBezTo>
                                  <a:pt x="289560" y="539115"/>
                                  <a:pt x="293370" y="544830"/>
                                  <a:pt x="293370" y="551497"/>
                                </a:cubicBezTo>
                                <a:lnTo>
                                  <a:pt x="293370" y="64008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4481201" name="Freeform 564481201">
                          <a:extLst>
                            <a:ext uri="{FF2B5EF4-FFF2-40B4-BE49-F238E27FC236}">
                              <a16:creationId xmlns:a16="http://schemas.microsoft.com/office/drawing/2014/main" id="{897386D3-C36D-8643-DE9C-593D743C4D61}"/>
                            </a:ext>
                          </a:extLst>
                        </wps:cNvPr>
                        <wps:cNvSpPr/>
                        <wps:spPr>
                          <a:xfrm>
                            <a:off x="139064" y="130492"/>
                            <a:ext cx="628650" cy="631507"/>
                          </a:xfrm>
                          <a:custGeom>
                            <a:avLst/>
                            <a:gdLst>
                              <a:gd name="connsiteX0" fmla="*/ 628650 w 628650"/>
                              <a:gd name="connsiteY0" fmla="*/ 434340 h 631507"/>
                              <a:gd name="connsiteX1" fmla="*/ 578168 w 628650"/>
                              <a:gd name="connsiteY1" fmla="*/ 574357 h 631507"/>
                              <a:gd name="connsiteX2" fmla="*/ 449580 w 628650"/>
                              <a:gd name="connsiteY2" fmla="*/ 631507 h 631507"/>
                              <a:gd name="connsiteX3" fmla="*/ 37148 w 628650"/>
                              <a:gd name="connsiteY3" fmla="*/ 631507 h 631507"/>
                              <a:gd name="connsiteX4" fmla="*/ 37148 w 628650"/>
                              <a:gd name="connsiteY4" fmla="*/ 518160 h 631507"/>
                              <a:gd name="connsiteX5" fmla="*/ 376238 w 628650"/>
                              <a:gd name="connsiteY5" fmla="*/ 518160 h 631507"/>
                              <a:gd name="connsiteX6" fmla="*/ 433388 w 628650"/>
                              <a:gd name="connsiteY6" fmla="*/ 501015 h 631507"/>
                              <a:gd name="connsiteX7" fmla="*/ 460058 w 628650"/>
                              <a:gd name="connsiteY7" fmla="*/ 446722 h 631507"/>
                              <a:gd name="connsiteX8" fmla="*/ 355283 w 628650"/>
                              <a:gd name="connsiteY8" fmla="*/ 365760 h 631507"/>
                              <a:gd name="connsiteX9" fmla="*/ 184785 w 628650"/>
                              <a:gd name="connsiteY9" fmla="*/ 365760 h 631507"/>
                              <a:gd name="connsiteX10" fmla="*/ 55245 w 628650"/>
                              <a:gd name="connsiteY10" fmla="*/ 316230 h 631507"/>
                              <a:gd name="connsiteX11" fmla="*/ 0 w 628650"/>
                              <a:gd name="connsiteY11" fmla="*/ 189547 h 631507"/>
                              <a:gd name="connsiteX12" fmla="*/ 54293 w 628650"/>
                              <a:gd name="connsiteY12" fmla="*/ 52388 h 631507"/>
                              <a:gd name="connsiteX13" fmla="*/ 198120 w 628650"/>
                              <a:gd name="connsiteY13" fmla="*/ 0 h 631507"/>
                              <a:gd name="connsiteX14" fmla="*/ 591503 w 628650"/>
                              <a:gd name="connsiteY14" fmla="*/ 0 h 631507"/>
                              <a:gd name="connsiteX15" fmla="*/ 591503 w 628650"/>
                              <a:gd name="connsiteY15" fmla="*/ 108585 h 631507"/>
                              <a:gd name="connsiteX16" fmla="*/ 243840 w 628650"/>
                              <a:gd name="connsiteY16" fmla="*/ 108585 h 631507"/>
                              <a:gd name="connsiteX17" fmla="*/ 197168 w 628650"/>
                              <a:gd name="connsiteY17" fmla="*/ 129540 h 631507"/>
                              <a:gd name="connsiteX18" fmla="*/ 173355 w 628650"/>
                              <a:gd name="connsiteY18" fmla="*/ 179070 h 631507"/>
                              <a:gd name="connsiteX19" fmla="*/ 196215 w 628650"/>
                              <a:gd name="connsiteY19" fmla="*/ 233363 h 631507"/>
                              <a:gd name="connsiteX20" fmla="*/ 251460 w 628650"/>
                              <a:gd name="connsiteY20" fmla="*/ 255270 h 631507"/>
                              <a:gd name="connsiteX21" fmla="*/ 440055 w 628650"/>
                              <a:gd name="connsiteY21" fmla="*/ 255270 h 631507"/>
                              <a:gd name="connsiteX22" fmla="*/ 578168 w 628650"/>
                              <a:gd name="connsiteY22" fmla="*/ 304800 h 631507"/>
                              <a:gd name="connsiteX23" fmla="*/ 628650 w 628650"/>
                              <a:gd name="connsiteY23" fmla="*/ 434340 h 6315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628650" h="631507">
                                <a:moveTo>
                                  <a:pt x="628650" y="434340"/>
                                </a:moveTo>
                                <a:cubicBezTo>
                                  <a:pt x="628650" y="489585"/>
                                  <a:pt x="611505" y="536257"/>
                                  <a:pt x="578168" y="574357"/>
                                </a:cubicBezTo>
                                <a:cubicBezTo>
                                  <a:pt x="543878" y="612457"/>
                                  <a:pt x="501015" y="631507"/>
                                  <a:pt x="449580" y="631507"/>
                                </a:cubicBezTo>
                                <a:lnTo>
                                  <a:pt x="37148" y="631507"/>
                                </a:lnTo>
                                <a:lnTo>
                                  <a:pt x="37148" y="518160"/>
                                </a:lnTo>
                                <a:lnTo>
                                  <a:pt x="376238" y="518160"/>
                                </a:lnTo>
                                <a:cubicBezTo>
                                  <a:pt x="399098" y="518160"/>
                                  <a:pt x="418148" y="512445"/>
                                  <a:pt x="433388" y="501015"/>
                                </a:cubicBezTo>
                                <a:cubicBezTo>
                                  <a:pt x="451485" y="487680"/>
                                  <a:pt x="460058" y="469582"/>
                                  <a:pt x="460058" y="446722"/>
                                </a:cubicBezTo>
                                <a:cubicBezTo>
                                  <a:pt x="460058" y="392430"/>
                                  <a:pt x="424815" y="365760"/>
                                  <a:pt x="355283" y="365760"/>
                                </a:cubicBezTo>
                                <a:lnTo>
                                  <a:pt x="184785" y="365760"/>
                                </a:lnTo>
                                <a:cubicBezTo>
                                  <a:pt x="135255" y="365760"/>
                                  <a:pt x="92393" y="349567"/>
                                  <a:pt x="55245" y="316230"/>
                                </a:cubicBezTo>
                                <a:cubicBezTo>
                                  <a:pt x="18098" y="282892"/>
                                  <a:pt x="0" y="240982"/>
                                  <a:pt x="0" y="189547"/>
                                </a:cubicBezTo>
                                <a:cubicBezTo>
                                  <a:pt x="0" y="133350"/>
                                  <a:pt x="18098" y="86677"/>
                                  <a:pt x="54293" y="52388"/>
                                </a:cubicBezTo>
                                <a:cubicBezTo>
                                  <a:pt x="90488" y="17145"/>
                                  <a:pt x="138113" y="0"/>
                                  <a:pt x="198120" y="0"/>
                                </a:cubicBezTo>
                                <a:lnTo>
                                  <a:pt x="591503" y="0"/>
                                </a:lnTo>
                                <a:lnTo>
                                  <a:pt x="591503" y="108585"/>
                                </a:lnTo>
                                <a:lnTo>
                                  <a:pt x="243840" y="108585"/>
                                </a:lnTo>
                                <a:cubicBezTo>
                                  <a:pt x="228600" y="108585"/>
                                  <a:pt x="212408" y="115252"/>
                                  <a:pt x="197168" y="129540"/>
                                </a:cubicBezTo>
                                <a:cubicBezTo>
                                  <a:pt x="180975" y="143827"/>
                                  <a:pt x="173355" y="160020"/>
                                  <a:pt x="173355" y="179070"/>
                                </a:cubicBezTo>
                                <a:cubicBezTo>
                                  <a:pt x="173355" y="200977"/>
                                  <a:pt x="180975" y="219075"/>
                                  <a:pt x="196215" y="233363"/>
                                </a:cubicBezTo>
                                <a:cubicBezTo>
                                  <a:pt x="211455" y="247650"/>
                                  <a:pt x="229552" y="255270"/>
                                  <a:pt x="251460" y="255270"/>
                                </a:cubicBezTo>
                                <a:lnTo>
                                  <a:pt x="440055" y="255270"/>
                                </a:lnTo>
                                <a:cubicBezTo>
                                  <a:pt x="499110" y="255270"/>
                                  <a:pt x="544830" y="271463"/>
                                  <a:pt x="578168" y="304800"/>
                                </a:cubicBezTo>
                                <a:cubicBezTo>
                                  <a:pt x="611505" y="336232"/>
                                  <a:pt x="628650" y="380047"/>
                                  <a:pt x="628650" y="434340"/>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1211653" name="Freeform 1881211653">
                          <a:extLst>
                            <a:ext uri="{FF2B5EF4-FFF2-40B4-BE49-F238E27FC236}">
                              <a16:creationId xmlns:a16="http://schemas.microsoft.com/office/drawing/2014/main" id="{BF0A2B05-FDB3-82A7-6AF9-B0A12A1938D7}"/>
                            </a:ext>
                          </a:extLst>
                        </wps:cNvPr>
                        <wps:cNvSpPr/>
                        <wps:spPr>
                          <a:xfrm>
                            <a:off x="816292" y="119062"/>
                            <a:ext cx="641032" cy="655319"/>
                          </a:xfrm>
                          <a:custGeom>
                            <a:avLst/>
                            <a:gdLst>
                              <a:gd name="connsiteX0" fmla="*/ 641033 w 641032"/>
                              <a:gd name="connsiteY0" fmla="*/ 325755 h 655319"/>
                              <a:gd name="connsiteX1" fmla="*/ 546735 w 641032"/>
                              <a:gd name="connsiteY1" fmla="*/ 590550 h 655319"/>
                              <a:gd name="connsiteX2" fmla="*/ 323850 w 641032"/>
                              <a:gd name="connsiteY2" fmla="*/ 655320 h 655319"/>
                              <a:gd name="connsiteX3" fmla="*/ 84773 w 641032"/>
                              <a:gd name="connsiteY3" fmla="*/ 581025 h 655319"/>
                              <a:gd name="connsiteX4" fmla="*/ 0 w 641032"/>
                              <a:gd name="connsiteY4" fmla="*/ 319088 h 655319"/>
                              <a:gd name="connsiteX5" fmla="*/ 75248 w 641032"/>
                              <a:gd name="connsiteY5" fmla="*/ 89535 h 655319"/>
                              <a:gd name="connsiteX6" fmla="*/ 320992 w 641032"/>
                              <a:gd name="connsiteY6" fmla="*/ 0 h 655319"/>
                              <a:gd name="connsiteX7" fmla="*/ 575310 w 641032"/>
                              <a:gd name="connsiteY7" fmla="*/ 85725 h 655319"/>
                              <a:gd name="connsiteX8" fmla="*/ 641033 w 641032"/>
                              <a:gd name="connsiteY8" fmla="*/ 325755 h 655319"/>
                              <a:gd name="connsiteX9" fmla="*/ 493395 w 641032"/>
                              <a:gd name="connsiteY9" fmla="*/ 321945 h 655319"/>
                              <a:gd name="connsiteX10" fmla="*/ 452438 w 641032"/>
                              <a:gd name="connsiteY10" fmla="*/ 173355 h 655319"/>
                              <a:gd name="connsiteX11" fmla="*/ 317183 w 641032"/>
                              <a:gd name="connsiteY11" fmla="*/ 111443 h 655319"/>
                              <a:gd name="connsiteX12" fmla="*/ 183833 w 641032"/>
                              <a:gd name="connsiteY12" fmla="*/ 177165 h 655319"/>
                              <a:gd name="connsiteX13" fmla="*/ 146685 w 641032"/>
                              <a:gd name="connsiteY13" fmla="*/ 320993 h 655319"/>
                              <a:gd name="connsiteX14" fmla="*/ 176213 w 641032"/>
                              <a:gd name="connsiteY14" fmla="*/ 472440 h 655319"/>
                              <a:gd name="connsiteX15" fmla="*/ 330517 w 641032"/>
                              <a:gd name="connsiteY15" fmla="*/ 540068 h 655319"/>
                              <a:gd name="connsiteX16" fmla="*/ 463867 w 641032"/>
                              <a:gd name="connsiteY16" fmla="*/ 474345 h 655319"/>
                              <a:gd name="connsiteX17" fmla="*/ 493395 w 641032"/>
                              <a:gd name="connsiteY17" fmla="*/ 321945 h 6553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41032" h="655319">
                                <a:moveTo>
                                  <a:pt x="641033" y="325755"/>
                                </a:moveTo>
                                <a:cubicBezTo>
                                  <a:pt x="641033" y="448627"/>
                                  <a:pt x="609600" y="537210"/>
                                  <a:pt x="546735" y="590550"/>
                                </a:cubicBezTo>
                                <a:cubicBezTo>
                                  <a:pt x="495300" y="633413"/>
                                  <a:pt x="421005" y="655320"/>
                                  <a:pt x="323850" y="655320"/>
                                </a:cubicBezTo>
                                <a:cubicBezTo>
                                  <a:pt x="216217" y="655320"/>
                                  <a:pt x="136208" y="630555"/>
                                  <a:pt x="84773" y="581025"/>
                                </a:cubicBezTo>
                                <a:cubicBezTo>
                                  <a:pt x="28575" y="526732"/>
                                  <a:pt x="0" y="439102"/>
                                  <a:pt x="0" y="319088"/>
                                </a:cubicBezTo>
                                <a:cubicBezTo>
                                  <a:pt x="0" y="220980"/>
                                  <a:pt x="24765" y="143827"/>
                                  <a:pt x="75248" y="89535"/>
                                </a:cubicBezTo>
                                <a:cubicBezTo>
                                  <a:pt x="130492" y="29527"/>
                                  <a:pt x="212408" y="0"/>
                                  <a:pt x="320992" y="0"/>
                                </a:cubicBezTo>
                                <a:cubicBezTo>
                                  <a:pt x="441008" y="0"/>
                                  <a:pt x="525780" y="28575"/>
                                  <a:pt x="575310" y="85725"/>
                                </a:cubicBezTo>
                                <a:cubicBezTo>
                                  <a:pt x="620078" y="135255"/>
                                  <a:pt x="641033" y="215265"/>
                                  <a:pt x="641033" y="325755"/>
                                </a:cubicBezTo>
                                <a:close/>
                                <a:moveTo>
                                  <a:pt x="493395" y="321945"/>
                                </a:moveTo>
                                <a:cubicBezTo>
                                  <a:pt x="493395" y="260032"/>
                                  <a:pt x="480060" y="210502"/>
                                  <a:pt x="452438" y="173355"/>
                                </a:cubicBezTo>
                                <a:cubicBezTo>
                                  <a:pt x="421958" y="132397"/>
                                  <a:pt x="377190" y="111443"/>
                                  <a:pt x="317183" y="111443"/>
                                </a:cubicBezTo>
                                <a:cubicBezTo>
                                  <a:pt x="258128" y="111443"/>
                                  <a:pt x="214313" y="133350"/>
                                  <a:pt x="183833" y="177165"/>
                                </a:cubicBezTo>
                                <a:cubicBezTo>
                                  <a:pt x="159067" y="214313"/>
                                  <a:pt x="146685" y="261938"/>
                                  <a:pt x="146685" y="320993"/>
                                </a:cubicBezTo>
                                <a:cubicBezTo>
                                  <a:pt x="146685" y="389572"/>
                                  <a:pt x="156210" y="440055"/>
                                  <a:pt x="176213" y="472440"/>
                                </a:cubicBezTo>
                                <a:cubicBezTo>
                                  <a:pt x="203835" y="518160"/>
                                  <a:pt x="255270" y="540068"/>
                                  <a:pt x="330517" y="540068"/>
                                </a:cubicBezTo>
                                <a:cubicBezTo>
                                  <a:pt x="393383" y="540068"/>
                                  <a:pt x="438150" y="518160"/>
                                  <a:pt x="463867" y="474345"/>
                                </a:cubicBezTo>
                                <a:cubicBezTo>
                                  <a:pt x="482917" y="440055"/>
                                  <a:pt x="493395" y="389572"/>
                                  <a:pt x="493395" y="321945"/>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8006078" name="Freeform 868006078">
                          <a:extLst>
                            <a:ext uri="{FF2B5EF4-FFF2-40B4-BE49-F238E27FC236}">
                              <a16:creationId xmlns:a16="http://schemas.microsoft.com/office/drawing/2014/main" id="{85A5D8DE-D54C-6CB2-31DF-86018F2612C1}"/>
                            </a:ext>
                          </a:extLst>
                        </wps:cNvPr>
                        <wps:cNvSpPr/>
                        <wps:spPr>
                          <a:xfrm>
                            <a:off x="1524000" y="128587"/>
                            <a:ext cx="592455" cy="632459"/>
                          </a:xfrm>
                          <a:custGeom>
                            <a:avLst/>
                            <a:gdLst>
                              <a:gd name="connsiteX0" fmla="*/ 592455 w 592455"/>
                              <a:gd name="connsiteY0" fmla="*/ 209550 h 632459"/>
                              <a:gd name="connsiteX1" fmla="*/ 532447 w 592455"/>
                              <a:gd name="connsiteY1" fmla="*/ 352425 h 632459"/>
                              <a:gd name="connsiteX2" fmla="*/ 390525 w 592455"/>
                              <a:gd name="connsiteY2" fmla="*/ 411480 h 632459"/>
                              <a:gd name="connsiteX3" fmla="*/ 142875 w 592455"/>
                              <a:gd name="connsiteY3" fmla="*/ 411480 h 632459"/>
                              <a:gd name="connsiteX4" fmla="*/ 142875 w 592455"/>
                              <a:gd name="connsiteY4" fmla="*/ 632460 h 632459"/>
                              <a:gd name="connsiteX5" fmla="*/ 0 w 592455"/>
                              <a:gd name="connsiteY5" fmla="*/ 632460 h 632459"/>
                              <a:gd name="connsiteX6" fmla="*/ 0 w 592455"/>
                              <a:gd name="connsiteY6" fmla="*/ 0 h 632459"/>
                              <a:gd name="connsiteX7" fmla="*/ 398145 w 592455"/>
                              <a:gd name="connsiteY7" fmla="*/ 0 h 632459"/>
                              <a:gd name="connsiteX8" fmla="*/ 545782 w 592455"/>
                              <a:gd name="connsiteY8" fmla="*/ 69532 h 632459"/>
                              <a:gd name="connsiteX9" fmla="*/ 592455 w 592455"/>
                              <a:gd name="connsiteY9" fmla="*/ 209550 h 632459"/>
                              <a:gd name="connsiteX10" fmla="*/ 430530 w 592455"/>
                              <a:gd name="connsiteY10" fmla="*/ 201930 h 632459"/>
                              <a:gd name="connsiteX11" fmla="*/ 400050 w 592455"/>
                              <a:gd name="connsiteY11" fmla="*/ 134302 h 632459"/>
                              <a:gd name="connsiteX12" fmla="*/ 329565 w 592455"/>
                              <a:gd name="connsiteY12" fmla="*/ 107632 h 632459"/>
                              <a:gd name="connsiteX13" fmla="*/ 142875 w 592455"/>
                              <a:gd name="connsiteY13" fmla="*/ 107632 h 632459"/>
                              <a:gd name="connsiteX14" fmla="*/ 142875 w 592455"/>
                              <a:gd name="connsiteY14" fmla="*/ 302895 h 632459"/>
                              <a:gd name="connsiteX15" fmla="*/ 332422 w 592455"/>
                              <a:gd name="connsiteY15" fmla="*/ 302895 h 632459"/>
                              <a:gd name="connsiteX16" fmla="*/ 401003 w 592455"/>
                              <a:gd name="connsiteY16" fmla="*/ 274320 h 632459"/>
                              <a:gd name="connsiteX17" fmla="*/ 430530 w 592455"/>
                              <a:gd name="connsiteY17" fmla="*/ 201930 h 6324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592455" h="632459">
                                <a:moveTo>
                                  <a:pt x="592455" y="209550"/>
                                </a:moveTo>
                                <a:cubicBezTo>
                                  <a:pt x="592455" y="265747"/>
                                  <a:pt x="572453" y="313372"/>
                                  <a:pt x="532447" y="352425"/>
                                </a:cubicBezTo>
                                <a:cubicBezTo>
                                  <a:pt x="492443" y="391477"/>
                                  <a:pt x="445770" y="411480"/>
                                  <a:pt x="390525" y="411480"/>
                                </a:cubicBezTo>
                                <a:lnTo>
                                  <a:pt x="142875" y="411480"/>
                                </a:lnTo>
                                <a:lnTo>
                                  <a:pt x="142875" y="632460"/>
                                </a:lnTo>
                                <a:lnTo>
                                  <a:pt x="0" y="632460"/>
                                </a:lnTo>
                                <a:lnTo>
                                  <a:pt x="0" y="0"/>
                                </a:lnTo>
                                <a:lnTo>
                                  <a:pt x="398145" y="0"/>
                                </a:lnTo>
                                <a:cubicBezTo>
                                  <a:pt x="460057" y="0"/>
                                  <a:pt x="509588" y="22860"/>
                                  <a:pt x="545782" y="69532"/>
                                </a:cubicBezTo>
                                <a:cubicBezTo>
                                  <a:pt x="576263" y="110490"/>
                                  <a:pt x="592455" y="157163"/>
                                  <a:pt x="592455" y="209550"/>
                                </a:cubicBezTo>
                                <a:close/>
                                <a:moveTo>
                                  <a:pt x="430530" y="201930"/>
                                </a:moveTo>
                                <a:cubicBezTo>
                                  <a:pt x="430530" y="175260"/>
                                  <a:pt x="420053" y="152400"/>
                                  <a:pt x="400050" y="134302"/>
                                </a:cubicBezTo>
                                <a:cubicBezTo>
                                  <a:pt x="379095" y="116205"/>
                                  <a:pt x="356235" y="107632"/>
                                  <a:pt x="329565" y="107632"/>
                                </a:cubicBezTo>
                                <a:lnTo>
                                  <a:pt x="142875" y="107632"/>
                                </a:lnTo>
                                <a:lnTo>
                                  <a:pt x="142875" y="302895"/>
                                </a:lnTo>
                                <a:lnTo>
                                  <a:pt x="332422" y="302895"/>
                                </a:lnTo>
                                <a:cubicBezTo>
                                  <a:pt x="360045" y="302895"/>
                                  <a:pt x="382905" y="293370"/>
                                  <a:pt x="401003" y="274320"/>
                                </a:cubicBezTo>
                                <a:cubicBezTo>
                                  <a:pt x="421005" y="254318"/>
                                  <a:pt x="430530" y="230505"/>
                                  <a:pt x="430530" y="201930"/>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C2343D" id="Group 11" o:spid="_x0000_s1026" style="position:absolute;margin-left:317.25pt;margin-top:1.55pt;width:237.15pt;height:68.5pt;z-index:251660288;mso-position-horizontal-relative:margin;mso-width-relative:margin;mso-height-relative:margin" coordsize="30118,8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">
                <v:shape id="Freeform 850825038" o:spid="_x0000_s1027" style="position:absolute;width:30118;height:8705;visibility:visible;mso-wrap-style:square;v-text-anchor:middle" coordsize="3011805,870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" path="m591503,952r-393383,c139065,952,91440,18097,54293,53340,18098,88582,,134302,,190500l,870585r198120,l3011805,870585r,-680085l3011805,,591503,r,952xe" fillcolor="#8496b0 [1951]" stroked="f">
                  <v:stroke joinstyle="miter"/>
                  <v:path arrowok="t" o:connecttype="custom" o:connectlocs="591503,952;198120,952;54293,53340;0,190500;0,870585;198120,870585;3011805,870585;3011805,190500;3011805,0;591503,0" o:connectangles="0,0,0,0,0,0,0,0,0,0"/>
                </v:shape>
                <v:shape id="Freeform 1115635274" o:spid="_x0000_s1028" style="position:absolute;left:22926;top:4057;width:5868;height:3791;visibility:visible;mso-wrap-style:square;v-text-anchor:middle" coordsize="586739,379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" path="m491490,283845v14287,-14288,25717,-27622,38100,-41910l457200,169545v10477,-18097,19050,-37147,23813,-57150l583882,112395v1906,-18097,2858,-37147,2858,-56197c586740,37148,585788,18098,583882,l483870,v,134303,-107632,242888,-241935,243840c177165,243840,115252,218123,69532,172403r,l,241935v11430,14288,23813,27622,38100,41910c51435,298132,65722,309563,80010,321945r72390,-72390c170497,260032,189547,267653,209550,273368r,102870c227647,378143,246697,379095,265747,379095v19050,,38100,-952,56198,-2857l321945,273368v20002,-5715,40005,-13336,58102,-23813l452438,322898v11429,-13335,24764,-25718,39052,-39053xe" stroked="f">
                  <v:fill opacity="16448f"/>
                  <v:stroke joinstyle="miter"/>
                  <v:path arrowok="t" o:connecttype="custom" o:connectlocs="491490,283845;529590,241935;457200,169545;481013,112395;583882,112395;586740,56198;583882,0;483870,0;241935,243840;69532,172403;69532,172403;0,241935;38100,283845;80010,321945;152400,249555;209550,273368;209550,376238;265747,379095;321945,376238;321945,273368;380047,249555;452438,322898;491490,283845" o:connectangles="0,0,0,0,0,0,0,0,0,0,0,0,0,0,0,0,0,0,0,0,0,0,0"/>
                </v:shape>
                <v:shape id="Freeform 221952732" o:spid="_x0000_s1029" style="position:absolute;left:24441;top:3495;width:2248;height:2248;visibility:visible;mso-wrap-style:square;v-text-anchor:middle" coordsize="224790,224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" path="m112395,224790c50482,224790,,174307,,112395,,50482,50482,,112395,v61912,,112395,50482,112395,112395c224790,174307,174307,224790,112395,224790xm112395,28575v-46673,,-83820,37147,-83820,83820c28575,159067,65722,196215,112395,196215v46672,,83820,-37148,83820,-83820c196215,65722,158115,28575,112395,28575xe" stroked="f">
                  <v:stroke joinstyle="miter"/>
                  <v:path arrowok="t" o:connecttype="custom" o:connectlocs="112395,224790;0,112395;112395,0;224790,112395;112395,224790;112395,28575;28575,112395;112395,196215;196215,112395;112395,28575" o:connectangles="0,0,0,0,0,0,0,0,0,0"/>
                </v:shape>
                <v:shape id="Freeform 639146041" o:spid="_x0000_s1030" style="position:absolute;left:22212;top:1276;width:6705;height:6705;visibility:visible;mso-wrap-style:square;v-text-anchor:middle" coordsize="670559,670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" path="m335280,670560v-18098,,-38100,-952,-57150,-2857c270510,666750,265747,661035,265747,653415r,-91440c251460,557212,238125,551497,224790,544830r-64770,64770c155257,614362,146685,615315,140970,610553,125730,598170,111442,585787,98107,572453,84772,559117,72390,544830,60007,530542v-4762,-5714,-3810,-13334,953,-19050l126682,445770v-6667,-13335,-12382,-26670,-17144,-40958l17145,404812v-7620,,-13335,-5715,-14288,-12382c952,372428,,353378,,335280,,317183,952,297180,2857,278130v953,-7620,6668,-12383,14288,-12383l108585,265747v4762,-14287,10478,-27622,17145,-40957l60960,160020v-4763,-4762,-5715,-13335,-953,-19050c72390,125730,85725,112395,98107,98108,111442,84772,125730,71437,140017,60008v5715,-4763,13335,-3811,19050,952l224790,126683v13335,-6668,26670,-12383,40957,-17146l265747,17145v,-7620,5716,-13335,12383,-14287c316230,-953,354330,-953,392430,2858v7620,952,12383,6667,12383,14287l404813,109537v14287,4763,27622,10478,40957,17146l510540,61912v4762,-4762,13335,-5715,19050,-952c544830,73342,558165,85725,572452,99060v14288,12382,25718,27623,38100,41910c615315,146685,614363,154305,609600,160020r-65723,65722c550545,239078,556260,252412,561022,266700r92393,c661035,266700,666750,272415,667702,279083v1905,20002,2858,39052,2858,57150c670560,354330,669607,374333,667702,393383v-952,7620,-6667,12382,-14287,12382l561022,405765v-4762,14288,-10477,27622,-17145,40957l608647,511492v4763,4763,5716,13336,953,19050c597217,545783,584835,560070,571500,573405v-13335,13335,-27623,26670,-41910,38100c523875,616267,516255,615315,510540,610553l444817,544830v-13335,6667,-26670,12382,-40957,17145l403860,654367v,7620,-5715,13336,-12383,14288c372427,669608,353377,670560,335280,670560xm293370,640080v27622,1905,56197,1905,83820,l377190,550545v,-6667,3810,-12383,10477,-14287c406717,531495,424815,523875,441960,513397v5715,-2857,12382,-1905,17145,1906l522922,579120v10478,-9525,20955,-19050,30480,-27623c562927,541972,572452,531495,581025,521017l517207,457200v-4762,-4763,-5715,-11430,-1905,-17145c524827,422910,532447,404812,538163,385762v1904,-6667,7619,-10477,14287,-10477l641985,375285v1905,-14288,1905,-27623,1905,-41910c643890,319087,643890,305753,641985,291465r-89535,c545782,291465,540067,287655,538163,280987v-4763,-19050,-12383,-37147,-22861,-54292c512445,220980,513397,214312,517207,209550r63818,-63817c571500,135255,561975,124778,553402,115253,543877,105728,533400,96203,522922,87630r-63817,63817c454342,156210,447675,157162,441960,153353v-17145,-9525,-35243,-17145,-54293,-22861c381000,128587,377190,122872,377190,116205r,-89535c349567,24765,320992,24765,293370,26670r,89535c293370,122872,289560,128587,282892,130492v-19050,4763,-37147,12383,-54292,22861c222885,156210,216217,155258,211455,151447l147638,87630v-10478,9525,-20956,19050,-30481,27623c107632,124778,98107,135255,89535,145733r63817,63817c158115,214312,159067,220980,155257,226695v-9525,17145,-17144,35242,-22860,54292c130492,287655,124777,291465,118110,291465r-89535,c26670,305753,26670,320040,26670,334328v,14287,,27622,1905,41909l118110,376237v6667,,12382,3810,14287,10478c137160,405765,144780,423862,155257,441008v2858,5714,1906,12382,-1905,17145l89535,521970v9525,10477,19050,20955,27622,30480c126682,561975,137160,571500,147638,580072r63817,-63817c216217,511492,222885,510540,228600,514350v17145,9525,35242,17145,54292,22860c289560,539115,293370,544830,293370,551497r,88583xe" stroked="f">
                  <v:stroke joinstyle="miter"/>
                  <v:path arrowok="t" o:connecttype="custom" o:connectlocs="335280,670560;278130,667703;265747,653415;265747,561975;224790,544830;160020,609600;140970,610553;98107,572453;60007,530542;60960,511492;126682,445770;109538,404812;17145,404812;2857,392430;0,335280;2857,278130;17145,265747;108585,265747;125730,224790;60960,160020;60007,140970;98107,98108;140017,60008;159067,60960;224790,126683;265747,109537;265747,17145;278130,2858;392430,2858;404813,17145;404813,109537;445770,126683;510540,61912;529590,60960;572452,99060;610552,140970;609600,160020;543877,225742;561022,266700;653415,266700;667702,279083;670560,336233;667702,393383;653415,405765;561022,405765;543877,446722;608647,511492;609600,530542;571500,573405;529590,611505;510540,610553;444817,544830;403860,561975;403860,654367;391477,668655;335280,670560;293370,640080;377190,640080;377190,550545;387667,536258;441960,513397;459105,515303;522922,579120;553402,551497;581025,521017;517207,457200;515302,440055;538163,385762;552450,375285;641985,375285;643890,333375;641985,291465;552450,291465;538163,280987;515302,226695;517207,209550;581025,145733;553402,115253;522922,87630;459105,151447;441960,153353;387667,130492;377190,116205;377190,26670;293370,26670;293370,116205;282892,130492;228600,153353;211455,151447;147638,87630;117157,115253;89535,145733;153352,209550;155257,226695;132397,280987;118110,291465;28575,291465;26670,334328;28575,376237;118110,376237;132397,386715;155257,441008;153352,458153;89535,521970;117157,552450;147638,580072;211455,516255;228600,514350;282892,537210;293370,551497;293370,640080" o:connectangles="0,0,0,0,0,0,0,0,0,0,0,0,0,0,0,0,0,0,0,0,0,0,0,0,0,0,0,0,0,0,0,0,0,0,0,0,0,0,0,0,0,0,0,0,0,0,0,0,0,0,0,0,0,0,0,0,0,0,0,0,0,0,0,0,0,0,0,0,0,0,0,0,0,0,0,0,0,0,0,0,0,0,0,0,0,0,0,0,0,0,0,0,0,0,0,0,0,0,0,0,0,0,0,0,0,0,0,0,0,0,0"/>
                </v:shape>
                <v:shape id="Freeform 564481201" o:spid="_x0000_s1031" style="position:absolute;left:1390;top:1304;width:6287;height:6315;visibility:visible;mso-wrap-style:square;v-text-anchor:middle" coordsize="628650,631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" path="m628650,434340v,55245,-17145,101917,-50482,140017c543878,612457,501015,631507,449580,631507r-412432,l37148,518160r339090,c399098,518160,418148,512445,433388,501015v18097,-13335,26670,-31433,26670,-54293c460058,392430,424815,365760,355283,365760r-170498,c135255,365760,92393,349567,55245,316230,18098,282892,,240982,,189547,,133350,18098,86677,54293,52388,90488,17145,138113,,198120,l591503,r,108585l243840,108585v-15240,,-31432,6667,-46672,20955c180975,143827,173355,160020,173355,179070v,21907,7620,40005,22860,54293c211455,247650,229552,255270,251460,255270r188595,c499110,255270,544830,271463,578168,304800v33337,31432,50482,75247,50482,129540xe" stroked="f">
                  <v:fill opacity="52428f"/>
                  <v:stroke joinstyle="miter"/>
                  <v:path arrowok="t" o:connecttype="custom" o:connectlocs="628650,434340;578168,574357;449580,631507;37148,631507;37148,518160;376238,518160;433388,501015;460058,446722;355283,365760;184785,365760;55245,316230;0,189547;54293,52388;198120,0;591503,0;591503,108585;243840,108585;197168,129540;173355,179070;196215,233363;251460,255270;440055,255270;578168,304800;628650,434340" o:connectangles="0,0,0,0,0,0,0,0,0,0,0,0,0,0,0,0,0,0,0,0,0,0,0,0"/>
                </v:shape>
                <v:shape id="Freeform 1881211653" o:spid="_x0000_s1032" style="position:absolute;left:8162;top:1190;width:6411;height:6553;visibility:visible;mso-wrap-style:square;v-text-anchor:middle" coordsize="641032,655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" path="m641033,325755v,122872,-31433,211455,-94298,264795c495300,633413,421005,655320,323850,655320v-107633,,-187642,-24765,-239077,-74295c28575,526732,,439102,,319088,,220980,24765,143827,75248,89535,130492,29527,212408,,320992,,441008,,525780,28575,575310,85725v44768,49530,65723,129540,65723,240030xm493395,321945v,-61913,-13335,-111443,-40957,-148590c421958,132397,377190,111443,317183,111443v-59055,,-102870,21907,-133350,65722c159067,214313,146685,261938,146685,320993v,68579,9525,119062,29528,151447c203835,518160,255270,540068,330517,540068v62866,,107633,-21908,133350,-65723c482917,440055,493395,389572,493395,321945xe" stroked="f">
                  <v:fill opacity="52428f"/>
                  <v:stroke joinstyle="miter"/>
                  <v:path arrowok="t" o:connecttype="custom" o:connectlocs="641033,325755;546735,590550;323850,655320;84773,581025;0,319088;75248,89535;320992,0;575310,85725;641033,325755;493395,321945;452438,173355;317183,111443;183833,177165;146685,320993;176213,472440;330517,540068;463867,474345;493395,321945" o:connectangles="0,0,0,0,0,0,0,0,0,0,0,0,0,0,0,0,0,0"/>
                </v:shape>
                <v:shape id="Freeform 868006078" o:spid="_x0000_s1033" style="position:absolute;left:15240;top:1285;width:5924;height:6325;visibility:visible;mso-wrap-style:square;v-text-anchor:middle" coordsize="592455,632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" path="m592455,209550v,56197,-20002,103822,-60008,142875c492443,391477,445770,411480,390525,411480r-247650,l142875,632460,,632460,,,398145,v61912,,111443,22860,147637,69532c576263,110490,592455,157163,592455,209550xm430530,201930v,-26670,-10477,-49530,-30480,-67628c379095,116205,356235,107632,329565,107632r-186690,l142875,302895r189547,c360045,302895,382905,293370,401003,274320v20002,-20002,29527,-43815,29527,-72390xe" stroked="f">
                  <v:fill opacity="52428f"/>
                  <v:stroke joinstyle="miter"/>
                  <v:path arrowok="t" o:connecttype="custom" o:connectlocs="592455,209550;532447,352425;390525,411480;142875,411480;142875,632460;0,632460;0,0;398145,0;545782,69532;592455,209550;430530,201930;400050,134302;329565,107632;142875,107632;142875,302895;332422,302895;401003,274320;430530,201930" o:connectangles="0,0,0,0,0,0,0,0,0,0,0,0,0,0,0,0,0,0"/>
                </v:shape>
                <w10:wrap type="square" anchorx="margin"/>
              </v:group>
            </w:pict>
          </mc:Fallback>
        </mc:AlternateContent>
      </w:r>
    </w:p>
    <w:p w14:paraId="5F451876" w14:textId="704B2FE2" w:rsidR="006D7DAF" w:rsidRDefault="006D7DAF" w:rsidP="006D7DAF">
      <w:pPr>
        <w:pStyle w:val="NoSpacing"/>
        <w:spacing w:before="80" w:after="40"/>
        <w:rPr>
          <w:rFonts w:ascii="Century Gothic" w:eastAsiaTheme="minorHAnsi" w:hAnsi="Century Gothic"/>
          <w:caps/>
          <w:color w:val="8496B0" w:themeColor="text2" w:themeTint="99"/>
          <w:sz w:val="28"/>
          <w:szCs w:val="24"/>
        </w:rPr>
      </w:pPr>
    </w:p>
    <w:p w14:paraId="7ACB47E7" w14:textId="5555AEB7" w:rsidR="000010E6" w:rsidRDefault="000010E6" w:rsidP="006D7DAF">
      <w:pPr>
        <w:pStyle w:val="NoSpacing"/>
        <w:spacing w:before="80" w:after="40"/>
        <w:rPr>
          <w:rFonts w:ascii="Century Gothic" w:eastAsiaTheme="minorHAnsi" w:hAnsi="Century Gothic"/>
          <w:caps/>
          <w:color w:val="8496B0" w:themeColor="text2" w:themeTint="99"/>
          <w:sz w:val="28"/>
          <w:szCs w:val="24"/>
        </w:rPr>
      </w:pPr>
    </w:p>
    <w:p w14:paraId="01424E53" w14:textId="561B32D9" w:rsidR="000010E6" w:rsidRDefault="000010E6" w:rsidP="006D7DAF">
      <w:pPr>
        <w:pStyle w:val="NoSpacing"/>
        <w:spacing w:before="80" w:after="40"/>
        <w:rPr>
          <w:rFonts w:ascii="Century Gothic" w:eastAsiaTheme="minorHAnsi" w:hAnsi="Century Gothic"/>
          <w:caps/>
          <w:color w:val="8496B0" w:themeColor="text2" w:themeTint="99"/>
          <w:sz w:val="28"/>
          <w:szCs w:val="24"/>
        </w:rPr>
      </w:pPr>
    </w:p>
    <w:p w14:paraId="72D79F2D" w14:textId="77777777" w:rsidR="000010E6" w:rsidRDefault="000010E6" w:rsidP="006D7DAF">
      <w:pPr>
        <w:pStyle w:val="NoSpacing"/>
        <w:spacing w:before="80" w:after="40"/>
        <w:rPr>
          <w:rFonts w:ascii="Century Gothic" w:eastAsiaTheme="minorHAnsi" w:hAnsi="Century Gothic"/>
          <w:caps/>
          <w:color w:val="8496B0" w:themeColor="text2" w:themeTint="99"/>
          <w:sz w:val="28"/>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50"/>
        <w:gridCol w:w="2528"/>
      </w:tblGrid>
      <w:tr w:rsidR="00751DBA" w14:paraId="4FF4705C" w14:textId="77777777" w:rsidTr="00751DBA">
        <w:tc>
          <w:tcPr>
            <w:tcW w:w="8550" w:type="dxa"/>
            <w:tcBorders>
              <w:bottom w:val="single" w:sz="4" w:space="0" w:color="BFBFBF" w:themeColor="background1" w:themeShade="BF"/>
            </w:tcBorders>
            <w:vAlign w:val="center"/>
          </w:tcPr>
          <w:p w14:paraId="4A18F43B" w14:textId="445C6D97" w:rsidR="00751DBA" w:rsidRPr="00751DBA" w:rsidRDefault="0079439F" w:rsidP="00751DBA">
            <w:pPr>
              <w:pStyle w:val="NoSpacing"/>
              <w:spacing w:before="80" w:after="40"/>
              <w:rPr>
                <w:rFonts w:ascii="Century Gothic" w:hAnsi="Century Gothic"/>
                <w:caps/>
                <w:color w:val="595959" w:themeColor="text1" w:themeTint="A6"/>
                <w:sz w:val="18"/>
                <w:szCs w:val="18"/>
              </w:rPr>
            </w:pPr>
            <w:r w:rsidRPr="00751DBA">
              <w:rPr>
                <w:rFonts w:ascii="Century Gothic" w:hAnsi="Century Gothic"/>
                <w:color w:val="595959" w:themeColor="text1" w:themeTint="A6"/>
                <w:sz w:val="18"/>
                <w:szCs w:val="18"/>
              </w:rPr>
              <w:t>Departments</w:t>
            </w:r>
          </w:p>
        </w:tc>
        <w:tc>
          <w:tcPr>
            <w:tcW w:w="2528" w:type="dxa"/>
            <w:tcBorders>
              <w:bottom w:val="single" w:sz="4" w:space="0" w:color="BFBFBF" w:themeColor="background1" w:themeShade="BF"/>
            </w:tcBorders>
            <w:vAlign w:val="center"/>
          </w:tcPr>
          <w:p w14:paraId="3A5E5520" w14:textId="76990C30" w:rsidR="00751DBA" w:rsidRPr="00751DBA" w:rsidRDefault="0079439F" w:rsidP="00751DBA">
            <w:pPr>
              <w:pStyle w:val="NoSpacing"/>
              <w:spacing w:before="80" w:after="40"/>
              <w:jc w:val="center"/>
              <w:rPr>
                <w:rFonts w:ascii="Century Gothic" w:hAnsi="Century Gothic"/>
                <w:caps/>
                <w:color w:val="595959" w:themeColor="text1" w:themeTint="A6"/>
                <w:sz w:val="18"/>
                <w:szCs w:val="18"/>
              </w:rPr>
            </w:pPr>
            <w:r w:rsidRPr="00751DBA">
              <w:rPr>
                <w:rFonts w:ascii="Century Gothic" w:hAnsi="Century Gothic"/>
                <w:color w:val="595959" w:themeColor="text1" w:themeTint="A6"/>
                <w:sz w:val="18"/>
                <w:szCs w:val="18"/>
              </w:rPr>
              <w:t>Effective Date</w:t>
            </w:r>
          </w:p>
        </w:tc>
      </w:tr>
      <w:tr w:rsidR="00751DBA" w14:paraId="0A256843" w14:textId="77777777" w:rsidTr="00751DBA">
        <w:trPr>
          <w:trHeight w:val="720"/>
        </w:trPr>
        <w:tc>
          <w:tcPr>
            <w:tcW w:w="8550" w:type="dxa"/>
            <w:tc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tcBorders>
            <w:vAlign w:val="center"/>
          </w:tcPr>
          <w:p w14:paraId="6F875B0D" w14:textId="526D0CA6" w:rsidR="00751DBA" w:rsidRPr="00751DBA" w:rsidRDefault="00751DBA" w:rsidP="00751DBA">
            <w:pPr>
              <w:pStyle w:val="NoSpacing"/>
              <w:spacing w:before="80" w:after="40"/>
              <w:rPr>
                <w:rFonts w:ascii="Century Gothic" w:hAnsi="Century Gothic"/>
                <w:caps/>
                <w:color w:val="000000" w:themeColor="text1"/>
              </w:rPr>
            </w:pPr>
            <w:r w:rsidRPr="00751DBA">
              <w:rPr>
                <w:rFonts w:ascii="Century Gothic" w:hAnsi="Century Gothic"/>
                <w:color w:val="000000" w:themeColor="text1"/>
                <w:sz w:val="28"/>
                <w:szCs w:val="28"/>
              </w:rPr>
              <w:t>Marketing and Sales</w:t>
            </w:r>
          </w:p>
        </w:tc>
        <w:tc>
          <w:tcPr>
            <w:tcW w:w="2528" w:type="dxa"/>
            <w:tc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tcBorders>
            <w:vAlign w:val="center"/>
          </w:tcPr>
          <w:p w14:paraId="36BCF590" w14:textId="0E2C107B" w:rsidR="00751DBA" w:rsidRPr="00751DBA" w:rsidRDefault="00751DBA" w:rsidP="00751DBA">
            <w:pPr>
              <w:pStyle w:val="NoSpacing"/>
              <w:spacing w:before="80" w:after="40"/>
              <w:jc w:val="center"/>
              <w:rPr>
                <w:rFonts w:ascii="Century Gothic" w:hAnsi="Century Gothic"/>
                <w:caps/>
                <w:color w:val="000000" w:themeColor="text1"/>
              </w:rPr>
            </w:pPr>
            <w:r w:rsidRPr="00751DBA">
              <w:rPr>
                <w:rFonts w:ascii="Century Gothic" w:hAnsi="Century Gothic"/>
                <w:caps/>
                <w:color w:val="000000" w:themeColor="text1"/>
              </w:rPr>
              <w:t>05/09/20XX</w:t>
            </w:r>
          </w:p>
        </w:tc>
      </w:tr>
    </w:tbl>
    <w:p w14:paraId="20526AD9" w14:textId="42015ECB" w:rsidR="000010E6" w:rsidRDefault="000010E6" w:rsidP="000010E6">
      <w:pPr>
        <w:pStyle w:val="NoSpacing"/>
        <w:spacing w:before="80" w:after="40"/>
        <w:rPr>
          <w:rFonts w:ascii="Century Gothic" w:hAnsi="Century Gothic"/>
          <w:caps/>
          <w:color w:val="8496B0" w:themeColor="text2" w:themeTint="99"/>
          <w:sz w:val="28"/>
          <w:szCs w:val="24"/>
        </w:rPr>
      </w:pPr>
    </w:p>
    <w:p w14:paraId="71211F3A" w14:textId="47E9F08A" w:rsidR="00751DBA" w:rsidRDefault="0079439F" w:rsidP="000010E6">
      <w:pPr>
        <w:pStyle w:val="HEADING"/>
      </w:pPr>
      <w:r>
        <w:rPr>
          <w:caps w:val="0"/>
        </w:rPr>
        <w:t>Version History</w:t>
      </w:r>
    </w:p>
    <w:tbl>
      <w:tblPr>
        <w:tblW w:w="5000" w:type="pct"/>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85"/>
        <w:gridCol w:w="2156"/>
        <w:gridCol w:w="1797"/>
        <w:gridCol w:w="3688"/>
        <w:gridCol w:w="2442"/>
      </w:tblGrid>
      <w:tr w:rsidR="000010E6" w:rsidRPr="006D7DAF" w14:paraId="7288E07D" w14:textId="77777777" w:rsidTr="00E7703D">
        <w:trPr>
          <w:cantSplit/>
          <w:trHeight w:val="288"/>
          <w:tblHeader/>
        </w:trPr>
        <w:tc>
          <w:tcPr>
            <w:tcW w:w="445" w:type="pct"/>
            <w:shd w:val="clear" w:color="auto" w:fill="D5DCE4" w:themeFill="text2" w:themeFillTint="33"/>
            <w:vAlign w:val="center"/>
            <w:hideMark/>
          </w:tcPr>
          <w:p w14:paraId="467A833E" w14:textId="6CD930C4" w:rsidR="004A6847" w:rsidRPr="006D7DAF" w:rsidRDefault="0079439F" w:rsidP="00751DBA">
            <w:pPr>
              <w:pStyle w:val="TableHeading"/>
              <w:jc w:val="center"/>
              <w:rPr>
                <w:rFonts w:ascii="Century Gothic" w:hAnsi="Century Gothic"/>
                <w:b w:val="0"/>
                <w:bCs/>
                <w:color w:val="000000" w:themeColor="text1"/>
                <w:sz w:val="16"/>
              </w:rPr>
            </w:pPr>
            <w:bookmarkStart w:id="0" w:name="ColumnTitle_01"/>
            <w:bookmarkEnd w:id="0"/>
            <w:r w:rsidRPr="006D7DAF">
              <w:rPr>
                <w:rFonts w:ascii="Century Gothic" w:hAnsi="Century Gothic"/>
                <w:b w:val="0"/>
                <w:bCs/>
                <w:color w:val="000000" w:themeColor="text1"/>
                <w:sz w:val="16"/>
              </w:rPr>
              <w:t>Version</w:t>
            </w:r>
          </w:p>
        </w:tc>
        <w:tc>
          <w:tcPr>
            <w:tcW w:w="974" w:type="pct"/>
            <w:shd w:val="clear" w:color="auto" w:fill="D5DCE4"/>
            <w:vAlign w:val="center"/>
          </w:tcPr>
          <w:p w14:paraId="6509AA47" w14:textId="60C2CF6C" w:rsidR="004A6847" w:rsidRPr="006D7DAF" w:rsidRDefault="0079439F" w:rsidP="00751DBA">
            <w:pPr>
              <w:pStyle w:val="TableHeading"/>
              <w:jc w:val="center"/>
              <w:rPr>
                <w:rFonts w:ascii="Century Gothic" w:hAnsi="Century Gothic"/>
                <w:b w:val="0"/>
                <w:bCs/>
                <w:color w:val="000000" w:themeColor="text1"/>
                <w:sz w:val="16"/>
              </w:rPr>
            </w:pPr>
            <w:r w:rsidRPr="006D7DAF">
              <w:rPr>
                <w:rFonts w:ascii="Century Gothic" w:hAnsi="Century Gothic"/>
                <w:b w:val="0"/>
                <w:bCs/>
                <w:color w:val="000000" w:themeColor="text1"/>
                <w:sz w:val="16"/>
              </w:rPr>
              <w:t>Approved By</w:t>
            </w:r>
          </w:p>
        </w:tc>
        <w:tc>
          <w:tcPr>
            <w:tcW w:w="812" w:type="pct"/>
            <w:shd w:val="clear" w:color="auto" w:fill="D5DCE4" w:themeFill="text2" w:themeFillTint="33"/>
            <w:vAlign w:val="center"/>
            <w:hideMark/>
          </w:tcPr>
          <w:p w14:paraId="3ED64DF2" w14:textId="6F7DF316" w:rsidR="004A6847" w:rsidRPr="006D7DAF" w:rsidRDefault="0079439F" w:rsidP="00751DBA">
            <w:pPr>
              <w:pStyle w:val="TableHeading"/>
              <w:jc w:val="center"/>
              <w:rPr>
                <w:rFonts w:ascii="Century Gothic" w:hAnsi="Century Gothic"/>
                <w:b w:val="0"/>
                <w:bCs/>
                <w:color w:val="000000" w:themeColor="text1"/>
                <w:sz w:val="16"/>
              </w:rPr>
            </w:pPr>
            <w:r w:rsidRPr="006D7DAF">
              <w:rPr>
                <w:rFonts w:ascii="Century Gothic" w:hAnsi="Century Gothic"/>
                <w:b w:val="0"/>
                <w:bCs/>
                <w:color w:val="000000" w:themeColor="text1"/>
                <w:sz w:val="16"/>
              </w:rPr>
              <w:t>Approval Date</w:t>
            </w:r>
          </w:p>
        </w:tc>
        <w:tc>
          <w:tcPr>
            <w:tcW w:w="1666" w:type="pct"/>
            <w:shd w:val="clear" w:color="auto" w:fill="D5DCE4" w:themeFill="text2" w:themeFillTint="33"/>
            <w:vAlign w:val="center"/>
            <w:hideMark/>
          </w:tcPr>
          <w:p w14:paraId="3E7902D3" w14:textId="2A42E893" w:rsidR="004A6847" w:rsidRPr="006D7DAF" w:rsidRDefault="0079439F" w:rsidP="00751DBA">
            <w:pPr>
              <w:pStyle w:val="TableHeading"/>
              <w:jc w:val="center"/>
              <w:rPr>
                <w:rFonts w:ascii="Century Gothic" w:hAnsi="Century Gothic"/>
                <w:b w:val="0"/>
                <w:bCs/>
                <w:color w:val="000000" w:themeColor="text1"/>
                <w:sz w:val="16"/>
              </w:rPr>
            </w:pPr>
            <w:r w:rsidRPr="006D7DAF">
              <w:rPr>
                <w:rFonts w:ascii="Century Gothic" w:hAnsi="Century Gothic"/>
                <w:b w:val="0"/>
                <w:bCs/>
                <w:color w:val="000000" w:themeColor="text1"/>
                <w:sz w:val="16"/>
              </w:rPr>
              <w:t>Description Of Change</w:t>
            </w:r>
          </w:p>
        </w:tc>
        <w:tc>
          <w:tcPr>
            <w:tcW w:w="1103" w:type="pct"/>
            <w:shd w:val="clear" w:color="auto" w:fill="D5DCE4" w:themeFill="text2" w:themeFillTint="33"/>
            <w:vAlign w:val="center"/>
            <w:hideMark/>
          </w:tcPr>
          <w:p w14:paraId="436E1E30" w14:textId="4CA2479B" w:rsidR="004A6847" w:rsidRPr="006D7DAF" w:rsidRDefault="0079439F" w:rsidP="00751DBA">
            <w:pPr>
              <w:pStyle w:val="TableHeading"/>
              <w:jc w:val="center"/>
              <w:rPr>
                <w:rFonts w:ascii="Century Gothic" w:hAnsi="Century Gothic"/>
                <w:b w:val="0"/>
                <w:bCs/>
                <w:color w:val="000000" w:themeColor="text1"/>
                <w:sz w:val="16"/>
              </w:rPr>
            </w:pPr>
            <w:r w:rsidRPr="006D7DAF">
              <w:rPr>
                <w:rFonts w:ascii="Century Gothic" w:hAnsi="Century Gothic"/>
                <w:b w:val="0"/>
                <w:bCs/>
                <w:color w:val="000000" w:themeColor="text1"/>
                <w:sz w:val="16"/>
              </w:rPr>
              <w:t>Author</w:t>
            </w:r>
          </w:p>
        </w:tc>
      </w:tr>
      <w:tr w:rsidR="004A6847" w:rsidRPr="006D7DAF" w14:paraId="6838D451" w14:textId="77777777" w:rsidTr="00751DBA">
        <w:trPr>
          <w:cantSplit/>
          <w:trHeight w:val="432"/>
        </w:trPr>
        <w:tc>
          <w:tcPr>
            <w:tcW w:w="445" w:type="pct"/>
            <w:vAlign w:val="center"/>
          </w:tcPr>
          <w:p w14:paraId="08191F70" w14:textId="21426416" w:rsidR="004A6847" w:rsidRPr="00751DBA" w:rsidRDefault="00BC49E0" w:rsidP="00D46EEE">
            <w:pPr>
              <w:pStyle w:val="TableText"/>
              <w:jc w:val="center"/>
              <w:rPr>
                <w:rFonts w:ascii="Century Gothic" w:hAnsi="Century Gothic" w:cstheme="minorHAnsi"/>
                <w:color w:val="000000" w:themeColor="text1"/>
              </w:rPr>
            </w:pPr>
            <w:r w:rsidRPr="00751DBA">
              <w:rPr>
                <w:rFonts w:ascii="Century Gothic" w:hAnsi="Century Gothic" w:cstheme="minorHAnsi"/>
                <w:color w:val="000000" w:themeColor="text1"/>
              </w:rPr>
              <w:t>1.0</w:t>
            </w:r>
          </w:p>
        </w:tc>
        <w:tc>
          <w:tcPr>
            <w:tcW w:w="974" w:type="pct"/>
            <w:vAlign w:val="center"/>
          </w:tcPr>
          <w:p w14:paraId="46D7C143" w14:textId="5CC18C18" w:rsidR="004A6847" w:rsidRPr="00751DBA" w:rsidRDefault="00BC49E0" w:rsidP="00D46EEE">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S. Li</w:t>
            </w:r>
          </w:p>
        </w:tc>
        <w:tc>
          <w:tcPr>
            <w:tcW w:w="812" w:type="pct"/>
            <w:vAlign w:val="center"/>
          </w:tcPr>
          <w:p w14:paraId="5E1DFC4F" w14:textId="63A01E98" w:rsidR="004A6847" w:rsidRPr="00751DBA" w:rsidRDefault="00751DBA" w:rsidP="00D46EEE">
            <w:pPr>
              <w:pStyle w:val="TableText"/>
              <w:jc w:val="center"/>
              <w:rPr>
                <w:rFonts w:ascii="Century Gothic" w:hAnsi="Century Gothic" w:cstheme="minorHAnsi"/>
                <w:color w:val="000000" w:themeColor="text1"/>
              </w:rPr>
            </w:pPr>
            <w:r w:rsidRPr="00751DBA">
              <w:rPr>
                <w:rFonts w:ascii="Century Gothic" w:hAnsi="Century Gothic" w:cstheme="minorHAnsi"/>
                <w:color w:val="000000" w:themeColor="text1"/>
              </w:rPr>
              <w:t>0</w:t>
            </w:r>
            <w:r w:rsidR="00BC49E0" w:rsidRPr="00751DBA">
              <w:rPr>
                <w:rFonts w:ascii="Century Gothic" w:hAnsi="Century Gothic" w:cstheme="minorHAnsi"/>
                <w:color w:val="000000" w:themeColor="text1"/>
              </w:rPr>
              <w:t>1/</w:t>
            </w:r>
            <w:r w:rsidRPr="00751DBA">
              <w:rPr>
                <w:rFonts w:ascii="Century Gothic" w:hAnsi="Century Gothic" w:cstheme="minorHAnsi"/>
                <w:color w:val="000000" w:themeColor="text1"/>
              </w:rPr>
              <w:t>0</w:t>
            </w:r>
            <w:r w:rsidR="00BC49E0" w:rsidRPr="00751DBA">
              <w:rPr>
                <w:rFonts w:ascii="Century Gothic" w:hAnsi="Century Gothic" w:cstheme="minorHAnsi"/>
                <w:color w:val="000000" w:themeColor="text1"/>
              </w:rPr>
              <w:t>5/20</w:t>
            </w:r>
            <w:r w:rsidRPr="00751DBA">
              <w:rPr>
                <w:rFonts w:ascii="Century Gothic" w:hAnsi="Century Gothic" w:cstheme="minorHAnsi"/>
                <w:color w:val="000000" w:themeColor="text1"/>
              </w:rPr>
              <w:t>XX</w:t>
            </w:r>
          </w:p>
        </w:tc>
        <w:tc>
          <w:tcPr>
            <w:tcW w:w="1666" w:type="pct"/>
            <w:vAlign w:val="center"/>
          </w:tcPr>
          <w:p w14:paraId="3F653BCA" w14:textId="001AF6C2" w:rsidR="004A6847" w:rsidRPr="00751DBA" w:rsidRDefault="00BC49E0" w:rsidP="00D46EEE">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New marketing SOP</w:t>
            </w:r>
          </w:p>
        </w:tc>
        <w:tc>
          <w:tcPr>
            <w:tcW w:w="1103" w:type="pct"/>
            <w:vAlign w:val="center"/>
          </w:tcPr>
          <w:p w14:paraId="29B38D19" w14:textId="0B56CC2B" w:rsidR="004A6847" w:rsidRPr="00751DBA" w:rsidRDefault="00BC49E0" w:rsidP="00D46EEE">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H. Jones</w:t>
            </w:r>
          </w:p>
        </w:tc>
      </w:tr>
      <w:tr w:rsidR="00BC49E0" w:rsidRPr="006D7DAF" w14:paraId="06234D3D" w14:textId="77777777" w:rsidTr="00751DBA">
        <w:trPr>
          <w:cantSplit/>
          <w:trHeight w:val="432"/>
        </w:trPr>
        <w:tc>
          <w:tcPr>
            <w:tcW w:w="445" w:type="pct"/>
            <w:vAlign w:val="center"/>
          </w:tcPr>
          <w:p w14:paraId="67361844" w14:textId="598663CB" w:rsidR="00BC49E0" w:rsidRPr="00751DBA" w:rsidRDefault="00BC49E0" w:rsidP="00BC49E0">
            <w:pPr>
              <w:pStyle w:val="TableText"/>
              <w:jc w:val="center"/>
              <w:rPr>
                <w:rFonts w:ascii="Century Gothic" w:hAnsi="Century Gothic" w:cstheme="minorHAnsi"/>
                <w:color w:val="000000" w:themeColor="text1"/>
              </w:rPr>
            </w:pPr>
            <w:r w:rsidRPr="00751DBA">
              <w:rPr>
                <w:rFonts w:ascii="Century Gothic" w:hAnsi="Century Gothic" w:cstheme="minorHAnsi"/>
                <w:color w:val="000000" w:themeColor="text1"/>
              </w:rPr>
              <w:t>1.1</w:t>
            </w:r>
          </w:p>
        </w:tc>
        <w:tc>
          <w:tcPr>
            <w:tcW w:w="974" w:type="pct"/>
            <w:vAlign w:val="center"/>
          </w:tcPr>
          <w:p w14:paraId="214DD7AD" w14:textId="6B38F808" w:rsidR="00BC49E0" w:rsidRPr="00751DBA" w:rsidRDefault="00BC49E0" w:rsidP="00BC49E0">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S. Li</w:t>
            </w:r>
          </w:p>
        </w:tc>
        <w:tc>
          <w:tcPr>
            <w:tcW w:w="812" w:type="pct"/>
            <w:vAlign w:val="center"/>
          </w:tcPr>
          <w:p w14:paraId="4257BBB3" w14:textId="5A39C754" w:rsidR="00BC49E0" w:rsidRPr="00751DBA" w:rsidRDefault="00751DBA" w:rsidP="00BC49E0">
            <w:pPr>
              <w:pStyle w:val="TableText"/>
              <w:jc w:val="center"/>
              <w:rPr>
                <w:rFonts w:ascii="Century Gothic" w:hAnsi="Century Gothic" w:cstheme="minorHAnsi"/>
                <w:color w:val="000000" w:themeColor="text1"/>
              </w:rPr>
            </w:pPr>
            <w:r w:rsidRPr="00751DBA">
              <w:rPr>
                <w:rFonts w:ascii="Century Gothic" w:hAnsi="Century Gothic" w:cstheme="minorHAnsi"/>
                <w:color w:val="000000" w:themeColor="text1"/>
              </w:rPr>
              <w:t>03/16</w:t>
            </w:r>
            <w:r w:rsidR="00BC49E0" w:rsidRPr="00751DBA">
              <w:rPr>
                <w:rFonts w:ascii="Century Gothic" w:hAnsi="Century Gothic" w:cstheme="minorHAnsi"/>
                <w:color w:val="000000" w:themeColor="text1"/>
              </w:rPr>
              <w:t>/20</w:t>
            </w:r>
            <w:r w:rsidRPr="00751DBA">
              <w:rPr>
                <w:rFonts w:ascii="Century Gothic" w:hAnsi="Century Gothic" w:cstheme="minorHAnsi"/>
                <w:color w:val="000000" w:themeColor="text1"/>
              </w:rPr>
              <w:t>XX</w:t>
            </w:r>
          </w:p>
        </w:tc>
        <w:tc>
          <w:tcPr>
            <w:tcW w:w="1666" w:type="pct"/>
            <w:vAlign w:val="center"/>
          </w:tcPr>
          <w:p w14:paraId="3AC8902E" w14:textId="1C6EB72E" w:rsidR="00BC49E0" w:rsidRPr="00751DBA" w:rsidRDefault="00BC49E0" w:rsidP="00BC49E0">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Updated procedure steps</w:t>
            </w:r>
          </w:p>
        </w:tc>
        <w:tc>
          <w:tcPr>
            <w:tcW w:w="1103" w:type="pct"/>
            <w:vAlign w:val="center"/>
          </w:tcPr>
          <w:p w14:paraId="3B4FF97F" w14:textId="711A9F41" w:rsidR="00BC49E0" w:rsidRPr="00751DBA" w:rsidRDefault="00BC49E0" w:rsidP="00BC49E0">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T. Forge</w:t>
            </w:r>
          </w:p>
        </w:tc>
      </w:tr>
      <w:tr w:rsidR="00BC49E0" w:rsidRPr="006D7DAF" w14:paraId="634A1294" w14:textId="77777777" w:rsidTr="00751DBA">
        <w:trPr>
          <w:cantSplit/>
          <w:trHeight w:val="432"/>
        </w:trPr>
        <w:tc>
          <w:tcPr>
            <w:tcW w:w="445" w:type="pct"/>
            <w:vAlign w:val="center"/>
          </w:tcPr>
          <w:p w14:paraId="1356D74F" w14:textId="4571CFA1" w:rsidR="00BC49E0" w:rsidRPr="00751DBA" w:rsidRDefault="00BC49E0" w:rsidP="00BC49E0">
            <w:pPr>
              <w:pStyle w:val="TableText"/>
              <w:jc w:val="center"/>
              <w:rPr>
                <w:rFonts w:ascii="Century Gothic" w:hAnsi="Century Gothic" w:cstheme="minorHAnsi"/>
                <w:color w:val="000000" w:themeColor="text1"/>
              </w:rPr>
            </w:pPr>
            <w:r w:rsidRPr="00751DBA">
              <w:rPr>
                <w:rFonts w:ascii="Century Gothic" w:hAnsi="Century Gothic" w:cstheme="minorHAnsi"/>
                <w:color w:val="000000" w:themeColor="text1"/>
              </w:rPr>
              <w:t>1.2</w:t>
            </w:r>
          </w:p>
        </w:tc>
        <w:tc>
          <w:tcPr>
            <w:tcW w:w="974" w:type="pct"/>
            <w:vAlign w:val="center"/>
          </w:tcPr>
          <w:p w14:paraId="058EA361" w14:textId="3808C134" w:rsidR="00BC49E0" w:rsidRPr="00751DBA" w:rsidRDefault="00BC49E0" w:rsidP="00BC49E0">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V. Endo</w:t>
            </w:r>
          </w:p>
        </w:tc>
        <w:tc>
          <w:tcPr>
            <w:tcW w:w="812" w:type="pct"/>
            <w:vAlign w:val="center"/>
          </w:tcPr>
          <w:p w14:paraId="4C1E841F" w14:textId="36294B7D" w:rsidR="00BC49E0" w:rsidRPr="00751DBA" w:rsidRDefault="00751DBA" w:rsidP="00BC49E0">
            <w:pPr>
              <w:pStyle w:val="TableText"/>
              <w:jc w:val="center"/>
              <w:rPr>
                <w:rFonts w:ascii="Century Gothic" w:hAnsi="Century Gothic" w:cstheme="minorHAnsi"/>
                <w:color w:val="000000" w:themeColor="text1"/>
              </w:rPr>
            </w:pPr>
            <w:r w:rsidRPr="00751DBA">
              <w:rPr>
                <w:rFonts w:ascii="Century Gothic" w:hAnsi="Century Gothic" w:cstheme="minorHAnsi"/>
                <w:color w:val="000000" w:themeColor="text1"/>
              </w:rPr>
              <w:t>0</w:t>
            </w:r>
            <w:r w:rsidR="00BC49E0" w:rsidRPr="00751DBA">
              <w:rPr>
                <w:rFonts w:ascii="Century Gothic" w:hAnsi="Century Gothic" w:cstheme="minorHAnsi"/>
                <w:color w:val="000000" w:themeColor="text1"/>
              </w:rPr>
              <w:t>5/</w:t>
            </w:r>
            <w:r w:rsidRPr="00751DBA">
              <w:rPr>
                <w:rFonts w:ascii="Century Gothic" w:hAnsi="Century Gothic" w:cstheme="minorHAnsi"/>
                <w:color w:val="000000" w:themeColor="text1"/>
              </w:rPr>
              <w:t>0</w:t>
            </w:r>
            <w:r w:rsidR="00BC49E0" w:rsidRPr="00751DBA">
              <w:rPr>
                <w:rFonts w:ascii="Century Gothic" w:hAnsi="Century Gothic" w:cstheme="minorHAnsi"/>
                <w:color w:val="000000" w:themeColor="text1"/>
              </w:rPr>
              <w:t>9/20</w:t>
            </w:r>
            <w:r w:rsidRPr="00751DBA">
              <w:rPr>
                <w:rFonts w:ascii="Century Gothic" w:hAnsi="Century Gothic" w:cstheme="minorHAnsi"/>
                <w:color w:val="000000" w:themeColor="text1"/>
              </w:rPr>
              <w:t>XX</w:t>
            </w:r>
          </w:p>
        </w:tc>
        <w:tc>
          <w:tcPr>
            <w:tcW w:w="1666" w:type="pct"/>
            <w:vAlign w:val="center"/>
          </w:tcPr>
          <w:p w14:paraId="49BF88D4" w14:textId="0F4D80FE" w:rsidR="00BC49E0" w:rsidRPr="00751DBA" w:rsidRDefault="00BC49E0" w:rsidP="00BC49E0">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 xml:space="preserve">Updated </w:t>
            </w:r>
            <w:r w:rsidR="006C7B15" w:rsidRPr="00751DBA">
              <w:rPr>
                <w:rFonts w:ascii="Century Gothic" w:hAnsi="Century Gothic" w:cstheme="minorHAnsi"/>
                <w:color w:val="000000" w:themeColor="text1"/>
              </w:rPr>
              <w:t xml:space="preserve">scope and </w:t>
            </w:r>
            <w:r w:rsidRPr="00751DBA">
              <w:rPr>
                <w:rFonts w:ascii="Century Gothic" w:hAnsi="Century Gothic" w:cstheme="minorHAnsi"/>
                <w:color w:val="000000" w:themeColor="text1"/>
              </w:rPr>
              <w:t>resources</w:t>
            </w:r>
          </w:p>
        </w:tc>
        <w:tc>
          <w:tcPr>
            <w:tcW w:w="1103" w:type="pct"/>
            <w:vAlign w:val="center"/>
          </w:tcPr>
          <w:p w14:paraId="53F1189D" w14:textId="46DE325F" w:rsidR="00BC49E0" w:rsidRPr="00751DBA" w:rsidRDefault="00BC49E0" w:rsidP="00BC49E0">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L. Kim</w:t>
            </w:r>
          </w:p>
        </w:tc>
      </w:tr>
      <w:tr w:rsidR="004A6847" w:rsidRPr="006D7DAF" w14:paraId="1BD66926" w14:textId="77777777" w:rsidTr="00751DBA">
        <w:trPr>
          <w:cantSplit/>
          <w:trHeight w:val="432"/>
        </w:trPr>
        <w:tc>
          <w:tcPr>
            <w:tcW w:w="445" w:type="pct"/>
            <w:vAlign w:val="center"/>
          </w:tcPr>
          <w:p w14:paraId="2BB7A5E9" w14:textId="77777777" w:rsidR="004A6847" w:rsidRPr="006D7DAF" w:rsidRDefault="004A6847" w:rsidP="00D46EEE">
            <w:pPr>
              <w:pStyle w:val="TableText"/>
              <w:jc w:val="center"/>
              <w:rPr>
                <w:rFonts w:ascii="Century Gothic" w:hAnsi="Century Gothic"/>
                <w:color w:val="000000" w:themeColor="text1"/>
                <w:sz w:val="16"/>
              </w:rPr>
            </w:pPr>
          </w:p>
        </w:tc>
        <w:tc>
          <w:tcPr>
            <w:tcW w:w="974" w:type="pct"/>
            <w:vAlign w:val="center"/>
          </w:tcPr>
          <w:p w14:paraId="3F64B5EF" w14:textId="77777777" w:rsidR="004A6847" w:rsidRPr="006D7DAF" w:rsidRDefault="004A6847" w:rsidP="00D46EEE">
            <w:pPr>
              <w:pStyle w:val="TableText"/>
              <w:rPr>
                <w:rFonts w:ascii="Century Gothic" w:hAnsi="Century Gothic"/>
                <w:color w:val="000000" w:themeColor="text1"/>
                <w:sz w:val="16"/>
              </w:rPr>
            </w:pPr>
          </w:p>
        </w:tc>
        <w:tc>
          <w:tcPr>
            <w:tcW w:w="812" w:type="pct"/>
            <w:vAlign w:val="center"/>
          </w:tcPr>
          <w:p w14:paraId="15A466F2" w14:textId="77777777" w:rsidR="004A6847" w:rsidRPr="006D7DAF" w:rsidRDefault="004A6847" w:rsidP="00D46EEE">
            <w:pPr>
              <w:pStyle w:val="TableText"/>
              <w:jc w:val="center"/>
              <w:rPr>
                <w:rFonts w:ascii="Century Gothic" w:hAnsi="Century Gothic"/>
                <w:color w:val="000000" w:themeColor="text1"/>
                <w:sz w:val="16"/>
              </w:rPr>
            </w:pPr>
          </w:p>
        </w:tc>
        <w:tc>
          <w:tcPr>
            <w:tcW w:w="1666" w:type="pct"/>
            <w:vAlign w:val="center"/>
          </w:tcPr>
          <w:p w14:paraId="5F0E1293" w14:textId="77777777" w:rsidR="004A6847" w:rsidRPr="006D7DAF" w:rsidRDefault="004A6847" w:rsidP="00D46EEE">
            <w:pPr>
              <w:pStyle w:val="TableText"/>
              <w:rPr>
                <w:rFonts w:ascii="Century Gothic" w:hAnsi="Century Gothic"/>
                <w:color w:val="000000" w:themeColor="text1"/>
                <w:sz w:val="16"/>
              </w:rPr>
            </w:pPr>
          </w:p>
        </w:tc>
        <w:tc>
          <w:tcPr>
            <w:tcW w:w="1103" w:type="pct"/>
            <w:vAlign w:val="center"/>
          </w:tcPr>
          <w:p w14:paraId="39EB883D" w14:textId="77777777" w:rsidR="004A6847" w:rsidRPr="006D7DAF" w:rsidRDefault="004A6847" w:rsidP="00D46EEE">
            <w:pPr>
              <w:pStyle w:val="TableText"/>
              <w:rPr>
                <w:rFonts w:ascii="Century Gothic" w:hAnsi="Century Gothic"/>
                <w:color w:val="000000" w:themeColor="text1"/>
                <w:sz w:val="16"/>
              </w:rPr>
            </w:pPr>
          </w:p>
        </w:tc>
      </w:tr>
      <w:tr w:rsidR="004A6847" w:rsidRPr="006D7DAF" w14:paraId="5F7FC5E9" w14:textId="77777777" w:rsidTr="00751DBA">
        <w:trPr>
          <w:cantSplit/>
          <w:trHeight w:val="432"/>
        </w:trPr>
        <w:tc>
          <w:tcPr>
            <w:tcW w:w="445" w:type="pct"/>
            <w:vAlign w:val="center"/>
          </w:tcPr>
          <w:p w14:paraId="34C19790" w14:textId="77777777" w:rsidR="004A6847" w:rsidRPr="006D7DAF" w:rsidRDefault="004A6847" w:rsidP="00D46EEE">
            <w:pPr>
              <w:pStyle w:val="TableText"/>
              <w:jc w:val="center"/>
              <w:rPr>
                <w:rFonts w:ascii="Century Gothic" w:hAnsi="Century Gothic"/>
                <w:color w:val="000000" w:themeColor="text1"/>
                <w:sz w:val="16"/>
              </w:rPr>
            </w:pPr>
          </w:p>
        </w:tc>
        <w:tc>
          <w:tcPr>
            <w:tcW w:w="974" w:type="pct"/>
            <w:vAlign w:val="center"/>
          </w:tcPr>
          <w:p w14:paraId="01E030CE" w14:textId="77777777" w:rsidR="004A6847" w:rsidRPr="006D7DAF" w:rsidRDefault="004A6847" w:rsidP="00D46EEE">
            <w:pPr>
              <w:pStyle w:val="TableText"/>
              <w:rPr>
                <w:rFonts w:ascii="Century Gothic" w:hAnsi="Century Gothic"/>
                <w:color w:val="000000" w:themeColor="text1"/>
                <w:sz w:val="16"/>
              </w:rPr>
            </w:pPr>
          </w:p>
        </w:tc>
        <w:tc>
          <w:tcPr>
            <w:tcW w:w="812" w:type="pct"/>
            <w:vAlign w:val="center"/>
          </w:tcPr>
          <w:p w14:paraId="10BCF8E0" w14:textId="77777777" w:rsidR="004A6847" w:rsidRPr="006D7DAF" w:rsidRDefault="004A6847" w:rsidP="00D46EEE">
            <w:pPr>
              <w:pStyle w:val="TableText"/>
              <w:jc w:val="center"/>
              <w:rPr>
                <w:rFonts w:ascii="Century Gothic" w:hAnsi="Century Gothic"/>
                <w:color w:val="000000" w:themeColor="text1"/>
                <w:sz w:val="16"/>
              </w:rPr>
            </w:pPr>
          </w:p>
        </w:tc>
        <w:tc>
          <w:tcPr>
            <w:tcW w:w="1666" w:type="pct"/>
            <w:vAlign w:val="center"/>
          </w:tcPr>
          <w:p w14:paraId="3CA45908" w14:textId="77777777" w:rsidR="004A6847" w:rsidRPr="006D7DAF" w:rsidRDefault="004A6847" w:rsidP="00D46EEE">
            <w:pPr>
              <w:pStyle w:val="TableText"/>
              <w:rPr>
                <w:rFonts w:ascii="Century Gothic" w:hAnsi="Century Gothic"/>
                <w:color w:val="000000" w:themeColor="text1"/>
                <w:sz w:val="16"/>
              </w:rPr>
            </w:pPr>
          </w:p>
        </w:tc>
        <w:tc>
          <w:tcPr>
            <w:tcW w:w="1103" w:type="pct"/>
            <w:vAlign w:val="center"/>
          </w:tcPr>
          <w:p w14:paraId="07F86678" w14:textId="77777777" w:rsidR="004A6847" w:rsidRPr="006D7DAF" w:rsidRDefault="004A6847" w:rsidP="00D46EEE">
            <w:pPr>
              <w:pStyle w:val="TableText"/>
              <w:rPr>
                <w:rFonts w:ascii="Century Gothic" w:hAnsi="Century Gothic"/>
                <w:color w:val="000000" w:themeColor="text1"/>
                <w:sz w:val="16"/>
              </w:rPr>
            </w:pPr>
          </w:p>
        </w:tc>
      </w:tr>
    </w:tbl>
    <w:p w14:paraId="43D85DF3" w14:textId="77777777" w:rsidR="00BC7F9D" w:rsidRPr="006D7DAF" w:rsidRDefault="004A6847">
      <w:pPr>
        <w:rPr>
          <w:rFonts w:ascii="Century Gothic" w:hAnsi="Century Gothic"/>
        </w:rPr>
      </w:pPr>
      <w:r w:rsidRPr="006D7DAF">
        <w:rPr>
          <w:rFonts w:ascii="Century Gothic" w:hAnsi="Century Gothic"/>
        </w:rPr>
        <w:br w:type="page"/>
      </w:r>
    </w:p>
    <w:p w14:paraId="5E99191A" w14:textId="77777777" w:rsidR="000C17B1" w:rsidRPr="006D7DAF" w:rsidRDefault="000C17B1">
      <w:pPr>
        <w:rPr>
          <w:rFonts w:ascii="Century Gothic" w:hAnsi="Century Gothic"/>
        </w:rPr>
      </w:pPr>
    </w:p>
    <w:p w14:paraId="66132DEF" w14:textId="39AD1A68" w:rsidR="000C17B1" w:rsidRPr="00751DBA" w:rsidRDefault="0079439F" w:rsidP="0005165C">
      <w:pPr>
        <w:pStyle w:val="HEADING"/>
        <w:rPr>
          <w:b/>
          <w:sz w:val="21"/>
        </w:rPr>
      </w:pPr>
      <w:r w:rsidRPr="00751DBA">
        <w:rPr>
          <w:caps w:val="0"/>
        </w:rPr>
        <w:t>Purpose</w:t>
      </w:r>
    </w:p>
    <w:tbl>
      <w:tblPr>
        <w:tblStyle w:val="TableGrid"/>
        <w:tblW w:w="1097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70"/>
      </w:tblGrid>
      <w:tr w:rsidR="000C17B1" w:rsidRPr="0005165C" w14:paraId="1EFCF2D0" w14:textId="77777777" w:rsidTr="0005165C">
        <w:trPr>
          <w:trHeight w:val="1296"/>
        </w:trPr>
        <w:tc>
          <w:tcPr>
            <w:tcW w:w="10970" w:type="dxa"/>
            <w:tcMar>
              <w:top w:w="144" w:type="dxa"/>
              <w:left w:w="144" w:type="dxa"/>
              <w:right w:w="115" w:type="dxa"/>
            </w:tcMar>
          </w:tcPr>
          <w:p w14:paraId="16D5B13B" w14:textId="3B05195B" w:rsidR="000C17B1" w:rsidRPr="0005165C" w:rsidRDefault="0005165C" w:rsidP="0005165C">
            <w:pPr>
              <w:spacing w:line="276" w:lineRule="auto"/>
              <w:rPr>
                <w:rFonts w:ascii="Century Gothic" w:hAnsi="Century Gothic" w:cstheme="minorHAnsi"/>
                <w:sz w:val="21"/>
                <w:szCs w:val="32"/>
              </w:rPr>
            </w:pPr>
            <w:r w:rsidRPr="0005165C">
              <w:rPr>
                <w:rFonts w:ascii="Century Gothic" w:hAnsi="Century Gothic" w:cstheme="minorHAnsi"/>
                <w:sz w:val="21"/>
                <w:szCs w:val="32"/>
              </w:rPr>
              <w:t>This SOP maintains a consistent and error-free standard for marketing content.</w:t>
            </w:r>
          </w:p>
        </w:tc>
      </w:tr>
    </w:tbl>
    <w:p w14:paraId="3FB07367" w14:textId="77777777" w:rsidR="00751DBA" w:rsidRDefault="00751DBA" w:rsidP="00751DBA">
      <w:pPr>
        <w:spacing w:line="276" w:lineRule="auto"/>
        <w:rPr>
          <w:rFonts w:ascii="Century Gothic" w:hAnsi="Century Gothic"/>
          <w:bCs/>
          <w:color w:val="8496B0" w:themeColor="text2" w:themeTint="99"/>
          <w:sz w:val="28"/>
          <w:szCs w:val="28"/>
        </w:rPr>
      </w:pPr>
    </w:p>
    <w:p w14:paraId="69E919A2" w14:textId="295053F3" w:rsidR="000B06B6" w:rsidRPr="006D7DAF" w:rsidRDefault="0079439F" w:rsidP="0005165C">
      <w:pPr>
        <w:pStyle w:val="HEADING"/>
        <w:rPr>
          <w:b/>
          <w:color w:val="44546A" w:themeColor="text2"/>
          <w:sz w:val="10"/>
          <w:szCs w:val="10"/>
        </w:rPr>
      </w:pPr>
      <w:r w:rsidRPr="00751DBA">
        <w:rPr>
          <w:caps w:val="0"/>
        </w:rPr>
        <w:t>Keywords And Definitions</w:t>
      </w:r>
    </w:p>
    <w:tbl>
      <w:tblPr>
        <w:tblStyle w:val="TableGrid"/>
        <w:tblW w:w="109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785"/>
        <w:gridCol w:w="8190"/>
      </w:tblGrid>
      <w:tr w:rsidR="000B06B6" w:rsidRPr="006D7DAF" w14:paraId="43115CAF" w14:textId="77777777" w:rsidTr="0005165C">
        <w:trPr>
          <w:trHeight w:val="360"/>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hideMark/>
          </w:tcPr>
          <w:p w14:paraId="043ABC85" w14:textId="7627F26A" w:rsidR="000B06B6" w:rsidRPr="0005165C" w:rsidRDefault="0079439F">
            <w:pPr>
              <w:rPr>
                <w:rFonts w:ascii="Century Gothic" w:hAnsi="Century Gothic"/>
                <w:bCs/>
                <w:color w:val="000000" w:themeColor="text1"/>
                <w:sz w:val="18"/>
                <w:szCs w:val="18"/>
              </w:rPr>
            </w:pPr>
            <w:r w:rsidRPr="0005165C">
              <w:rPr>
                <w:rFonts w:ascii="Century Gothic" w:hAnsi="Century Gothic"/>
                <w:bCs/>
                <w:color w:val="000000" w:themeColor="text1"/>
                <w:sz w:val="18"/>
                <w:szCs w:val="18"/>
              </w:rPr>
              <w:t>Keyword</w:t>
            </w: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hideMark/>
          </w:tcPr>
          <w:p w14:paraId="5C5EFCB4" w14:textId="0B7EDECE" w:rsidR="000B06B6" w:rsidRPr="0005165C" w:rsidRDefault="0079439F">
            <w:pPr>
              <w:rPr>
                <w:rFonts w:ascii="Century Gothic" w:hAnsi="Century Gothic"/>
                <w:bCs/>
                <w:color w:val="000000" w:themeColor="text1"/>
                <w:sz w:val="18"/>
                <w:szCs w:val="18"/>
              </w:rPr>
            </w:pPr>
            <w:r w:rsidRPr="0005165C">
              <w:rPr>
                <w:rFonts w:ascii="Century Gothic" w:hAnsi="Century Gothic"/>
                <w:bCs/>
                <w:color w:val="000000" w:themeColor="text1"/>
                <w:sz w:val="18"/>
                <w:szCs w:val="18"/>
              </w:rPr>
              <w:t>Definition</w:t>
            </w:r>
          </w:p>
        </w:tc>
      </w:tr>
      <w:tr w:rsidR="000B06B6" w:rsidRPr="006D7DAF" w14:paraId="096888DD"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1D7082"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71D0EA" w14:textId="77777777" w:rsidR="000B06B6" w:rsidRPr="0005165C" w:rsidRDefault="000B06B6">
            <w:pPr>
              <w:rPr>
                <w:rFonts w:ascii="Century Gothic" w:hAnsi="Century Gothic"/>
                <w:sz w:val="18"/>
                <w:szCs w:val="18"/>
              </w:rPr>
            </w:pPr>
          </w:p>
        </w:tc>
      </w:tr>
      <w:tr w:rsidR="000B06B6" w:rsidRPr="006D7DAF" w14:paraId="7ACABFC1"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573053"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E58FCE" w14:textId="77777777" w:rsidR="000B06B6" w:rsidRPr="0005165C" w:rsidRDefault="000B06B6">
            <w:pPr>
              <w:rPr>
                <w:rFonts w:ascii="Century Gothic" w:hAnsi="Century Gothic"/>
                <w:sz w:val="18"/>
                <w:szCs w:val="18"/>
              </w:rPr>
            </w:pPr>
          </w:p>
        </w:tc>
      </w:tr>
      <w:tr w:rsidR="000B06B6" w:rsidRPr="006D7DAF" w14:paraId="21C27410"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2B3ADC"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7DEB8E" w14:textId="77777777" w:rsidR="000B06B6" w:rsidRPr="0005165C" w:rsidRDefault="000B06B6">
            <w:pPr>
              <w:rPr>
                <w:rFonts w:ascii="Century Gothic" w:hAnsi="Century Gothic"/>
                <w:sz w:val="18"/>
                <w:szCs w:val="18"/>
              </w:rPr>
            </w:pPr>
          </w:p>
        </w:tc>
      </w:tr>
      <w:tr w:rsidR="000B06B6" w:rsidRPr="006D7DAF" w14:paraId="251BF79C"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EBE508"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BE6455" w14:textId="77777777" w:rsidR="000B06B6" w:rsidRPr="0005165C" w:rsidRDefault="000B06B6">
            <w:pPr>
              <w:rPr>
                <w:rFonts w:ascii="Century Gothic" w:hAnsi="Century Gothic"/>
                <w:sz w:val="18"/>
                <w:szCs w:val="18"/>
              </w:rPr>
            </w:pPr>
          </w:p>
        </w:tc>
      </w:tr>
      <w:tr w:rsidR="000B06B6" w:rsidRPr="006D7DAF" w14:paraId="2C067412"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F6D046"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3A0D489" w14:textId="77777777" w:rsidR="000B06B6" w:rsidRPr="0005165C" w:rsidRDefault="000B06B6">
            <w:pPr>
              <w:rPr>
                <w:rFonts w:ascii="Century Gothic" w:hAnsi="Century Gothic"/>
                <w:sz w:val="18"/>
                <w:szCs w:val="18"/>
              </w:rPr>
            </w:pPr>
          </w:p>
        </w:tc>
      </w:tr>
    </w:tbl>
    <w:p w14:paraId="3E4B6DA8" w14:textId="77777777" w:rsidR="00751DBA" w:rsidRDefault="00751DBA" w:rsidP="00751DBA">
      <w:pPr>
        <w:spacing w:line="276" w:lineRule="auto"/>
        <w:rPr>
          <w:rFonts w:ascii="Century Gothic" w:hAnsi="Century Gothic"/>
          <w:bCs/>
          <w:color w:val="8496B0" w:themeColor="text2" w:themeTint="99"/>
          <w:sz w:val="28"/>
          <w:szCs w:val="28"/>
        </w:rPr>
      </w:pPr>
    </w:p>
    <w:p w14:paraId="10131D0D" w14:textId="4329B199" w:rsidR="0005165C" w:rsidRPr="00751DBA" w:rsidRDefault="0079439F" w:rsidP="0005165C">
      <w:pPr>
        <w:pStyle w:val="HEADING"/>
        <w:rPr>
          <w:b/>
          <w:sz w:val="21"/>
        </w:rPr>
      </w:pPr>
      <w:r>
        <w:rPr>
          <w:caps w:val="0"/>
        </w:rPr>
        <w:t>Scope</w:t>
      </w:r>
    </w:p>
    <w:tbl>
      <w:tblPr>
        <w:tblStyle w:val="TableGrid"/>
        <w:tblW w:w="10973"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73"/>
      </w:tblGrid>
      <w:tr w:rsidR="0005165C" w:rsidRPr="0005165C" w14:paraId="7DA5E478" w14:textId="77777777" w:rsidTr="0005165C">
        <w:trPr>
          <w:trHeight w:val="1296"/>
        </w:trPr>
        <w:tc>
          <w:tcPr>
            <w:tcW w:w="10973" w:type="dxa"/>
            <w:tcMar>
              <w:top w:w="144" w:type="dxa"/>
              <w:left w:w="144" w:type="dxa"/>
              <w:right w:w="115" w:type="dxa"/>
            </w:tcMar>
          </w:tcPr>
          <w:p w14:paraId="484E447A" w14:textId="02682B44" w:rsidR="0005165C" w:rsidRPr="0005165C" w:rsidRDefault="0005165C" w:rsidP="0005165C">
            <w:pPr>
              <w:spacing w:line="276" w:lineRule="auto"/>
              <w:rPr>
                <w:rFonts w:ascii="Century Gothic" w:hAnsi="Century Gothic" w:cstheme="minorHAnsi"/>
                <w:sz w:val="21"/>
                <w:szCs w:val="32"/>
              </w:rPr>
            </w:pPr>
            <w:r w:rsidRPr="0005165C">
              <w:rPr>
                <w:rFonts w:ascii="Century Gothic" w:hAnsi="Century Gothic" w:cstheme="minorHAnsi"/>
                <w:sz w:val="21"/>
                <w:szCs w:val="32"/>
              </w:rPr>
              <w:t xml:space="preserve">This SOP applies to </w:t>
            </w:r>
            <w:r w:rsidR="004D27DB">
              <w:rPr>
                <w:rFonts w:ascii="Century Gothic" w:hAnsi="Century Gothic" w:cstheme="minorHAnsi"/>
                <w:sz w:val="21"/>
                <w:szCs w:val="32"/>
              </w:rPr>
              <w:t xml:space="preserve">the </w:t>
            </w:r>
            <w:r w:rsidRPr="0005165C">
              <w:rPr>
                <w:rFonts w:ascii="Century Gothic" w:hAnsi="Century Gothic" w:cstheme="minorHAnsi"/>
                <w:sz w:val="21"/>
                <w:szCs w:val="32"/>
              </w:rPr>
              <w:t xml:space="preserve">team members </w:t>
            </w:r>
            <w:r w:rsidR="004D27DB">
              <w:rPr>
                <w:rFonts w:ascii="Century Gothic" w:hAnsi="Century Gothic" w:cstheme="minorHAnsi"/>
                <w:sz w:val="21"/>
                <w:szCs w:val="32"/>
              </w:rPr>
              <w:t xml:space="preserve">who are </w:t>
            </w:r>
            <w:r w:rsidRPr="0005165C">
              <w:rPr>
                <w:rFonts w:ascii="Century Gothic" w:hAnsi="Century Gothic" w:cstheme="minorHAnsi"/>
                <w:sz w:val="21"/>
                <w:szCs w:val="32"/>
              </w:rPr>
              <w:t>responsible for creating and editing marketing content.</w:t>
            </w:r>
          </w:p>
        </w:tc>
      </w:tr>
    </w:tbl>
    <w:p w14:paraId="603ABBDD" w14:textId="77777777" w:rsidR="0005165C" w:rsidRDefault="0005165C" w:rsidP="0005165C">
      <w:pPr>
        <w:spacing w:line="276" w:lineRule="auto"/>
        <w:rPr>
          <w:rFonts w:ascii="Century Gothic" w:hAnsi="Century Gothic"/>
          <w:bCs/>
          <w:color w:val="8496B0" w:themeColor="text2" w:themeTint="99"/>
          <w:sz w:val="28"/>
          <w:szCs w:val="28"/>
        </w:rPr>
      </w:pPr>
    </w:p>
    <w:p w14:paraId="17700C3D" w14:textId="59208421" w:rsidR="001635A3" w:rsidRDefault="0079439F" w:rsidP="0005165C">
      <w:pPr>
        <w:pStyle w:val="HEADING"/>
      </w:pPr>
      <w:r>
        <w:rPr>
          <w:caps w:val="0"/>
        </w:rPr>
        <w:t>Procedure</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0"/>
        <w:gridCol w:w="10538"/>
      </w:tblGrid>
      <w:tr w:rsidR="0005165C" w:rsidRPr="0005165C" w14:paraId="3FFCC164" w14:textId="77777777" w:rsidTr="0005165C">
        <w:trPr>
          <w:trHeight w:val="504"/>
        </w:trPr>
        <w:tc>
          <w:tcPr>
            <w:tcW w:w="530" w:type="dxa"/>
            <w:vAlign w:val="center"/>
          </w:tcPr>
          <w:p w14:paraId="616E4300" w14:textId="6D3E5A6C"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7F9FB"/>
            <w:vAlign w:val="center"/>
          </w:tcPr>
          <w:p w14:paraId="5E0D5182" w14:textId="753DB597" w:rsidR="0005165C" w:rsidRPr="0005165C" w:rsidRDefault="0005165C" w:rsidP="0005165C">
            <w:pPr>
              <w:spacing w:line="276" w:lineRule="auto"/>
              <w:rPr>
                <w:rFonts w:ascii="Century Gothic" w:hAnsi="Century Gothic"/>
                <w:sz w:val="21"/>
                <w:szCs w:val="21"/>
              </w:rPr>
            </w:pPr>
            <w:r w:rsidRPr="0005165C">
              <w:rPr>
                <w:rFonts w:ascii="Century Gothic" w:hAnsi="Century Gothic"/>
                <w:sz w:val="21"/>
                <w:szCs w:val="21"/>
              </w:rPr>
              <w:t>Create, edit, and reread marketing content.</w:t>
            </w:r>
          </w:p>
        </w:tc>
      </w:tr>
      <w:tr w:rsidR="0005165C" w:rsidRPr="0005165C" w14:paraId="300E7C1C" w14:textId="77777777" w:rsidTr="0005165C">
        <w:trPr>
          <w:trHeight w:val="504"/>
        </w:trPr>
        <w:tc>
          <w:tcPr>
            <w:tcW w:w="530" w:type="dxa"/>
            <w:vAlign w:val="center"/>
          </w:tcPr>
          <w:p w14:paraId="5E93F903" w14:textId="77777777"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7F9FB"/>
            <w:vAlign w:val="center"/>
          </w:tcPr>
          <w:p w14:paraId="6DC4C034" w14:textId="5B6C6AC0" w:rsidR="0005165C" w:rsidRPr="0005165C" w:rsidRDefault="0005165C" w:rsidP="0005165C">
            <w:pPr>
              <w:spacing w:line="276" w:lineRule="auto"/>
              <w:rPr>
                <w:rFonts w:ascii="Century Gothic" w:hAnsi="Century Gothic"/>
                <w:sz w:val="21"/>
                <w:szCs w:val="21"/>
              </w:rPr>
            </w:pPr>
            <w:r w:rsidRPr="0005165C">
              <w:rPr>
                <w:rFonts w:ascii="Century Gothic" w:hAnsi="Century Gothic"/>
                <w:sz w:val="21"/>
                <w:szCs w:val="21"/>
              </w:rPr>
              <w:t>Send content to the copy editor for review.</w:t>
            </w:r>
          </w:p>
        </w:tc>
      </w:tr>
      <w:tr w:rsidR="0005165C" w:rsidRPr="0005165C" w14:paraId="42907468" w14:textId="77777777" w:rsidTr="0005165C">
        <w:trPr>
          <w:trHeight w:val="504"/>
        </w:trPr>
        <w:tc>
          <w:tcPr>
            <w:tcW w:w="530" w:type="dxa"/>
            <w:vAlign w:val="center"/>
          </w:tcPr>
          <w:p w14:paraId="36BC0355" w14:textId="77777777"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7F9FB"/>
            <w:vAlign w:val="center"/>
          </w:tcPr>
          <w:p w14:paraId="65D8A074" w14:textId="5356CF51" w:rsidR="0005165C" w:rsidRPr="0005165C" w:rsidRDefault="0005165C" w:rsidP="0005165C">
            <w:pPr>
              <w:spacing w:line="276" w:lineRule="auto"/>
              <w:rPr>
                <w:rFonts w:ascii="Century Gothic" w:hAnsi="Century Gothic"/>
                <w:sz w:val="21"/>
                <w:szCs w:val="21"/>
              </w:rPr>
            </w:pPr>
            <w:r w:rsidRPr="0005165C">
              <w:rPr>
                <w:rFonts w:ascii="Century Gothic" w:hAnsi="Century Gothic"/>
                <w:sz w:val="21"/>
                <w:szCs w:val="21"/>
              </w:rPr>
              <w:t>Review content for grammar, spelling, and punctuation errors.</w:t>
            </w:r>
          </w:p>
        </w:tc>
      </w:tr>
      <w:tr w:rsidR="0005165C" w:rsidRPr="0005165C" w14:paraId="31EA419B" w14:textId="77777777" w:rsidTr="0005165C">
        <w:trPr>
          <w:trHeight w:val="504"/>
        </w:trPr>
        <w:tc>
          <w:tcPr>
            <w:tcW w:w="530" w:type="dxa"/>
            <w:vAlign w:val="center"/>
          </w:tcPr>
          <w:p w14:paraId="3ACE93B2" w14:textId="77777777"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7F9FB"/>
            <w:vAlign w:val="center"/>
          </w:tcPr>
          <w:p w14:paraId="2204EC4E" w14:textId="0548A20A" w:rsidR="0005165C" w:rsidRPr="0005165C" w:rsidRDefault="0005165C" w:rsidP="0005165C">
            <w:pPr>
              <w:spacing w:line="276" w:lineRule="auto"/>
              <w:rPr>
                <w:rFonts w:ascii="Century Gothic" w:hAnsi="Century Gothic"/>
                <w:sz w:val="21"/>
                <w:szCs w:val="21"/>
              </w:rPr>
            </w:pPr>
            <w:r w:rsidRPr="0005165C">
              <w:rPr>
                <w:rFonts w:ascii="Century Gothic" w:hAnsi="Century Gothic"/>
                <w:sz w:val="21"/>
                <w:szCs w:val="21"/>
              </w:rPr>
              <w:t>Check content for style consistency and brand messaging guidelines.</w:t>
            </w:r>
          </w:p>
        </w:tc>
      </w:tr>
      <w:tr w:rsidR="0005165C" w:rsidRPr="0005165C" w14:paraId="007BA61E" w14:textId="77777777" w:rsidTr="0005165C">
        <w:trPr>
          <w:trHeight w:val="504"/>
        </w:trPr>
        <w:tc>
          <w:tcPr>
            <w:tcW w:w="530" w:type="dxa"/>
            <w:vAlign w:val="center"/>
          </w:tcPr>
          <w:p w14:paraId="02E3A5EA" w14:textId="77777777"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7F9FB"/>
            <w:vAlign w:val="center"/>
          </w:tcPr>
          <w:p w14:paraId="7260A3DF" w14:textId="1699BBEA" w:rsidR="0005165C" w:rsidRPr="0005165C" w:rsidRDefault="0005165C" w:rsidP="0005165C">
            <w:pPr>
              <w:spacing w:line="276" w:lineRule="auto"/>
              <w:rPr>
                <w:rFonts w:ascii="Century Gothic" w:hAnsi="Century Gothic"/>
                <w:sz w:val="21"/>
                <w:szCs w:val="21"/>
              </w:rPr>
            </w:pPr>
            <w:r w:rsidRPr="0005165C">
              <w:rPr>
                <w:rFonts w:ascii="Century Gothic" w:hAnsi="Century Gothic"/>
                <w:sz w:val="21"/>
                <w:szCs w:val="21"/>
              </w:rPr>
              <w:t>Confirm that content is accurate and current.</w:t>
            </w:r>
          </w:p>
        </w:tc>
      </w:tr>
      <w:tr w:rsidR="0005165C" w:rsidRPr="0005165C" w14:paraId="2098B128" w14:textId="77777777" w:rsidTr="0005165C">
        <w:trPr>
          <w:trHeight w:val="504"/>
        </w:trPr>
        <w:tc>
          <w:tcPr>
            <w:tcW w:w="530" w:type="dxa"/>
            <w:vAlign w:val="center"/>
          </w:tcPr>
          <w:p w14:paraId="22A079EF" w14:textId="77777777"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7F9FB"/>
            <w:vAlign w:val="center"/>
          </w:tcPr>
          <w:p w14:paraId="01727FAD" w14:textId="14D24CF4" w:rsidR="0005165C" w:rsidRPr="0005165C" w:rsidRDefault="0005165C" w:rsidP="0005165C">
            <w:pPr>
              <w:spacing w:line="276" w:lineRule="auto"/>
              <w:rPr>
                <w:rFonts w:ascii="Century Gothic" w:hAnsi="Century Gothic"/>
                <w:sz w:val="21"/>
                <w:szCs w:val="21"/>
              </w:rPr>
            </w:pPr>
            <w:r w:rsidRPr="0005165C">
              <w:rPr>
                <w:rFonts w:ascii="Century Gothic" w:hAnsi="Century Gothic"/>
                <w:sz w:val="21"/>
                <w:szCs w:val="21"/>
              </w:rPr>
              <w:t>Approve marketing content for publishing or posting.</w:t>
            </w:r>
          </w:p>
        </w:tc>
      </w:tr>
    </w:tbl>
    <w:p w14:paraId="46A55F14" w14:textId="77777777" w:rsidR="0005165C" w:rsidRDefault="0005165C" w:rsidP="00EF63FD">
      <w:pPr>
        <w:spacing w:line="276" w:lineRule="auto"/>
        <w:rPr>
          <w:rFonts w:ascii="Century Gothic" w:hAnsi="Century Gothic"/>
          <w:bCs/>
          <w:color w:val="8496B0" w:themeColor="text2" w:themeTint="99"/>
          <w:sz w:val="28"/>
          <w:szCs w:val="28"/>
        </w:rPr>
      </w:pPr>
    </w:p>
    <w:p w14:paraId="513D5237" w14:textId="0EBAE2EE" w:rsidR="0005165C" w:rsidRPr="006D7DAF" w:rsidRDefault="0079439F" w:rsidP="0005165C">
      <w:pPr>
        <w:pStyle w:val="HEADING"/>
        <w:rPr>
          <w:sz w:val="18"/>
        </w:rPr>
      </w:pPr>
      <w:r>
        <w:rPr>
          <w:caps w:val="0"/>
        </w:rPr>
        <w:t>Resources</w:t>
      </w:r>
    </w:p>
    <w:tbl>
      <w:tblPr>
        <w:tblStyle w:val="TableGrid"/>
        <w:tblW w:w="10973"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73"/>
      </w:tblGrid>
      <w:tr w:rsidR="0005165C" w:rsidRPr="0005165C" w14:paraId="799F904B" w14:textId="77777777" w:rsidTr="0005165C">
        <w:trPr>
          <w:trHeight w:val="1296"/>
        </w:trPr>
        <w:tc>
          <w:tcPr>
            <w:tcW w:w="10973" w:type="dxa"/>
            <w:tcMar>
              <w:top w:w="144" w:type="dxa"/>
              <w:left w:w="144" w:type="dxa"/>
              <w:right w:w="115" w:type="dxa"/>
            </w:tcMar>
          </w:tcPr>
          <w:p w14:paraId="290F6CC5" w14:textId="77777777" w:rsidR="0005165C" w:rsidRPr="0005165C" w:rsidRDefault="0005165C" w:rsidP="0005165C">
            <w:pPr>
              <w:pStyle w:val="ListParagraph"/>
              <w:numPr>
                <w:ilvl w:val="0"/>
                <w:numId w:val="12"/>
              </w:numPr>
              <w:spacing w:line="360" w:lineRule="auto"/>
              <w:rPr>
                <w:rFonts w:ascii="Century Gothic" w:hAnsi="Century Gothic" w:cstheme="minorHAnsi"/>
                <w:sz w:val="21"/>
                <w:szCs w:val="32"/>
              </w:rPr>
            </w:pPr>
            <w:r w:rsidRPr="0005165C">
              <w:rPr>
                <w:rFonts w:ascii="Century Gothic" w:hAnsi="Century Gothic" w:cstheme="minorHAnsi"/>
                <w:sz w:val="21"/>
                <w:szCs w:val="32"/>
              </w:rPr>
              <w:t>Style guide</w:t>
            </w:r>
          </w:p>
          <w:p w14:paraId="4FCC9051" w14:textId="3F5114E5" w:rsidR="0005165C" w:rsidRPr="0005165C" w:rsidRDefault="0005165C" w:rsidP="0005165C">
            <w:pPr>
              <w:pStyle w:val="ListParagraph"/>
              <w:numPr>
                <w:ilvl w:val="0"/>
                <w:numId w:val="12"/>
              </w:numPr>
              <w:spacing w:line="360" w:lineRule="auto"/>
              <w:rPr>
                <w:rFonts w:ascii="Century Gothic" w:hAnsi="Century Gothic" w:cstheme="minorHAnsi"/>
                <w:sz w:val="21"/>
                <w:szCs w:val="32"/>
              </w:rPr>
            </w:pPr>
            <w:r w:rsidRPr="0005165C">
              <w:rPr>
                <w:rFonts w:ascii="Century Gothic" w:hAnsi="Century Gothic" w:cstheme="minorHAnsi"/>
                <w:sz w:val="21"/>
                <w:szCs w:val="32"/>
              </w:rPr>
              <w:t>Publishing</w:t>
            </w:r>
            <w:r w:rsidR="002D22E5">
              <w:rPr>
                <w:rFonts w:ascii="Century Gothic" w:hAnsi="Century Gothic" w:cstheme="minorHAnsi"/>
                <w:sz w:val="21"/>
                <w:szCs w:val="32"/>
              </w:rPr>
              <w:t xml:space="preserve"> </w:t>
            </w:r>
            <w:r w:rsidRPr="0005165C">
              <w:rPr>
                <w:rFonts w:ascii="Century Gothic" w:hAnsi="Century Gothic" w:cstheme="minorHAnsi"/>
                <w:sz w:val="21"/>
                <w:szCs w:val="32"/>
              </w:rPr>
              <w:t>/</w:t>
            </w:r>
            <w:r w:rsidR="002D22E5">
              <w:rPr>
                <w:rFonts w:ascii="Century Gothic" w:hAnsi="Century Gothic" w:cstheme="minorHAnsi"/>
                <w:sz w:val="21"/>
                <w:szCs w:val="32"/>
              </w:rPr>
              <w:t xml:space="preserve"> </w:t>
            </w:r>
            <w:r w:rsidRPr="0005165C">
              <w:rPr>
                <w:rFonts w:ascii="Century Gothic" w:hAnsi="Century Gothic" w:cstheme="minorHAnsi"/>
                <w:sz w:val="21"/>
                <w:szCs w:val="32"/>
              </w:rPr>
              <w:t>posting checklist</w:t>
            </w:r>
          </w:p>
          <w:p w14:paraId="7FC9BE89" w14:textId="75C94997" w:rsidR="0005165C" w:rsidRPr="0005165C" w:rsidRDefault="0005165C" w:rsidP="0005165C">
            <w:pPr>
              <w:pStyle w:val="ListParagraph"/>
              <w:numPr>
                <w:ilvl w:val="0"/>
                <w:numId w:val="12"/>
              </w:numPr>
              <w:spacing w:line="360" w:lineRule="auto"/>
              <w:rPr>
                <w:rFonts w:ascii="Century Gothic" w:hAnsi="Century Gothic" w:cstheme="minorHAnsi"/>
                <w:sz w:val="21"/>
                <w:szCs w:val="32"/>
              </w:rPr>
            </w:pPr>
            <w:r w:rsidRPr="0005165C">
              <w:rPr>
                <w:rFonts w:ascii="Century Gothic" w:hAnsi="Century Gothic" w:cstheme="minorHAnsi"/>
                <w:sz w:val="21"/>
                <w:szCs w:val="32"/>
              </w:rPr>
              <w:t>Search engine optimization (SEO)</w:t>
            </w:r>
          </w:p>
        </w:tc>
      </w:tr>
    </w:tbl>
    <w:p w14:paraId="539E17ED" w14:textId="77777777" w:rsidR="00A022EA" w:rsidRPr="006D7DAF" w:rsidRDefault="00A022EA" w:rsidP="00A022EA">
      <w:pPr>
        <w:rPr>
          <w:rFonts w:ascii="Century Gothic" w:hAnsi="Century Gothic"/>
          <w:b/>
          <w:color w:val="44546A" w:themeColor="text2"/>
          <w:sz w:val="22"/>
        </w:rPr>
      </w:pPr>
    </w:p>
    <w:p w14:paraId="68143CF0" w14:textId="57DCC180" w:rsidR="0079439F" w:rsidRDefault="0079439F" w:rsidP="00A022EA">
      <w:pPr>
        <w:rPr>
          <w:rFonts w:ascii="Century Gothic" w:hAnsi="Century Gothic"/>
          <w:b/>
          <w:color w:val="44546A" w:themeColor="text2"/>
          <w:sz w:val="22"/>
        </w:rPr>
      </w:pPr>
    </w:p>
    <w:p w14:paraId="5AF2FCA4" w14:textId="25F3C435" w:rsidR="0079439F" w:rsidRPr="0079439F" w:rsidRDefault="0079439F" w:rsidP="0079439F">
      <w:pPr>
        <w:rPr>
          <w:rFonts w:ascii="Century Gothic" w:hAnsi="Century Gothic"/>
          <w:b/>
          <w:bCs/>
          <w:color w:val="595959" w:themeColor="text1" w:themeTint="A6"/>
          <w:sz w:val="44"/>
          <w:szCs w:val="44"/>
        </w:rPr>
      </w:pPr>
      <w:r w:rsidRPr="0079439F">
        <w:rPr>
          <w:rFonts w:ascii="Century Gothic" w:hAnsi="Century Gothic"/>
          <w:b/>
          <w:bCs/>
          <w:color w:val="595959" w:themeColor="text1" w:themeTint="A6"/>
          <w:sz w:val="44"/>
          <w:szCs w:val="44"/>
        </w:rPr>
        <w:lastRenderedPageBreak/>
        <w:t xml:space="preserve">Marketing SOP Template </w:t>
      </w:r>
    </w:p>
    <w:p w14:paraId="5F580CA0" w14:textId="77777777" w:rsidR="0079439F" w:rsidRDefault="0079439F" w:rsidP="0079439F">
      <w:pPr>
        <w:outlineLvl w:val="0"/>
        <w:rPr>
          <w:rFonts w:ascii="Century Gothic" w:hAnsi="Century Gothic"/>
          <w:bCs/>
          <w:color w:val="595959" w:themeColor="text1" w:themeTint="A6"/>
          <w:sz w:val="64"/>
          <w:szCs w:val="64"/>
        </w:rPr>
      </w:pPr>
    </w:p>
    <w:p w14:paraId="44D2AF80" w14:textId="77777777" w:rsidR="0079439F" w:rsidRDefault="0079439F" w:rsidP="0079439F">
      <w:pPr>
        <w:outlineLvl w:val="0"/>
        <w:rPr>
          <w:rFonts w:ascii="Century Gothic" w:hAnsi="Century Gothic"/>
          <w:bCs/>
          <w:color w:val="595959" w:themeColor="text1" w:themeTint="A6"/>
          <w:sz w:val="64"/>
          <w:szCs w:val="64"/>
        </w:rPr>
      </w:pPr>
    </w:p>
    <w:p w14:paraId="377344E9" w14:textId="4FE950EF" w:rsidR="0079439F" w:rsidRPr="0079439F" w:rsidRDefault="0079439F" w:rsidP="0079439F">
      <w:pPr>
        <w:outlineLvl w:val="0"/>
        <w:rPr>
          <w:rFonts w:ascii="Century Gothic" w:hAnsi="Century Gothic"/>
          <w:bCs/>
          <w:color w:val="595959" w:themeColor="text1" w:themeTint="A6"/>
          <w:sz w:val="64"/>
          <w:szCs w:val="64"/>
        </w:rPr>
      </w:pPr>
      <w:r w:rsidRPr="0079439F">
        <w:rPr>
          <w:rFonts w:ascii="Century Gothic" w:hAnsi="Century Gothic"/>
          <w:bCs/>
          <w:color w:val="595959" w:themeColor="text1" w:themeTint="A6"/>
          <w:sz w:val="64"/>
          <w:szCs w:val="64"/>
        </w:rPr>
        <w:t xml:space="preserve">Standard Operating Procedure </w:t>
      </w:r>
    </w:p>
    <w:p w14:paraId="5C276B4B" w14:textId="77777777" w:rsidR="0079439F" w:rsidRPr="0079439F" w:rsidRDefault="0079439F" w:rsidP="0079439F">
      <w:pPr>
        <w:outlineLvl w:val="0"/>
        <w:rPr>
          <w:rFonts w:ascii="Century Gothic" w:hAnsi="Century Gothic"/>
          <w:bCs/>
          <w:color w:val="595959" w:themeColor="text1" w:themeTint="A6"/>
          <w:sz w:val="64"/>
          <w:szCs w:val="64"/>
        </w:rPr>
      </w:pPr>
      <w:r w:rsidRPr="0079439F">
        <w:rPr>
          <w:rFonts w:ascii="Century Gothic" w:hAnsi="Century Gothic"/>
          <w:bCs/>
          <w:color w:val="595959" w:themeColor="text1" w:themeTint="A6"/>
          <w:sz w:val="64"/>
          <w:szCs w:val="64"/>
        </w:rPr>
        <w:t>for [Enter Process Name]</w:t>
      </w:r>
    </w:p>
    <w:p w14:paraId="6F4C157A" w14:textId="77777777" w:rsidR="0079439F" w:rsidRPr="0079439F" w:rsidRDefault="0079439F" w:rsidP="0079439F">
      <w:pPr>
        <w:outlineLvl w:val="0"/>
        <w:rPr>
          <w:rFonts w:ascii="Century Gothic" w:hAnsi="Century Gothic"/>
          <w:bCs/>
          <w:color w:val="595959" w:themeColor="text1" w:themeTint="A6"/>
          <w:sz w:val="56"/>
          <w:szCs w:val="144"/>
        </w:rPr>
      </w:pPr>
    </w:p>
    <w:p w14:paraId="54E0E57A" w14:textId="77777777" w:rsidR="0079439F" w:rsidRPr="0079439F" w:rsidRDefault="0079439F" w:rsidP="0079439F">
      <w:pPr>
        <w:outlineLvl w:val="0"/>
        <w:rPr>
          <w:rFonts w:ascii="Century Gothic" w:hAnsi="Century Gothic"/>
          <w:bCs/>
          <w:color w:val="595959" w:themeColor="text1" w:themeTint="A6"/>
          <w:sz w:val="56"/>
          <w:szCs w:val="144"/>
        </w:rPr>
      </w:pPr>
    </w:p>
    <w:p w14:paraId="52D05269" w14:textId="77777777" w:rsidR="0079439F" w:rsidRPr="0079439F" w:rsidRDefault="0079439F" w:rsidP="0079439F">
      <w:pPr>
        <w:spacing w:before="40" w:after="40" w:line="360" w:lineRule="auto"/>
        <w:rPr>
          <w:rFonts w:ascii="Century Gothic" w:hAnsi="Century Gothic"/>
          <w:caps/>
          <w:color w:val="1F4E79" w:themeColor="accent5" w:themeShade="80"/>
          <w:sz w:val="44"/>
          <w:szCs w:val="44"/>
        </w:rPr>
      </w:pPr>
      <w:r w:rsidRPr="0079439F">
        <w:rPr>
          <w:rFonts w:ascii="Century Gothic" w:hAnsi="Century Gothic"/>
          <w:caps/>
          <w:color w:val="1F4E79" w:themeColor="accent5" w:themeShade="80"/>
          <w:sz w:val="44"/>
          <w:szCs w:val="44"/>
        </w:rPr>
        <w:t>[COMPANY NAME]</w:t>
      </w:r>
    </w:p>
    <w:p w14:paraId="1CF65EDD" w14:textId="77777777" w:rsidR="0079439F" w:rsidRPr="0079439F" w:rsidRDefault="0079439F" w:rsidP="0079439F">
      <w:pPr>
        <w:spacing w:before="40" w:after="40"/>
        <w:rPr>
          <w:rFonts w:ascii="Century Gothic" w:hAnsi="Century Gothic"/>
          <w:color w:val="1F4E79" w:themeColor="accent5" w:themeShade="80"/>
          <w:sz w:val="28"/>
          <w:szCs w:val="28"/>
        </w:rPr>
      </w:pPr>
      <w:r w:rsidRPr="0079439F">
        <w:rPr>
          <w:rFonts w:ascii="Century Gothic" w:hAnsi="Century Gothic"/>
          <w:color w:val="1F4E79" w:themeColor="accent5" w:themeShade="80"/>
          <w:sz w:val="28"/>
          <w:szCs w:val="28"/>
        </w:rPr>
        <w:t xml:space="preserve">Web Address / </w:t>
      </w:r>
    </w:p>
    <w:p w14:paraId="32A1FA29" w14:textId="77777777" w:rsidR="0079439F" w:rsidRPr="0079439F" w:rsidRDefault="0079439F" w:rsidP="0079439F">
      <w:pPr>
        <w:spacing w:before="40" w:after="40"/>
        <w:rPr>
          <w:rFonts w:ascii="Century Gothic" w:hAnsi="Century Gothic"/>
          <w:caps/>
          <w:color w:val="1F4E79" w:themeColor="accent5" w:themeShade="80"/>
          <w:sz w:val="28"/>
          <w:szCs w:val="28"/>
        </w:rPr>
      </w:pPr>
      <w:r w:rsidRPr="0079439F">
        <w:rPr>
          <w:rFonts w:ascii="Century Gothic" w:hAnsi="Century Gothic"/>
          <w:color w:val="1F4E79" w:themeColor="accent5" w:themeShade="80"/>
          <w:sz w:val="28"/>
          <w:szCs w:val="28"/>
        </w:rPr>
        <w:t>Contact Information</w:t>
      </w:r>
    </w:p>
    <w:p w14:paraId="0B06C160" w14:textId="77777777" w:rsidR="0079439F" w:rsidRPr="0079439F" w:rsidRDefault="0079439F" w:rsidP="0079439F">
      <w:pPr>
        <w:spacing w:before="40" w:after="40"/>
        <w:rPr>
          <w:rFonts w:ascii="Century Gothic" w:hAnsi="Century Gothic"/>
          <w:caps/>
          <w:color w:val="1F4E79" w:themeColor="accent5" w:themeShade="80"/>
          <w:sz w:val="28"/>
          <w:szCs w:val="28"/>
        </w:rPr>
      </w:pPr>
    </w:p>
    <w:p w14:paraId="1D35487C" w14:textId="77777777" w:rsidR="0079439F" w:rsidRPr="0079439F" w:rsidRDefault="0079439F" w:rsidP="0079439F">
      <w:pPr>
        <w:spacing w:before="80" w:after="40"/>
        <w:rPr>
          <w:rFonts w:ascii="Century Gothic" w:hAnsi="Century Gothic"/>
          <w:caps/>
          <w:color w:val="8496B0" w:themeColor="text2" w:themeTint="99"/>
          <w:sz w:val="28"/>
        </w:rPr>
      </w:pPr>
      <w:r w:rsidRPr="0079439F">
        <w:rPr>
          <w:rFonts w:ascii="Century Gothic" w:hAnsi="Century Gothic"/>
          <w:caps/>
          <w:color w:val="8496B0" w:themeColor="text2" w:themeTint="99"/>
          <w:sz w:val="28"/>
        </w:rPr>
        <w:t>Version 1.0</w:t>
      </w:r>
    </w:p>
    <w:p w14:paraId="202A70E6" w14:textId="77777777" w:rsidR="0079439F" w:rsidRPr="0079439F" w:rsidRDefault="0079439F" w:rsidP="0079439F">
      <w:pPr>
        <w:spacing w:before="80" w:after="40"/>
        <w:rPr>
          <w:rFonts w:ascii="Century Gothic" w:hAnsi="Century Gothic"/>
          <w:caps/>
          <w:color w:val="8496B0" w:themeColor="text2" w:themeTint="99"/>
          <w:sz w:val="28"/>
        </w:rPr>
      </w:pPr>
    </w:p>
    <w:p w14:paraId="1739F5B5" w14:textId="77777777" w:rsidR="0079439F" w:rsidRPr="0079439F" w:rsidRDefault="0079439F" w:rsidP="0079439F">
      <w:pPr>
        <w:spacing w:before="80" w:after="40"/>
        <w:rPr>
          <w:rFonts w:ascii="Century Gothic" w:hAnsi="Century Gothic"/>
          <w:caps/>
          <w:color w:val="8496B0" w:themeColor="text2" w:themeTint="99"/>
          <w:sz w:val="28"/>
        </w:rPr>
      </w:pPr>
      <w:r w:rsidRPr="0079439F">
        <w:rPr>
          <w:rFonts w:ascii="Arial" w:hAnsi="Arial"/>
          <w:noProof/>
          <w:sz w:val="22"/>
          <w:szCs w:val="22"/>
        </w:rPr>
        <mc:AlternateContent>
          <mc:Choice Requires="wpg">
            <w:drawing>
              <wp:anchor distT="0" distB="0" distL="114300" distR="114300" simplePos="0" relativeHeight="251662336" behindDoc="0" locked="0" layoutInCell="1" allowOverlap="1" wp14:anchorId="2090DFA0" wp14:editId="70DFB997">
                <wp:simplePos x="0" y="0"/>
                <wp:positionH relativeFrom="margin">
                  <wp:posOffset>4029075</wp:posOffset>
                </wp:positionH>
                <wp:positionV relativeFrom="paragraph">
                  <wp:posOffset>19685</wp:posOffset>
                </wp:positionV>
                <wp:extent cx="3011805" cy="869950"/>
                <wp:effectExtent l="0" t="0" r="0" b="6350"/>
                <wp:wrapSquare wrapText="bothSides"/>
                <wp:docPr id="880914243" name="Group 11">
                  <a:extLst xmlns:a="http://schemas.openxmlformats.org/drawingml/2006/main">
                    <a:ext uri="{FF2B5EF4-FFF2-40B4-BE49-F238E27FC236}">
                      <a16:creationId xmlns:a16="http://schemas.microsoft.com/office/drawing/2014/main" id="{3F6AA410-3807-7C00-443C-DDD86F396E8C}"/>
                    </a:ext>
                  </a:extLst>
                </wp:docPr>
                <wp:cNvGraphicFramePr/>
                <a:graphic xmlns:a="http://schemas.openxmlformats.org/drawingml/2006/main">
                  <a:graphicData uri="http://schemas.microsoft.com/office/word/2010/wordprocessingGroup">
                    <wpg:wgp>
                      <wpg:cNvGrpSpPr/>
                      <wpg:grpSpPr>
                        <a:xfrm>
                          <a:off x="0" y="0"/>
                          <a:ext cx="3011805" cy="869950"/>
                          <a:chOff x="0" y="0"/>
                          <a:chExt cx="3011805" cy="870584"/>
                        </a:xfrm>
                      </wpg:grpSpPr>
                      <wps:wsp>
                        <wps:cNvPr id="868244332" name="Freeform 850825038">
                          <a:extLst>
                            <a:ext uri="{FF2B5EF4-FFF2-40B4-BE49-F238E27FC236}">
                              <a16:creationId xmlns:a16="http://schemas.microsoft.com/office/drawing/2014/main" id="{ACC17114-E329-7B8D-95C1-E9186B541007}"/>
                            </a:ext>
                          </a:extLst>
                        </wps:cNvPr>
                        <wps:cNvSpPr/>
                        <wps:spPr>
                          <a:xfrm>
                            <a:off x="0" y="0"/>
                            <a:ext cx="3011805" cy="870584"/>
                          </a:xfrm>
                          <a:custGeom>
                            <a:avLst/>
                            <a:gdLst>
                              <a:gd name="connsiteX0" fmla="*/ 591503 w 3011805"/>
                              <a:gd name="connsiteY0" fmla="*/ 952 h 870584"/>
                              <a:gd name="connsiteX1" fmla="*/ 198120 w 3011805"/>
                              <a:gd name="connsiteY1" fmla="*/ 952 h 870584"/>
                              <a:gd name="connsiteX2" fmla="*/ 54293 w 3011805"/>
                              <a:gd name="connsiteY2" fmla="*/ 53340 h 870584"/>
                              <a:gd name="connsiteX3" fmla="*/ 0 w 3011805"/>
                              <a:gd name="connsiteY3" fmla="*/ 190500 h 870584"/>
                              <a:gd name="connsiteX4" fmla="*/ 0 w 3011805"/>
                              <a:gd name="connsiteY4" fmla="*/ 870585 h 870584"/>
                              <a:gd name="connsiteX5" fmla="*/ 198120 w 3011805"/>
                              <a:gd name="connsiteY5" fmla="*/ 870585 h 870584"/>
                              <a:gd name="connsiteX6" fmla="*/ 3011805 w 3011805"/>
                              <a:gd name="connsiteY6" fmla="*/ 870585 h 870584"/>
                              <a:gd name="connsiteX7" fmla="*/ 3011805 w 3011805"/>
                              <a:gd name="connsiteY7" fmla="*/ 190500 h 870584"/>
                              <a:gd name="connsiteX8" fmla="*/ 3011805 w 3011805"/>
                              <a:gd name="connsiteY8" fmla="*/ 0 h 870584"/>
                              <a:gd name="connsiteX9" fmla="*/ 591503 w 3011805"/>
                              <a:gd name="connsiteY9" fmla="*/ 0 h 8705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011805" h="870584">
                                <a:moveTo>
                                  <a:pt x="591503" y="952"/>
                                </a:moveTo>
                                <a:lnTo>
                                  <a:pt x="198120" y="952"/>
                                </a:lnTo>
                                <a:cubicBezTo>
                                  <a:pt x="139065" y="952"/>
                                  <a:pt x="91440" y="18097"/>
                                  <a:pt x="54293" y="53340"/>
                                </a:cubicBezTo>
                                <a:cubicBezTo>
                                  <a:pt x="18098" y="88582"/>
                                  <a:pt x="0" y="134302"/>
                                  <a:pt x="0" y="190500"/>
                                </a:cubicBezTo>
                                <a:lnTo>
                                  <a:pt x="0" y="870585"/>
                                </a:lnTo>
                                <a:lnTo>
                                  <a:pt x="198120" y="870585"/>
                                </a:lnTo>
                                <a:lnTo>
                                  <a:pt x="3011805" y="870585"/>
                                </a:lnTo>
                                <a:lnTo>
                                  <a:pt x="3011805" y="190500"/>
                                </a:lnTo>
                                <a:lnTo>
                                  <a:pt x="3011805" y="0"/>
                                </a:lnTo>
                                <a:lnTo>
                                  <a:pt x="591503" y="0"/>
                                </a:lnTo>
                                <a:close/>
                              </a:path>
                            </a:pathLst>
                          </a:custGeom>
                          <a:solidFill>
                            <a:srgbClr val="44546A">
                              <a:lumMod val="60000"/>
                              <a:lumOff val="4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69133437" name="Freeform 1115635274">
                          <a:extLst>
                            <a:ext uri="{FF2B5EF4-FFF2-40B4-BE49-F238E27FC236}">
                              <a16:creationId xmlns:a16="http://schemas.microsoft.com/office/drawing/2014/main" id="{DEC6B6F8-76BA-E07E-5182-6F21FCCC6824}"/>
                            </a:ext>
                          </a:extLst>
                        </wps:cNvPr>
                        <wps:cNvSpPr/>
                        <wps:spPr>
                          <a:xfrm>
                            <a:off x="2292667" y="405764"/>
                            <a:ext cx="586739" cy="379094"/>
                          </a:xfrm>
                          <a:custGeom>
                            <a:avLst/>
                            <a:gdLst>
                              <a:gd name="connsiteX0" fmla="*/ 491490 w 586739"/>
                              <a:gd name="connsiteY0" fmla="*/ 283845 h 379094"/>
                              <a:gd name="connsiteX1" fmla="*/ 529590 w 586739"/>
                              <a:gd name="connsiteY1" fmla="*/ 241935 h 379094"/>
                              <a:gd name="connsiteX2" fmla="*/ 457200 w 586739"/>
                              <a:gd name="connsiteY2" fmla="*/ 169545 h 379094"/>
                              <a:gd name="connsiteX3" fmla="*/ 481013 w 586739"/>
                              <a:gd name="connsiteY3" fmla="*/ 112395 h 379094"/>
                              <a:gd name="connsiteX4" fmla="*/ 583882 w 586739"/>
                              <a:gd name="connsiteY4" fmla="*/ 112395 h 379094"/>
                              <a:gd name="connsiteX5" fmla="*/ 586740 w 586739"/>
                              <a:gd name="connsiteY5" fmla="*/ 56198 h 379094"/>
                              <a:gd name="connsiteX6" fmla="*/ 583882 w 586739"/>
                              <a:gd name="connsiteY6" fmla="*/ 0 h 379094"/>
                              <a:gd name="connsiteX7" fmla="*/ 483870 w 586739"/>
                              <a:gd name="connsiteY7" fmla="*/ 0 h 379094"/>
                              <a:gd name="connsiteX8" fmla="*/ 241935 w 586739"/>
                              <a:gd name="connsiteY8" fmla="*/ 243840 h 379094"/>
                              <a:gd name="connsiteX9" fmla="*/ 69532 w 586739"/>
                              <a:gd name="connsiteY9" fmla="*/ 172403 h 379094"/>
                              <a:gd name="connsiteX10" fmla="*/ 69532 w 586739"/>
                              <a:gd name="connsiteY10" fmla="*/ 172403 h 379094"/>
                              <a:gd name="connsiteX11" fmla="*/ 0 w 586739"/>
                              <a:gd name="connsiteY11" fmla="*/ 241935 h 379094"/>
                              <a:gd name="connsiteX12" fmla="*/ 38100 w 586739"/>
                              <a:gd name="connsiteY12" fmla="*/ 283845 h 379094"/>
                              <a:gd name="connsiteX13" fmla="*/ 80010 w 586739"/>
                              <a:gd name="connsiteY13" fmla="*/ 321945 h 379094"/>
                              <a:gd name="connsiteX14" fmla="*/ 152400 w 586739"/>
                              <a:gd name="connsiteY14" fmla="*/ 249555 h 379094"/>
                              <a:gd name="connsiteX15" fmla="*/ 209550 w 586739"/>
                              <a:gd name="connsiteY15" fmla="*/ 273368 h 379094"/>
                              <a:gd name="connsiteX16" fmla="*/ 209550 w 586739"/>
                              <a:gd name="connsiteY16" fmla="*/ 376238 h 379094"/>
                              <a:gd name="connsiteX17" fmla="*/ 265747 w 586739"/>
                              <a:gd name="connsiteY17" fmla="*/ 379095 h 379094"/>
                              <a:gd name="connsiteX18" fmla="*/ 321945 w 586739"/>
                              <a:gd name="connsiteY18" fmla="*/ 376238 h 379094"/>
                              <a:gd name="connsiteX19" fmla="*/ 321945 w 586739"/>
                              <a:gd name="connsiteY19" fmla="*/ 273368 h 379094"/>
                              <a:gd name="connsiteX20" fmla="*/ 380047 w 586739"/>
                              <a:gd name="connsiteY20" fmla="*/ 249555 h 379094"/>
                              <a:gd name="connsiteX21" fmla="*/ 452438 w 586739"/>
                              <a:gd name="connsiteY21" fmla="*/ 322898 h 379094"/>
                              <a:gd name="connsiteX22" fmla="*/ 491490 w 586739"/>
                              <a:gd name="connsiteY22" fmla="*/ 283845 h 3790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86739" h="379094">
                                <a:moveTo>
                                  <a:pt x="491490" y="283845"/>
                                </a:moveTo>
                                <a:cubicBezTo>
                                  <a:pt x="505777" y="269557"/>
                                  <a:pt x="517207" y="256223"/>
                                  <a:pt x="529590" y="241935"/>
                                </a:cubicBezTo>
                                <a:lnTo>
                                  <a:pt x="457200" y="169545"/>
                                </a:lnTo>
                                <a:cubicBezTo>
                                  <a:pt x="467677" y="151448"/>
                                  <a:pt x="476250" y="132398"/>
                                  <a:pt x="481013" y="112395"/>
                                </a:cubicBezTo>
                                <a:lnTo>
                                  <a:pt x="583882" y="112395"/>
                                </a:lnTo>
                                <a:cubicBezTo>
                                  <a:pt x="585788" y="94298"/>
                                  <a:pt x="586740" y="75248"/>
                                  <a:pt x="586740" y="56198"/>
                                </a:cubicBezTo>
                                <a:cubicBezTo>
                                  <a:pt x="586740" y="37148"/>
                                  <a:pt x="585788" y="18098"/>
                                  <a:pt x="583882" y="0"/>
                                </a:cubicBezTo>
                                <a:lnTo>
                                  <a:pt x="483870" y="0"/>
                                </a:lnTo>
                                <a:cubicBezTo>
                                  <a:pt x="483870" y="134303"/>
                                  <a:pt x="376238" y="242888"/>
                                  <a:pt x="241935" y="243840"/>
                                </a:cubicBezTo>
                                <a:cubicBezTo>
                                  <a:pt x="177165" y="243840"/>
                                  <a:pt x="115252" y="218123"/>
                                  <a:pt x="69532" y="172403"/>
                                </a:cubicBezTo>
                                <a:lnTo>
                                  <a:pt x="69532" y="172403"/>
                                </a:lnTo>
                                <a:lnTo>
                                  <a:pt x="0" y="241935"/>
                                </a:lnTo>
                                <a:cubicBezTo>
                                  <a:pt x="11430" y="256223"/>
                                  <a:pt x="23813" y="269557"/>
                                  <a:pt x="38100" y="283845"/>
                                </a:cubicBezTo>
                                <a:cubicBezTo>
                                  <a:pt x="51435" y="298132"/>
                                  <a:pt x="65722" y="309563"/>
                                  <a:pt x="80010" y="321945"/>
                                </a:cubicBezTo>
                                <a:lnTo>
                                  <a:pt x="152400" y="249555"/>
                                </a:lnTo>
                                <a:cubicBezTo>
                                  <a:pt x="170497" y="260032"/>
                                  <a:pt x="189547" y="267653"/>
                                  <a:pt x="209550" y="273368"/>
                                </a:cubicBezTo>
                                <a:lnTo>
                                  <a:pt x="209550" y="376238"/>
                                </a:lnTo>
                                <a:cubicBezTo>
                                  <a:pt x="227647" y="378143"/>
                                  <a:pt x="246697" y="379095"/>
                                  <a:pt x="265747" y="379095"/>
                                </a:cubicBezTo>
                                <a:cubicBezTo>
                                  <a:pt x="284797" y="379095"/>
                                  <a:pt x="303847" y="378143"/>
                                  <a:pt x="321945" y="376238"/>
                                </a:cubicBezTo>
                                <a:lnTo>
                                  <a:pt x="321945" y="273368"/>
                                </a:lnTo>
                                <a:cubicBezTo>
                                  <a:pt x="341947" y="267653"/>
                                  <a:pt x="361950" y="260032"/>
                                  <a:pt x="380047" y="249555"/>
                                </a:cubicBezTo>
                                <a:lnTo>
                                  <a:pt x="452438" y="322898"/>
                                </a:lnTo>
                                <a:cubicBezTo>
                                  <a:pt x="463867" y="309563"/>
                                  <a:pt x="477202" y="297180"/>
                                  <a:pt x="491490" y="283845"/>
                                </a:cubicBezTo>
                                <a:close/>
                              </a:path>
                            </a:pathLst>
                          </a:custGeom>
                          <a:solidFill>
                            <a:srgbClr val="FFFFFF">
                              <a:alpha val="25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1586943" name="Freeform 221952732">
                          <a:extLst>
                            <a:ext uri="{FF2B5EF4-FFF2-40B4-BE49-F238E27FC236}">
                              <a16:creationId xmlns:a16="http://schemas.microsoft.com/office/drawing/2014/main" id="{0D8461E9-D070-DB91-C80F-4434C0515932}"/>
                            </a:ext>
                          </a:extLst>
                        </wps:cNvPr>
                        <wps:cNvSpPr/>
                        <wps:spPr>
                          <a:xfrm>
                            <a:off x="2444115" y="349567"/>
                            <a:ext cx="224790" cy="224789"/>
                          </a:xfrm>
                          <a:custGeom>
                            <a:avLst/>
                            <a:gdLst>
                              <a:gd name="connsiteX0" fmla="*/ 112395 w 224790"/>
                              <a:gd name="connsiteY0" fmla="*/ 224790 h 224789"/>
                              <a:gd name="connsiteX1" fmla="*/ 0 w 224790"/>
                              <a:gd name="connsiteY1" fmla="*/ 112395 h 224789"/>
                              <a:gd name="connsiteX2" fmla="*/ 112395 w 224790"/>
                              <a:gd name="connsiteY2" fmla="*/ 0 h 224789"/>
                              <a:gd name="connsiteX3" fmla="*/ 224790 w 224790"/>
                              <a:gd name="connsiteY3" fmla="*/ 112395 h 224789"/>
                              <a:gd name="connsiteX4" fmla="*/ 112395 w 224790"/>
                              <a:gd name="connsiteY4" fmla="*/ 224790 h 224789"/>
                              <a:gd name="connsiteX5" fmla="*/ 112395 w 224790"/>
                              <a:gd name="connsiteY5" fmla="*/ 28575 h 224789"/>
                              <a:gd name="connsiteX6" fmla="*/ 28575 w 224790"/>
                              <a:gd name="connsiteY6" fmla="*/ 112395 h 224789"/>
                              <a:gd name="connsiteX7" fmla="*/ 112395 w 224790"/>
                              <a:gd name="connsiteY7" fmla="*/ 196215 h 224789"/>
                              <a:gd name="connsiteX8" fmla="*/ 196215 w 224790"/>
                              <a:gd name="connsiteY8" fmla="*/ 112395 h 224789"/>
                              <a:gd name="connsiteX9" fmla="*/ 112395 w 224790"/>
                              <a:gd name="connsiteY9" fmla="*/ 28575 h 2247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24790" h="224789">
                                <a:moveTo>
                                  <a:pt x="112395" y="224790"/>
                                </a:moveTo>
                                <a:cubicBezTo>
                                  <a:pt x="50482" y="224790"/>
                                  <a:pt x="0" y="174307"/>
                                  <a:pt x="0" y="112395"/>
                                </a:cubicBezTo>
                                <a:cubicBezTo>
                                  <a:pt x="0" y="50482"/>
                                  <a:pt x="50482" y="0"/>
                                  <a:pt x="112395" y="0"/>
                                </a:cubicBezTo>
                                <a:cubicBezTo>
                                  <a:pt x="174307" y="0"/>
                                  <a:pt x="224790" y="50482"/>
                                  <a:pt x="224790" y="112395"/>
                                </a:cubicBezTo>
                                <a:cubicBezTo>
                                  <a:pt x="224790" y="174307"/>
                                  <a:pt x="174307" y="224790"/>
                                  <a:pt x="112395" y="224790"/>
                                </a:cubicBezTo>
                                <a:close/>
                                <a:moveTo>
                                  <a:pt x="112395" y="28575"/>
                                </a:moveTo>
                                <a:cubicBezTo>
                                  <a:pt x="65722" y="28575"/>
                                  <a:pt x="28575" y="65722"/>
                                  <a:pt x="28575" y="112395"/>
                                </a:cubicBezTo>
                                <a:cubicBezTo>
                                  <a:pt x="28575" y="159067"/>
                                  <a:pt x="65722" y="196215"/>
                                  <a:pt x="112395" y="196215"/>
                                </a:cubicBezTo>
                                <a:cubicBezTo>
                                  <a:pt x="159067" y="196215"/>
                                  <a:pt x="196215" y="159067"/>
                                  <a:pt x="196215" y="112395"/>
                                </a:cubicBezTo>
                                <a:cubicBezTo>
                                  <a:pt x="196215" y="65722"/>
                                  <a:pt x="158115" y="28575"/>
                                  <a:pt x="112395" y="2857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87319948" name="Freeform 639146041">
                          <a:extLst>
                            <a:ext uri="{FF2B5EF4-FFF2-40B4-BE49-F238E27FC236}">
                              <a16:creationId xmlns:a16="http://schemas.microsoft.com/office/drawing/2014/main" id="{7DC787BA-C758-E4B5-C493-172BC7CE309D}"/>
                            </a:ext>
                          </a:extLst>
                        </wps:cNvPr>
                        <wps:cNvSpPr/>
                        <wps:spPr>
                          <a:xfrm>
                            <a:off x="2221230" y="127635"/>
                            <a:ext cx="670559" cy="670559"/>
                          </a:xfrm>
                          <a:custGeom>
                            <a:avLst/>
                            <a:gdLst>
                              <a:gd name="connsiteX0" fmla="*/ 335280 w 670559"/>
                              <a:gd name="connsiteY0" fmla="*/ 670560 h 670559"/>
                              <a:gd name="connsiteX1" fmla="*/ 278130 w 670559"/>
                              <a:gd name="connsiteY1" fmla="*/ 667703 h 670559"/>
                              <a:gd name="connsiteX2" fmla="*/ 265747 w 670559"/>
                              <a:gd name="connsiteY2" fmla="*/ 653415 h 670559"/>
                              <a:gd name="connsiteX3" fmla="*/ 265747 w 670559"/>
                              <a:gd name="connsiteY3" fmla="*/ 561975 h 670559"/>
                              <a:gd name="connsiteX4" fmla="*/ 224790 w 670559"/>
                              <a:gd name="connsiteY4" fmla="*/ 544830 h 670559"/>
                              <a:gd name="connsiteX5" fmla="*/ 160020 w 670559"/>
                              <a:gd name="connsiteY5" fmla="*/ 609600 h 670559"/>
                              <a:gd name="connsiteX6" fmla="*/ 140970 w 670559"/>
                              <a:gd name="connsiteY6" fmla="*/ 610553 h 670559"/>
                              <a:gd name="connsiteX7" fmla="*/ 98107 w 670559"/>
                              <a:gd name="connsiteY7" fmla="*/ 572453 h 670559"/>
                              <a:gd name="connsiteX8" fmla="*/ 60007 w 670559"/>
                              <a:gd name="connsiteY8" fmla="*/ 530542 h 670559"/>
                              <a:gd name="connsiteX9" fmla="*/ 60960 w 670559"/>
                              <a:gd name="connsiteY9" fmla="*/ 511492 h 670559"/>
                              <a:gd name="connsiteX10" fmla="*/ 126682 w 670559"/>
                              <a:gd name="connsiteY10" fmla="*/ 445770 h 670559"/>
                              <a:gd name="connsiteX11" fmla="*/ 109538 w 670559"/>
                              <a:gd name="connsiteY11" fmla="*/ 404812 h 670559"/>
                              <a:gd name="connsiteX12" fmla="*/ 17145 w 670559"/>
                              <a:gd name="connsiteY12" fmla="*/ 404812 h 670559"/>
                              <a:gd name="connsiteX13" fmla="*/ 2857 w 670559"/>
                              <a:gd name="connsiteY13" fmla="*/ 392430 h 670559"/>
                              <a:gd name="connsiteX14" fmla="*/ 0 w 670559"/>
                              <a:gd name="connsiteY14" fmla="*/ 335280 h 670559"/>
                              <a:gd name="connsiteX15" fmla="*/ 2857 w 670559"/>
                              <a:gd name="connsiteY15" fmla="*/ 278130 h 670559"/>
                              <a:gd name="connsiteX16" fmla="*/ 17145 w 670559"/>
                              <a:gd name="connsiteY16" fmla="*/ 265747 h 670559"/>
                              <a:gd name="connsiteX17" fmla="*/ 108585 w 670559"/>
                              <a:gd name="connsiteY17" fmla="*/ 265747 h 670559"/>
                              <a:gd name="connsiteX18" fmla="*/ 125730 w 670559"/>
                              <a:gd name="connsiteY18" fmla="*/ 224790 h 670559"/>
                              <a:gd name="connsiteX19" fmla="*/ 60960 w 670559"/>
                              <a:gd name="connsiteY19" fmla="*/ 160020 h 670559"/>
                              <a:gd name="connsiteX20" fmla="*/ 60007 w 670559"/>
                              <a:gd name="connsiteY20" fmla="*/ 140970 h 670559"/>
                              <a:gd name="connsiteX21" fmla="*/ 98107 w 670559"/>
                              <a:gd name="connsiteY21" fmla="*/ 98108 h 670559"/>
                              <a:gd name="connsiteX22" fmla="*/ 140017 w 670559"/>
                              <a:gd name="connsiteY22" fmla="*/ 60008 h 670559"/>
                              <a:gd name="connsiteX23" fmla="*/ 159067 w 670559"/>
                              <a:gd name="connsiteY23" fmla="*/ 60960 h 670559"/>
                              <a:gd name="connsiteX24" fmla="*/ 224790 w 670559"/>
                              <a:gd name="connsiteY24" fmla="*/ 126683 h 670559"/>
                              <a:gd name="connsiteX25" fmla="*/ 265747 w 670559"/>
                              <a:gd name="connsiteY25" fmla="*/ 109537 h 670559"/>
                              <a:gd name="connsiteX26" fmla="*/ 265747 w 670559"/>
                              <a:gd name="connsiteY26" fmla="*/ 17145 h 670559"/>
                              <a:gd name="connsiteX27" fmla="*/ 278130 w 670559"/>
                              <a:gd name="connsiteY27" fmla="*/ 2858 h 670559"/>
                              <a:gd name="connsiteX28" fmla="*/ 392430 w 670559"/>
                              <a:gd name="connsiteY28" fmla="*/ 2858 h 670559"/>
                              <a:gd name="connsiteX29" fmla="*/ 404813 w 670559"/>
                              <a:gd name="connsiteY29" fmla="*/ 17145 h 670559"/>
                              <a:gd name="connsiteX30" fmla="*/ 404813 w 670559"/>
                              <a:gd name="connsiteY30" fmla="*/ 109537 h 670559"/>
                              <a:gd name="connsiteX31" fmla="*/ 445770 w 670559"/>
                              <a:gd name="connsiteY31" fmla="*/ 126683 h 670559"/>
                              <a:gd name="connsiteX32" fmla="*/ 510540 w 670559"/>
                              <a:gd name="connsiteY32" fmla="*/ 61912 h 670559"/>
                              <a:gd name="connsiteX33" fmla="*/ 529590 w 670559"/>
                              <a:gd name="connsiteY33" fmla="*/ 60960 h 670559"/>
                              <a:gd name="connsiteX34" fmla="*/ 572452 w 670559"/>
                              <a:gd name="connsiteY34" fmla="*/ 99060 h 670559"/>
                              <a:gd name="connsiteX35" fmla="*/ 610552 w 670559"/>
                              <a:gd name="connsiteY35" fmla="*/ 140970 h 670559"/>
                              <a:gd name="connsiteX36" fmla="*/ 609600 w 670559"/>
                              <a:gd name="connsiteY36" fmla="*/ 160020 h 670559"/>
                              <a:gd name="connsiteX37" fmla="*/ 543877 w 670559"/>
                              <a:gd name="connsiteY37" fmla="*/ 225742 h 670559"/>
                              <a:gd name="connsiteX38" fmla="*/ 561022 w 670559"/>
                              <a:gd name="connsiteY38" fmla="*/ 266700 h 670559"/>
                              <a:gd name="connsiteX39" fmla="*/ 653415 w 670559"/>
                              <a:gd name="connsiteY39" fmla="*/ 266700 h 670559"/>
                              <a:gd name="connsiteX40" fmla="*/ 667702 w 670559"/>
                              <a:gd name="connsiteY40" fmla="*/ 279083 h 670559"/>
                              <a:gd name="connsiteX41" fmla="*/ 670560 w 670559"/>
                              <a:gd name="connsiteY41" fmla="*/ 336233 h 670559"/>
                              <a:gd name="connsiteX42" fmla="*/ 667702 w 670559"/>
                              <a:gd name="connsiteY42" fmla="*/ 393383 h 670559"/>
                              <a:gd name="connsiteX43" fmla="*/ 653415 w 670559"/>
                              <a:gd name="connsiteY43" fmla="*/ 405765 h 670559"/>
                              <a:gd name="connsiteX44" fmla="*/ 561022 w 670559"/>
                              <a:gd name="connsiteY44" fmla="*/ 405765 h 670559"/>
                              <a:gd name="connsiteX45" fmla="*/ 543877 w 670559"/>
                              <a:gd name="connsiteY45" fmla="*/ 446722 h 670559"/>
                              <a:gd name="connsiteX46" fmla="*/ 608647 w 670559"/>
                              <a:gd name="connsiteY46" fmla="*/ 511492 h 670559"/>
                              <a:gd name="connsiteX47" fmla="*/ 609600 w 670559"/>
                              <a:gd name="connsiteY47" fmla="*/ 530542 h 670559"/>
                              <a:gd name="connsiteX48" fmla="*/ 571500 w 670559"/>
                              <a:gd name="connsiteY48" fmla="*/ 573405 h 670559"/>
                              <a:gd name="connsiteX49" fmla="*/ 529590 w 670559"/>
                              <a:gd name="connsiteY49" fmla="*/ 611505 h 670559"/>
                              <a:gd name="connsiteX50" fmla="*/ 510540 w 670559"/>
                              <a:gd name="connsiteY50" fmla="*/ 610553 h 670559"/>
                              <a:gd name="connsiteX51" fmla="*/ 444817 w 670559"/>
                              <a:gd name="connsiteY51" fmla="*/ 544830 h 670559"/>
                              <a:gd name="connsiteX52" fmla="*/ 403860 w 670559"/>
                              <a:gd name="connsiteY52" fmla="*/ 561975 h 670559"/>
                              <a:gd name="connsiteX53" fmla="*/ 403860 w 670559"/>
                              <a:gd name="connsiteY53" fmla="*/ 654367 h 670559"/>
                              <a:gd name="connsiteX54" fmla="*/ 391477 w 670559"/>
                              <a:gd name="connsiteY54" fmla="*/ 668655 h 670559"/>
                              <a:gd name="connsiteX55" fmla="*/ 335280 w 670559"/>
                              <a:gd name="connsiteY55" fmla="*/ 670560 h 670559"/>
                              <a:gd name="connsiteX56" fmla="*/ 293370 w 670559"/>
                              <a:gd name="connsiteY56" fmla="*/ 640080 h 670559"/>
                              <a:gd name="connsiteX57" fmla="*/ 377190 w 670559"/>
                              <a:gd name="connsiteY57" fmla="*/ 640080 h 670559"/>
                              <a:gd name="connsiteX58" fmla="*/ 377190 w 670559"/>
                              <a:gd name="connsiteY58" fmla="*/ 550545 h 670559"/>
                              <a:gd name="connsiteX59" fmla="*/ 387667 w 670559"/>
                              <a:gd name="connsiteY59" fmla="*/ 536258 h 670559"/>
                              <a:gd name="connsiteX60" fmla="*/ 441960 w 670559"/>
                              <a:gd name="connsiteY60" fmla="*/ 513397 h 670559"/>
                              <a:gd name="connsiteX61" fmla="*/ 459105 w 670559"/>
                              <a:gd name="connsiteY61" fmla="*/ 515303 h 670559"/>
                              <a:gd name="connsiteX62" fmla="*/ 522922 w 670559"/>
                              <a:gd name="connsiteY62" fmla="*/ 579120 h 670559"/>
                              <a:gd name="connsiteX63" fmla="*/ 553402 w 670559"/>
                              <a:gd name="connsiteY63" fmla="*/ 551497 h 670559"/>
                              <a:gd name="connsiteX64" fmla="*/ 581025 w 670559"/>
                              <a:gd name="connsiteY64" fmla="*/ 521017 h 670559"/>
                              <a:gd name="connsiteX65" fmla="*/ 517207 w 670559"/>
                              <a:gd name="connsiteY65" fmla="*/ 457200 h 670559"/>
                              <a:gd name="connsiteX66" fmla="*/ 515302 w 670559"/>
                              <a:gd name="connsiteY66" fmla="*/ 440055 h 670559"/>
                              <a:gd name="connsiteX67" fmla="*/ 538163 w 670559"/>
                              <a:gd name="connsiteY67" fmla="*/ 385762 h 670559"/>
                              <a:gd name="connsiteX68" fmla="*/ 552450 w 670559"/>
                              <a:gd name="connsiteY68" fmla="*/ 375285 h 670559"/>
                              <a:gd name="connsiteX69" fmla="*/ 641985 w 670559"/>
                              <a:gd name="connsiteY69" fmla="*/ 375285 h 670559"/>
                              <a:gd name="connsiteX70" fmla="*/ 643890 w 670559"/>
                              <a:gd name="connsiteY70" fmla="*/ 333375 h 670559"/>
                              <a:gd name="connsiteX71" fmla="*/ 641985 w 670559"/>
                              <a:gd name="connsiteY71" fmla="*/ 291465 h 670559"/>
                              <a:gd name="connsiteX72" fmla="*/ 552450 w 670559"/>
                              <a:gd name="connsiteY72" fmla="*/ 291465 h 670559"/>
                              <a:gd name="connsiteX73" fmla="*/ 538163 w 670559"/>
                              <a:gd name="connsiteY73" fmla="*/ 280987 h 670559"/>
                              <a:gd name="connsiteX74" fmla="*/ 515302 w 670559"/>
                              <a:gd name="connsiteY74" fmla="*/ 226695 h 670559"/>
                              <a:gd name="connsiteX75" fmla="*/ 517207 w 670559"/>
                              <a:gd name="connsiteY75" fmla="*/ 209550 h 670559"/>
                              <a:gd name="connsiteX76" fmla="*/ 581025 w 670559"/>
                              <a:gd name="connsiteY76" fmla="*/ 145733 h 670559"/>
                              <a:gd name="connsiteX77" fmla="*/ 553402 w 670559"/>
                              <a:gd name="connsiteY77" fmla="*/ 115253 h 670559"/>
                              <a:gd name="connsiteX78" fmla="*/ 522922 w 670559"/>
                              <a:gd name="connsiteY78" fmla="*/ 87630 h 670559"/>
                              <a:gd name="connsiteX79" fmla="*/ 459105 w 670559"/>
                              <a:gd name="connsiteY79" fmla="*/ 151447 h 670559"/>
                              <a:gd name="connsiteX80" fmla="*/ 441960 w 670559"/>
                              <a:gd name="connsiteY80" fmla="*/ 153353 h 670559"/>
                              <a:gd name="connsiteX81" fmla="*/ 387667 w 670559"/>
                              <a:gd name="connsiteY81" fmla="*/ 130492 h 670559"/>
                              <a:gd name="connsiteX82" fmla="*/ 377190 w 670559"/>
                              <a:gd name="connsiteY82" fmla="*/ 116205 h 670559"/>
                              <a:gd name="connsiteX83" fmla="*/ 377190 w 670559"/>
                              <a:gd name="connsiteY83" fmla="*/ 26670 h 670559"/>
                              <a:gd name="connsiteX84" fmla="*/ 293370 w 670559"/>
                              <a:gd name="connsiteY84" fmla="*/ 26670 h 670559"/>
                              <a:gd name="connsiteX85" fmla="*/ 293370 w 670559"/>
                              <a:gd name="connsiteY85" fmla="*/ 116205 h 670559"/>
                              <a:gd name="connsiteX86" fmla="*/ 282892 w 670559"/>
                              <a:gd name="connsiteY86" fmla="*/ 130492 h 670559"/>
                              <a:gd name="connsiteX87" fmla="*/ 228600 w 670559"/>
                              <a:gd name="connsiteY87" fmla="*/ 153353 h 670559"/>
                              <a:gd name="connsiteX88" fmla="*/ 211455 w 670559"/>
                              <a:gd name="connsiteY88" fmla="*/ 151447 h 670559"/>
                              <a:gd name="connsiteX89" fmla="*/ 147638 w 670559"/>
                              <a:gd name="connsiteY89" fmla="*/ 87630 h 670559"/>
                              <a:gd name="connsiteX90" fmla="*/ 117157 w 670559"/>
                              <a:gd name="connsiteY90" fmla="*/ 115253 h 670559"/>
                              <a:gd name="connsiteX91" fmla="*/ 89535 w 670559"/>
                              <a:gd name="connsiteY91" fmla="*/ 145733 h 670559"/>
                              <a:gd name="connsiteX92" fmla="*/ 153352 w 670559"/>
                              <a:gd name="connsiteY92" fmla="*/ 209550 h 670559"/>
                              <a:gd name="connsiteX93" fmla="*/ 155257 w 670559"/>
                              <a:gd name="connsiteY93" fmla="*/ 226695 h 670559"/>
                              <a:gd name="connsiteX94" fmla="*/ 132397 w 670559"/>
                              <a:gd name="connsiteY94" fmla="*/ 280987 h 670559"/>
                              <a:gd name="connsiteX95" fmla="*/ 118110 w 670559"/>
                              <a:gd name="connsiteY95" fmla="*/ 291465 h 670559"/>
                              <a:gd name="connsiteX96" fmla="*/ 28575 w 670559"/>
                              <a:gd name="connsiteY96" fmla="*/ 291465 h 670559"/>
                              <a:gd name="connsiteX97" fmla="*/ 26670 w 670559"/>
                              <a:gd name="connsiteY97" fmla="*/ 334328 h 670559"/>
                              <a:gd name="connsiteX98" fmla="*/ 28575 w 670559"/>
                              <a:gd name="connsiteY98" fmla="*/ 376237 h 670559"/>
                              <a:gd name="connsiteX99" fmla="*/ 118110 w 670559"/>
                              <a:gd name="connsiteY99" fmla="*/ 376237 h 670559"/>
                              <a:gd name="connsiteX100" fmla="*/ 132397 w 670559"/>
                              <a:gd name="connsiteY100" fmla="*/ 386715 h 670559"/>
                              <a:gd name="connsiteX101" fmla="*/ 155257 w 670559"/>
                              <a:gd name="connsiteY101" fmla="*/ 441008 h 670559"/>
                              <a:gd name="connsiteX102" fmla="*/ 153352 w 670559"/>
                              <a:gd name="connsiteY102" fmla="*/ 458153 h 670559"/>
                              <a:gd name="connsiteX103" fmla="*/ 89535 w 670559"/>
                              <a:gd name="connsiteY103" fmla="*/ 521970 h 670559"/>
                              <a:gd name="connsiteX104" fmla="*/ 117157 w 670559"/>
                              <a:gd name="connsiteY104" fmla="*/ 552450 h 670559"/>
                              <a:gd name="connsiteX105" fmla="*/ 147638 w 670559"/>
                              <a:gd name="connsiteY105" fmla="*/ 580072 h 670559"/>
                              <a:gd name="connsiteX106" fmla="*/ 211455 w 670559"/>
                              <a:gd name="connsiteY106" fmla="*/ 516255 h 670559"/>
                              <a:gd name="connsiteX107" fmla="*/ 228600 w 670559"/>
                              <a:gd name="connsiteY107" fmla="*/ 514350 h 670559"/>
                              <a:gd name="connsiteX108" fmla="*/ 282892 w 670559"/>
                              <a:gd name="connsiteY108" fmla="*/ 537210 h 670559"/>
                              <a:gd name="connsiteX109" fmla="*/ 293370 w 670559"/>
                              <a:gd name="connsiteY109" fmla="*/ 551497 h 670559"/>
                              <a:gd name="connsiteX110" fmla="*/ 293370 w 670559"/>
                              <a:gd name="connsiteY110" fmla="*/ 640080 h 6705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Lst>
                            <a:rect l="l" t="t" r="r" b="b"/>
                            <a:pathLst>
                              <a:path w="670559" h="670559">
                                <a:moveTo>
                                  <a:pt x="335280" y="670560"/>
                                </a:moveTo>
                                <a:cubicBezTo>
                                  <a:pt x="317182" y="670560"/>
                                  <a:pt x="297180" y="669608"/>
                                  <a:pt x="278130" y="667703"/>
                                </a:cubicBezTo>
                                <a:cubicBezTo>
                                  <a:pt x="270510" y="666750"/>
                                  <a:pt x="265747" y="661035"/>
                                  <a:pt x="265747" y="653415"/>
                                </a:cubicBezTo>
                                <a:lnTo>
                                  <a:pt x="265747" y="561975"/>
                                </a:lnTo>
                                <a:cubicBezTo>
                                  <a:pt x="251460" y="557212"/>
                                  <a:pt x="238125" y="551497"/>
                                  <a:pt x="224790" y="544830"/>
                                </a:cubicBezTo>
                                <a:lnTo>
                                  <a:pt x="160020" y="609600"/>
                                </a:lnTo>
                                <a:cubicBezTo>
                                  <a:pt x="155257" y="614362"/>
                                  <a:pt x="146685" y="615315"/>
                                  <a:pt x="140970" y="610553"/>
                                </a:cubicBezTo>
                                <a:cubicBezTo>
                                  <a:pt x="125730" y="598170"/>
                                  <a:pt x="111442" y="585787"/>
                                  <a:pt x="98107" y="572453"/>
                                </a:cubicBezTo>
                                <a:cubicBezTo>
                                  <a:pt x="84772" y="559117"/>
                                  <a:pt x="72390" y="544830"/>
                                  <a:pt x="60007" y="530542"/>
                                </a:cubicBezTo>
                                <a:cubicBezTo>
                                  <a:pt x="55245" y="524828"/>
                                  <a:pt x="56197" y="517208"/>
                                  <a:pt x="60960" y="511492"/>
                                </a:cubicBezTo>
                                <a:lnTo>
                                  <a:pt x="126682" y="445770"/>
                                </a:lnTo>
                                <a:cubicBezTo>
                                  <a:pt x="120015" y="432435"/>
                                  <a:pt x="114300" y="419100"/>
                                  <a:pt x="109538" y="404812"/>
                                </a:cubicBezTo>
                                <a:lnTo>
                                  <a:pt x="17145" y="404812"/>
                                </a:lnTo>
                                <a:cubicBezTo>
                                  <a:pt x="9525" y="404812"/>
                                  <a:pt x="3810" y="399097"/>
                                  <a:pt x="2857" y="392430"/>
                                </a:cubicBezTo>
                                <a:cubicBezTo>
                                  <a:pt x="952" y="372428"/>
                                  <a:pt x="0" y="353378"/>
                                  <a:pt x="0" y="335280"/>
                                </a:cubicBezTo>
                                <a:cubicBezTo>
                                  <a:pt x="0" y="317183"/>
                                  <a:pt x="952" y="297180"/>
                                  <a:pt x="2857" y="278130"/>
                                </a:cubicBezTo>
                                <a:cubicBezTo>
                                  <a:pt x="3810" y="270510"/>
                                  <a:pt x="9525" y="265747"/>
                                  <a:pt x="17145" y="265747"/>
                                </a:cubicBezTo>
                                <a:lnTo>
                                  <a:pt x="108585" y="265747"/>
                                </a:lnTo>
                                <a:cubicBezTo>
                                  <a:pt x="113347" y="251460"/>
                                  <a:pt x="119063" y="238125"/>
                                  <a:pt x="125730" y="224790"/>
                                </a:cubicBezTo>
                                <a:lnTo>
                                  <a:pt x="60960" y="160020"/>
                                </a:lnTo>
                                <a:cubicBezTo>
                                  <a:pt x="56197" y="155258"/>
                                  <a:pt x="55245" y="146685"/>
                                  <a:pt x="60007" y="140970"/>
                                </a:cubicBezTo>
                                <a:cubicBezTo>
                                  <a:pt x="72390" y="125730"/>
                                  <a:pt x="85725" y="112395"/>
                                  <a:pt x="98107" y="98108"/>
                                </a:cubicBezTo>
                                <a:cubicBezTo>
                                  <a:pt x="111442" y="84772"/>
                                  <a:pt x="125730" y="71437"/>
                                  <a:pt x="140017" y="60008"/>
                                </a:cubicBezTo>
                                <a:cubicBezTo>
                                  <a:pt x="145732" y="55245"/>
                                  <a:pt x="153352" y="56197"/>
                                  <a:pt x="159067" y="60960"/>
                                </a:cubicBezTo>
                                <a:lnTo>
                                  <a:pt x="224790" y="126683"/>
                                </a:lnTo>
                                <a:cubicBezTo>
                                  <a:pt x="238125" y="120015"/>
                                  <a:pt x="251460" y="114300"/>
                                  <a:pt x="265747" y="109537"/>
                                </a:cubicBezTo>
                                <a:lnTo>
                                  <a:pt x="265747" y="17145"/>
                                </a:lnTo>
                                <a:cubicBezTo>
                                  <a:pt x="265747" y="9525"/>
                                  <a:pt x="271463" y="3810"/>
                                  <a:pt x="278130" y="2858"/>
                                </a:cubicBezTo>
                                <a:cubicBezTo>
                                  <a:pt x="316230" y="-953"/>
                                  <a:pt x="354330" y="-953"/>
                                  <a:pt x="392430" y="2858"/>
                                </a:cubicBezTo>
                                <a:cubicBezTo>
                                  <a:pt x="400050" y="3810"/>
                                  <a:pt x="404813" y="9525"/>
                                  <a:pt x="404813" y="17145"/>
                                </a:cubicBezTo>
                                <a:lnTo>
                                  <a:pt x="404813" y="109537"/>
                                </a:lnTo>
                                <a:cubicBezTo>
                                  <a:pt x="419100" y="114300"/>
                                  <a:pt x="432435" y="120015"/>
                                  <a:pt x="445770" y="126683"/>
                                </a:cubicBezTo>
                                <a:lnTo>
                                  <a:pt x="510540" y="61912"/>
                                </a:lnTo>
                                <a:cubicBezTo>
                                  <a:pt x="515302" y="57150"/>
                                  <a:pt x="523875" y="56197"/>
                                  <a:pt x="529590" y="60960"/>
                                </a:cubicBezTo>
                                <a:cubicBezTo>
                                  <a:pt x="544830" y="73342"/>
                                  <a:pt x="558165" y="85725"/>
                                  <a:pt x="572452" y="99060"/>
                                </a:cubicBezTo>
                                <a:cubicBezTo>
                                  <a:pt x="586740" y="111442"/>
                                  <a:pt x="598170" y="126683"/>
                                  <a:pt x="610552" y="140970"/>
                                </a:cubicBezTo>
                                <a:cubicBezTo>
                                  <a:pt x="615315" y="146685"/>
                                  <a:pt x="614363" y="154305"/>
                                  <a:pt x="609600" y="160020"/>
                                </a:cubicBezTo>
                                <a:lnTo>
                                  <a:pt x="543877" y="225742"/>
                                </a:lnTo>
                                <a:cubicBezTo>
                                  <a:pt x="550545" y="239078"/>
                                  <a:pt x="556260" y="252412"/>
                                  <a:pt x="561022" y="266700"/>
                                </a:cubicBezTo>
                                <a:lnTo>
                                  <a:pt x="653415" y="266700"/>
                                </a:lnTo>
                                <a:cubicBezTo>
                                  <a:pt x="661035" y="266700"/>
                                  <a:pt x="666750" y="272415"/>
                                  <a:pt x="667702" y="279083"/>
                                </a:cubicBezTo>
                                <a:cubicBezTo>
                                  <a:pt x="669607" y="299085"/>
                                  <a:pt x="670560" y="318135"/>
                                  <a:pt x="670560" y="336233"/>
                                </a:cubicBezTo>
                                <a:cubicBezTo>
                                  <a:pt x="670560" y="354330"/>
                                  <a:pt x="669607" y="374333"/>
                                  <a:pt x="667702" y="393383"/>
                                </a:cubicBezTo>
                                <a:cubicBezTo>
                                  <a:pt x="666750" y="401003"/>
                                  <a:pt x="661035" y="405765"/>
                                  <a:pt x="653415" y="405765"/>
                                </a:cubicBezTo>
                                <a:lnTo>
                                  <a:pt x="561022" y="405765"/>
                                </a:lnTo>
                                <a:cubicBezTo>
                                  <a:pt x="556260" y="420053"/>
                                  <a:pt x="550545" y="433387"/>
                                  <a:pt x="543877" y="446722"/>
                                </a:cubicBezTo>
                                <a:lnTo>
                                  <a:pt x="608647" y="511492"/>
                                </a:lnTo>
                                <a:cubicBezTo>
                                  <a:pt x="613410" y="516255"/>
                                  <a:pt x="614363" y="524828"/>
                                  <a:pt x="609600" y="530542"/>
                                </a:cubicBezTo>
                                <a:cubicBezTo>
                                  <a:pt x="597217" y="545783"/>
                                  <a:pt x="584835" y="560070"/>
                                  <a:pt x="571500" y="573405"/>
                                </a:cubicBezTo>
                                <a:cubicBezTo>
                                  <a:pt x="558165" y="586740"/>
                                  <a:pt x="543877" y="600075"/>
                                  <a:pt x="529590" y="611505"/>
                                </a:cubicBezTo>
                                <a:cubicBezTo>
                                  <a:pt x="523875" y="616267"/>
                                  <a:pt x="516255" y="615315"/>
                                  <a:pt x="510540" y="610553"/>
                                </a:cubicBezTo>
                                <a:lnTo>
                                  <a:pt x="444817" y="544830"/>
                                </a:lnTo>
                                <a:cubicBezTo>
                                  <a:pt x="431482" y="551497"/>
                                  <a:pt x="418147" y="557212"/>
                                  <a:pt x="403860" y="561975"/>
                                </a:cubicBezTo>
                                <a:lnTo>
                                  <a:pt x="403860" y="654367"/>
                                </a:lnTo>
                                <a:cubicBezTo>
                                  <a:pt x="403860" y="661987"/>
                                  <a:pt x="398145" y="667703"/>
                                  <a:pt x="391477" y="668655"/>
                                </a:cubicBezTo>
                                <a:cubicBezTo>
                                  <a:pt x="372427" y="669608"/>
                                  <a:pt x="353377" y="670560"/>
                                  <a:pt x="335280" y="670560"/>
                                </a:cubicBezTo>
                                <a:close/>
                                <a:moveTo>
                                  <a:pt x="293370" y="640080"/>
                                </a:moveTo>
                                <a:cubicBezTo>
                                  <a:pt x="320992" y="641985"/>
                                  <a:pt x="349567" y="641985"/>
                                  <a:pt x="377190" y="640080"/>
                                </a:cubicBezTo>
                                <a:lnTo>
                                  <a:pt x="377190" y="550545"/>
                                </a:lnTo>
                                <a:cubicBezTo>
                                  <a:pt x="377190" y="543878"/>
                                  <a:pt x="381000" y="538162"/>
                                  <a:pt x="387667" y="536258"/>
                                </a:cubicBezTo>
                                <a:cubicBezTo>
                                  <a:pt x="406717" y="531495"/>
                                  <a:pt x="424815" y="523875"/>
                                  <a:pt x="441960" y="513397"/>
                                </a:cubicBezTo>
                                <a:cubicBezTo>
                                  <a:pt x="447675" y="510540"/>
                                  <a:pt x="454342" y="511492"/>
                                  <a:pt x="459105" y="515303"/>
                                </a:cubicBezTo>
                                <a:lnTo>
                                  <a:pt x="522922" y="579120"/>
                                </a:lnTo>
                                <a:cubicBezTo>
                                  <a:pt x="533400" y="569595"/>
                                  <a:pt x="543877" y="560070"/>
                                  <a:pt x="553402" y="551497"/>
                                </a:cubicBezTo>
                                <a:cubicBezTo>
                                  <a:pt x="562927" y="541972"/>
                                  <a:pt x="572452" y="531495"/>
                                  <a:pt x="581025" y="521017"/>
                                </a:cubicBezTo>
                                <a:lnTo>
                                  <a:pt x="517207" y="457200"/>
                                </a:lnTo>
                                <a:cubicBezTo>
                                  <a:pt x="512445" y="452437"/>
                                  <a:pt x="511492" y="445770"/>
                                  <a:pt x="515302" y="440055"/>
                                </a:cubicBezTo>
                                <a:cubicBezTo>
                                  <a:pt x="524827" y="422910"/>
                                  <a:pt x="532447" y="404812"/>
                                  <a:pt x="538163" y="385762"/>
                                </a:cubicBezTo>
                                <a:cubicBezTo>
                                  <a:pt x="540067" y="379095"/>
                                  <a:pt x="545782" y="375285"/>
                                  <a:pt x="552450" y="375285"/>
                                </a:cubicBezTo>
                                <a:lnTo>
                                  <a:pt x="641985" y="375285"/>
                                </a:lnTo>
                                <a:cubicBezTo>
                                  <a:pt x="643890" y="360997"/>
                                  <a:pt x="643890" y="347662"/>
                                  <a:pt x="643890" y="333375"/>
                                </a:cubicBezTo>
                                <a:cubicBezTo>
                                  <a:pt x="643890" y="319087"/>
                                  <a:pt x="643890" y="305753"/>
                                  <a:pt x="641985" y="291465"/>
                                </a:cubicBezTo>
                                <a:lnTo>
                                  <a:pt x="552450" y="291465"/>
                                </a:lnTo>
                                <a:cubicBezTo>
                                  <a:pt x="545782" y="291465"/>
                                  <a:pt x="540067" y="287655"/>
                                  <a:pt x="538163" y="280987"/>
                                </a:cubicBezTo>
                                <a:cubicBezTo>
                                  <a:pt x="533400" y="261937"/>
                                  <a:pt x="525780" y="243840"/>
                                  <a:pt x="515302" y="226695"/>
                                </a:cubicBezTo>
                                <a:cubicBezTo>
                                  <a:pt x="512445" y="220980"/>
                                  <a:pt x="513397" y="214312"/>
                                  <a:pt x="517207" y="209550"/>
                                </a:cubicBezTo>
                                <a:lnTo>
                                  <a:pt x="581025" y="145733"/>
                                </a:lnTo>
                                <a:cubicBezTo>
                                  <a:pt x="571500" y="135255"/>
                                  <a:pt x="561975" y="124778"/>
                                  <a:pt x="553402" y="115253"/>
                                </a:cubicBezTo>
                                <a:cubicBezTo>
                                  <a:pt x="543877" y="105728"/>
                                  <a:pt x="533400" y="96203"/>
                                  <a:pt x="522922" y="87630"/>
                                </a:cubicBezTo>
                                <a:lnTo>
                                  <a:pt x="459105" y="151447"/>
                                </a:lnTo>
                                <a:cubicBezTo>
                                  <a:pt x="454342" y="156210"/>
                                  <a:pt x="447675" y="157162"/>
                                  <a:pt x="441960" y="153353"/>
                                </a:cubicBezTo>
                                <a:cubicBezTo>
                                  <a:pt x="424815" y="143828"/>
                                  <a:pt x="406717" y="136208"/>
                                  <a:pt x="387667" y="130492"/>
                                </a:cubicBezTo>
                                <a:cubicBezTo>
                                  <a:pt x="381000" y="128587"/>
                                  <a:pt x="377190" y="122872"/>
                                  <a:pt x="377190" y="116205"/>
                                </a:cubicBezTo>
                                <a:lnTo>
                                  <a:pt x="377190" y="26670"/>
                                </a:lnTo>
                                <a:cubicBezTo>
                                  <a:pt x="349567" y="24765"/>
                                  <a:pt x="320992" y="24765"/>
                                  <a:pt x="293370" y="26670"/>
                                </a:cubicBezTo>
                                <a:lnTo>
                                  <a:pt x="293370" y="116205"/>
                                </a:lnTo>
                                <a:cubicBezTo>
                                  <a:pt x="293370" y="122872"/>
                                  <a:pt x="289560" y="128587"/>
                                  <a:pt x="282892" y="130492"/>
                                </a:cubicBezTo>
                                <a:cubicBezTo>
                                  <a:pt x="263842" y="135255"/>
                                  <a:pt x="245745" y="142875"/>
                                  <a:pt x="228600" y="153353"/>
                                </a:cubicBezTo>
                                <a:cubicBezTo>
                                  <a:pt x="222885" y="156210"/>
                                  <a:pt x="216217" y="155258"/>
                                  <a:pt x="211455" y="151447"/>
                                </a:cubicBezTo>
                                <a:lnTo>
                                  <a:pt x="147638" y="87630"/>
                                </a:lnTo>
                                <a:cubicBezTo>
                                  <a:pt x="137160" y="97155"/>
                                  <a:pt x="126682" y="106680"/>
                                  <a:pt x="117157" y="115253"/>
                                </a:cubicBezTo>
                                <a:cubicBezTo>
                                  <a:pt x="107632" y="124778"/>
                                  <a:pt x="98107" y="135255"/>
                                  <a:pt x="89535" y="145733"/>
                                </a:cubicBezTo>
                                <a:lnTo>
                                  <a:pt x="153352" y="209550"/>
                                </a:lnTo>
                                <a:cubicBezTo>
                                  <a:pt x="158115" y="214312"/>
                                  <a:pt x="159067" y="220980"/>
                                  <a:pt x="155257" y="226695"/>
                                </a:cubicBezTo>
                                <a:cubicBezTo>
                                  <a:pt x="145732" y="243840"/>
                                  <a:pt x="138113" y="261937"/>
                                  <a:pt x="132397" y="280987"/>
                                </a:cubicBezTo>
                                <a:cubicBezTo>
                                  <a:pt x="130492" y="287655"/>
                                  <a:pt x="124777" y="291465"/>
                                  <a:pt x="118110" y="291465"/>
                                </a:cubicBezTo>
                                <a:lnTo>
                                  <a:pt x="28575" y="291465"/>
                                </a:lnTo>
                                <a:cubicBezTo>
                                  <a:pt x="26670" y="305753"/>
                                  <a:pt x="26670" y="320040"/>
                                  <a:pt x="26670" y="334328"/>
                                </a:cubicBezTo>
                                <a:cubicBezTo>
                                  <a:pt x="26670" y="348615"/>
                                  <a:pt x="26670" y="361950"/>
                                  <a:pt x="28575" y="376237"/>
                                </a:cubicBezTo>
                                <a:lnTo>
                                  <a:pt x="118110" y="376237"/>
                                </a:lnTo>
                                <a:cubicBezTo>
                                  <a:pt x="124777" y="376237"/>
                                  <a:pt x="130492" y="380047"/>
                                  <a:pt x="132397" y="386715"/>
                                </a:cubicBezTo>
                                <a:cubicBezTo>
                                  <a:pt x="137160" y="405765"/>
                                  <a:pt x="144780" y="423862"/>
                                  <a:pt x="155257" y="441008"/>
                                </a:cubicBezTo>
                                <a:cubicBezTo>
                                  <a:pt x="158115" y="446722"/>
                                  <a:pt x="157163" y="453390"/>
                                  <a:pt x="153352" y="458153"/>
                                </a:cubicBezTo>
                                <a:lnTo>
                                  <a:pt x="89535" y="521970"/>
                                </a:lnTo>
                                <a:cubicBezTo>
                                  <a:pt x="99060" y="532447"/>
                                  <a:pt x="108585" y="542925"/>
                                  <a:pt x="117157" y="552450"/>
                                </a:cubicBezTo>
                                <a:cubicBezTo>
                                  <a:pt x="126682" y="561975"/>
                                  <a:pt x="137160" y="571500"/>
                                  <a:pt x="147638" y="580072"/>
                                </a:cubicBezTo>
                                <a:lnTo>
                                  <a:pt x="211455" y="516255"/>
                                </a:lnTo>
                                <a:cubicBezTo>
                                  <a:pt x="216217" y="511492"/>
                                  <a:pt x="222885" y="510540"/>
                                  <a:pt x="228600" y="514350"/>
                                </a:cubicBezTo>
                                <a:cubicBezTo>
                                  <a:pt x="245745" y="523875"/>
                                  <a:pt x="263842" y="531495"/>
                                  <a:pt x="282892" y="537210"/>
                                </a:cubicBezTo>
                                <a:cubicBezTo>
                                  <a:pt x="289560" y="539115"/>
                                  <a:pt x="293370" y="544830"/>
                                  <a:pt x="293370" y="551497"/>
                                </a:cubicBezTo>
                                <a:lnTo>
                                  <a:pt x="293370" y="64008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99898612" name="Freeform 564481201">
                          <a:extLst>
                            <a:ext uri="{FF2B5EF4-FFF2-40B4-BE49-F238E27FC236}">
                              <a16:creationId xmlns:a16="http://schemas.microsoft.com/office/drawing/2014/main" id="{897386D3-C36D-8643-DE9C-593D743C4D61}"/>
                            </a:ext>
                          </a:extLst>
                        </wps:cNvPr>
                        <wps:cNvSpPr/>
                        <wps:spPr>
                          <a:xfrm>
                            <a:off x="139064" y="130492"/>
                            <a:ext cx="628650" cy="631507"/>
                          </a:xfrm>
                          <a:custGeom>
                            <a:avLst/>
                            <a:gdLst>
                              <a:gd name="connsiteX0" fmla="*/ 628650 w 628650"/>
                              <a:gd name="connsiteY0" fmla="*/ 434340 h 631507"/>
                              <a:gd name="connsiteX1" fmla="*/ 578168 w 628650"/>
                              <a:gd name="connsiteY1" fmla="*/ 574357 h 631507"/>
                              <a:gd name="connsiteX2" fmla="*/ 449580 w 628650"/>
                              <a:gd name="connsiteY2" fmla="*/ 631507 h 631507"/>
                              <a:gd name="connsiteX3" fmla="*/ 37148 w 628650"/>
                              <a:gd name="connsiteY3" fmla="*/ 631507 h 631507"/>
                              <a:gd name="connsiteX4" fmla="*/ 37148 w 628650"/>
                              <a:gd name="connsiteY4" fmla="*/ 518160 h 631507"/>
                              <a:gd name="connsiteX5" fmla="*/ 376238 w 628650"/>
                              <a:gd name="connsiteY5" fmla="*/ 518160 h 631507"/>
                              <a:gd name="connsiteX6" fmla="*/ 433388 w 628650"/>
                              <a:gd name="connsiteY6" fmla="*/ 501015 h 631507"/>
                              <a:gd name="connsiteX7" fmla="*/ 460058 w 628650"/>
                              <a:gd name="connsiteY7" fmla="*/ 446722 h 631507"/>
                              <a:gd name="connsiteX8" fmla="*/ 355283 w 628650"/>
                              <a:gd name="connsiteY8" fmla="*/ 365760 h 631507"/>
                              <a:gd name="connsiteX9" fmla="*/ 184785 w 628650"/>
                              <a:gd name="connsiteY9" fmla="*/ 365760 h 631507"/>
                              <a:gd name="connsiteX10" fmla="*/ 55245 w 628650"/>
                              <a:gd name="connsiteY10" fmla="*/ 316230 h 631507"/>
                              <a:gd name="connsiteX11" fmla="*/ 0 w 628650"/>
                              <a:gd name="connsiteY11" fmla="*/ 189547 h 631507"/>
                              <a:gd name="connsiteX12" fmla="*/ 54293 w 628650"/>
                              <a:gd name="connsiteY12" fmla="*/ 52388 h 631507"/>
                              <a:gd name="connsiteX13" fmla="*/ 198120 w 628650"/>
                              <a:gd name="connsiteY13" fmla="*/ 0 h 631507"/>
                              <a:gd name="connsiteX14" fmla="*/ 591503 w 628650"/>
                              <a:gd name="connsiteY14" fmla="*/ 0 h 631507"/>
                              <a:gd name="connsiteX15" fmla="*/ 591503 w 628650"/>
                              <a:gd name="connsiteY15" fmla="*/ 108585 h 631507"/>
                              <a:gd name="connsiteX16" fmla="*/ 243840 w 628650"/>
                              <a:gd name="connsiteY16" fmla="*/ 108585 h 631507"/>
                              <a:gd name="connsiteX17" fmla="*/ 197168 w 628650"/>
                              <a:gd name="connsiteY17" fmla="*/ 129540 h 631507"/>
                              <a:gd name="connsiteX18" fmla="*/ 173355 w 628650"/>
                              <a:gd name="connsiteY18" fmla="*/ 179070 h 631507"/>
                              <a:gd name="connsiteX19" fmla="*/ 196215 w 628650"/>
                              <a:gd name="connsiteY19" fmla="*/ 233363 h 631507"/>
                              <a:gd name="connsiteX20" fmla="*/ 251460 w 628650"/>
                              <a:gd name="connsiteY20" fmla="*/ 255270 h 631507"/>
                              <a:gd name="connsiteX21" fmla="*/ 440055 w 628650"/>
                              <a:gd name="connsiteY21" fmla="*/ 255270 h 631507"/>
                              <a:gd name="connsiteX22" fmla="*/ 578168 w 628650"/>
                              <a:gd name="connsiteY22" fmla="*/ 304800 h 631507"/>
                              <a:gd name="connsiteX23" fmla="*/ 628650 w 628650"/>
                              <a:gd name="connsiteY23" fmla="*/ 434340 h 6315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628650" h="631507">
                                <a:moveTo>
                                  <a:pt x="628650" y="434340"/>
                                </a:moveTo>
                                <a:cubicBezTo>
                                  <a:pt x="628650" y="489585"/>
                                  <a:pt x="611505" y="536257"/>
                                  <a:pt x="578168" y="574357"/>
                                </a:cubicBezTo>
                                <a:cubicBezTo>
                                  <a:pt x="543878" y="612457"/>
                                  <a:pt x="501015" y="631507"/>
                                  <a:pt x="449580" y="631507"/>
                                </a:cubicBezTo>
                                <a:lnTo>
                                  <a:pt x="37148" y="631507"/>
                                </a:lnTo>
                                <a:lnTo>
                                  <a:pt x="37148" y="518160"/>
                                </a:lnTo>
                                <a:lnTo>
                                  <a:pt x="376238" y="518160"/>
                                </a:lnTo>
                                <a:cubicBezTo>
                                  <a:pt x="399098" y="518160"/>
                                  <a:pt x="418148" y="512445"/>
                                  <a:pt x="433388" y="501015"/>
                                </a:cubicBezTo>
                                <a:cubicBezTo>
                                  <a:pt x="451485" y="487680"/>
                                  <a:pt x="460058" y="469582"/>
                                  <a:pt x="460058" y="446722"/>
                                </a:cubicBezTo>
                                <a:cubicBezTo>
                                  <a:pt x="460058" y="392430"/>
                                  <a:pt x="424815" y="365760"/>
                                  <a:pt x="355283" y="365760"/>
                                </a:cubicBezTo>
                                <a:lnTo>
                                  <a:pt x="184785" y="365760"/>
                                </a:lnTo>
                                <a:cubicBezTo>
                                  <a:pt x="135255" y="365760"/>
                                  <a:pt x="92393" y="349567"/>
                                  <a:pt x="55245" y="316230"/>
                                </a:cubicBezTo>
                                <a:cubicBezTo>
                                  <a:pt x="18098" y="282892"/>
                                  <a:pt x="0" y="240982"/>
                                  <a:pt x="0" y="189547"/>
                                </a:cubicBezTo>
                                <a:cubicBezTo>
                                  <a:pt x="0" y="133350"/>
                                  <a:pt x="18098" y="86677"/>
                                  <a:pt x="54293" y="52388"/>
                                </a:cubicBezTo>
                                <a:cubicBezTo>
                                  <a:pt x="90488" y="17145"/>
                                  <a:pt x="138113" y="0"/>
                                  <a:pt x="198120" y="0"/>
                                </a:cubicBezTo>
                                <a:lnTo>
                                  <a:pt x="591503" y="0"/>
                                </a:lnTo>
                                <a:lnTo>
                                  <a:pt x="591503" y="108585"/>
                                </a:lnTo>
                                <a:lnTo>
                                  <a:pt x="243840" y="108585"/>
                                </a:lnTo>
                                <a:cubicBezTo>
                                  <a:pt x="228600" y="108585"/>
                                  <a:pt x="212408" y="115252"/>
                                  <a:pt x="197168" y="129540"/>
                                </a:cubicBezTo>
                                <a:cubicBezTo>
                                  <a:pt x="180975" y="143827"/>
                                  <a:pt x="173355" y="160020"/>
                                  <a:pt x="173355" y="179070"/>
                                </a:cubicBezTo>
                                <a:cubicBezTo>
                                  <a:pt x="173355" y="200977"/>
                                  <a:pt x="180975" y="219075"/>
                                  <a:pt x="196215" y="233363"/>
                                </a:cubicBezTo>
                                <a:cubicBezTo>
                                  <a:pt x="211455" y="247650"/>
                                  <a:pt x="229552" y="255270"/>
                                  <a:pt x="251460" y="255270"/>
                                </a:cubicBezTo>
                                <a:lnTo>
                                  <a:pt x="440055" y="255270"/>
                                </a:lnTo>
                                <a:cubicBezTo>
                                  <a:pt x="499110" y="255270"/>
                                  <a:pt x="544830" y="271463"/>
                                  <a:pt x="578168" y="304800"/>
                                </a:cubicBezTo>
                                <a:cubicBezTo>
                                  <a:pt x="611505" y="336232"/>
                                  <a:pt x="628650" y="380047"/>
                                  <a:pt x="628650" y="434340"/>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4008547" name="Freeform 1881211653">
                          <a:extLst>
                            <a:ext uri="{FF2B5EF4-FFF2-40B4-BE49-F238E27FC236}">
                              <a16:creationId xmlns:a16="http://schemas.microsoft.com/office/drawing/2014/main" id="{BF0A2B05-FDB3-82A7-6AF9-B0A12A1938D7}"/>
                            </a:ext>
                          </a:extLst>
                        </wps:cNvPr>
                        <wps:cNvSpPr/>
                        <wps:spPr>
                          <a:xfrm>
                            <a:off x="816292" y="119062"/>
                            <a:ext cx="641032" cy="655319"/>
                          </a:xfrm>
                          <a:custGeom>
                            <a:avLst/>
                            <a:gdLst>
                              <a:gd name="connsiteX0" fmla="*/ 641033 w 641032"/>
                              <a:gd name="connsiteY0" fmla="*/ 325755 h 655319"/>
                              <a:gd name="connsiteX1" fmla="*/ 546735 w 641032"/>
                              <a:gd name="connsiteY1" fmla="*/ 590550 h 655319"/>
                              <a:gd name="connsiteX2" fmla="*/ 323850 w 641032"/>
                              <a:gd name="connsiteY2" fmla="*/ 655320 h 655319"/>
                              <a:gd name="connsiteX3" fmla="*/ 84773 w 641032"/>
                              <a:gd name="connsiteY3" fmla="*/ 581025 h 655319"/>
                              <a:gd name="connsiteX4" fmla="*/ 0 w 641032"/>
                              <a:gd name="connsiteY4" fmla="*/ 319088 h 655319"/>
                              <a:gd name="connsiteX5" fmla="*/ 75248 w 641032"/>
                              <a:gd name="connsiteY5" fmla="*/ 89535 h 655319"/>
                              <a:gd name="connsiteX6" fmla="*/ 320992 w 641032"/>
                              <a:gd name="connsiteY6" fmla="*/ 0 h 655319"/>
                              <a:gd name="connsiteX7" fmla="*/ 575310 w 641032"/>
                              <a:gd name="connsiteY7" fmla="*/ 85725 h 655319"/>
                              <a:gd name="connsiteX8" fmla="*/ 641033 w 641032"/>
                              <a:gd name="connsiteY8" fmla="*/ 325755 h 655319"/>
                              <a:gd name="connsiteX9" fmla="*/ 493395 w 641032"/>
                              <a:gd name="connsiteY9" fmla="*/ 321945 h 655319"/>
                              <a:gd name="connsiteX10" fmla="*/ 452438 w 641032"/>
                              <a:gd name="connsiteY10" fmla="*/ 173355 h 655319"/>
                              <a:gd name="connsiteX11" fmla="*/ 317183 w 641032"/>
                              <a:gd name="connsiteY11" fmla="*/ 111443 h 655319"/>
                              <a:gd name="connsiteX12" fmla="*/ 183833 w 641032"/>
                              <a:gd name="connsiteY12" fmla="*/ 177165 h 655319"/>
                              <a:gd name="connsiteX13" fmla="*/ 146685 w 641032"/>
                              <a:gd name="connsiteY13" fmla="*/ 320993 h 655319"/>
                              <a:gd name="connsiteX14" fmla="*/ 176213 w 641032"/>
                              <a:gd name="connsiteY14" fmla="*/ 472440 h 655319"/>
                              <a:gd name="connsiteX15" fmla="*/ 330517 w 641032"/>
                              <a:gd name="connsiteY15" fmla="*/ 540068 h 655319"/>
                              <a:gd name="connsiteX16" fmla="*/ 463867 w 641032"/>
                              <a:gd name="connsiteY16" fmla="*/ 474345 h 655319"/>
                              <a:gd name="connsiteX17" fmla="*/ 493395 w 641032"/>
                              <a:gd name="connsiteY17" fmla="*/ 321945 h 6553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41032" h="655319">
                                <a:moveTo>
                                  <a:pt x="641033" y="325755"/>
                                </a:moveTo>
                                <a:cubicBezTo>
                                  <a:pt x="641033" y="448627"/>
                                  <a:pt x="609600" y="537210"/>
                                  <a:pt x="546735" y="590550"/>
                                </a:cubicBezTo>
                                <a:cubicBezTo>
                                  <a:pt x="495300" y="633413"/>
                                  <a:pt x="421005" y="655320"/>
                                  <a:pt x="323850" y="655320"/>
                                </a:cubicBezTo>
                                <a:cubicBezTo>
                                  <a:pt x="216217" y="655320"/>
                                  <a:pt x="136208" y="630555"/>
                                  <a:pt x="84773" y="581025"/>
                                </a:cubicBezTo>
                                <a:cubicBezTo>
                                  <a:pt x="28575" y="526732"/>
                                  <a:pt x="0" y="439102"/>
                                  <a:pt x="0" y="319088"/>
                                </a:cubicBezTo>
                                <a:cubicBezTo>
                                  <a:pt x="0" y="220980"/>
                                  <a:pt x="24765" y="143827"/>
                                  <a:pt x="75248" y="89535"/>
                                </a:cubicBezTo>
                                <a:cubicBezTo>
                                  <a:pt x="130492" y="29527"/>
                                  <a:pt x="212408" y="0"/>
                                  <a:pt x="320992" y="0"/>
                                </a:cubicBezTo>
                                <a:cubicBezTo>
                                  <a:pt x="441008" y="0"/>
                                  <a:pt x="525780" y="28575"/>
                                  <a:pt x="575310" y="85725"/>
                                </a:cubicBezTo>
                                <a:cubicBezTo>
                                  <a:pt x="620078" y="135255"/>
                                  <a:pt x="641033" y="215265"/>
                                  <a:pt x="641033" y="325755"/>
                                </a:cubicBezTo>
                                <a:close/>
                                <a:moveTo>
                                  <a:pt x="493395" y="321945"/>
                                </a:moveTo>
                                <a:cubicBezTo>
                                  <a:pt x="493395" y="260032"/>
                                  <a:pt x="480060" y="210502"/>
                                  <a:pt x="452438" y="173355"/>
                                </a:cubicBezTo>
                                <a:cubicBezTo>
                                  <a:pt x="421958" y="132397"/>
                                  <a:pt x="377190" y="111443"/>
                                  <a:pt x="317183" y="111443"/>
                                </a:cubicBezTo>
                                <a:cubicBezTo>
                                  <a:pt x="258128" y="111443"/>
                                  <a:pt x="214313" y="133350"/>
                                  <a:pt x="183833" y="177165"/>
                                </a:cubicBezTo>
                                <a:cubicBezTo>
                                  <a:pt x="159067" y="214313"/>
                                  <a:pt x="146685" y="261938"/>
                                  <a:pt x="146685" y="320993"/>
                                </a:cubicBezTo>
                                <a:cubicBezTo>
                                  <a:pt x="146685" y="389572"/>
                                  <a:pt x="156210" y="440055"/>
                                  <a:pt x="176213" y="472440"/>
                                </a:cubicBezTo>
                                <a:cubicBezTo>
                                  <a:pt x="203835" y="518160"/>
                                  <a:pt x="255270" y="540068"/>
                                  <a:pt x="330517" y="540068"/>
                                </a:cubicBezTo>
                                <a:cubicBezTo>
                                  <a:pt x="393383" y="540068"/>
                                  <a:pt x="438150" y="518160"/>
                                  <a:pt x="463867" y="474345"/>
                                </a:cubicBezTo>
                                <a:cubicBezTo>
                                  <a:pt x="482917" y="440055"/>
                                  <a:pt x="493395" y="389572"/>
                                  <a:pt x="493395" y="321945"/>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1126530" name="Freeform 868006078">
                          <a:extLst>
                            <a:ext uri="{FF2B5EF4-FFF2-40B4-BE49-F238E27FC236}">
                              <a16:creationId xmlns:a16="http://schemas.microsoft.com/office/drawing/2014/main" id="{85A5D8DE-D54C-6CB2-31DF-86018F2612C1}"/>
                            </a:ext>
                          </a:extLst>
                        </wps:cNvPr>
                        <wps:cNvSpPr/>
                        <wps:spPr>
                          <a:xfrm>
                            <a:off x="1524000" y="128587"/>
                            <a:ext cx="592455" cy="632459"/>
                          </a:xfrm>
                          <a:custGeom>
                            <a:avLst/>
                            <a:gdLst>
                              <a:gd name="connsiteX0" fmla="*/ 592455 w 592455"/>
                              <a:gd name="connsiteY0" fmla="*/ 209550 h 632459"/>
                              <a:gd name="connsiteX1" fmla="*/ 532447 w 592455"/>
                              <a:gd name="connsiteY1" fmla="*/ 352425 h 632459"/>
                              <a:gd name="connsiteX2" fmla="*/ 390525 w 592455"/>
                              <a:gd name="connsiteY2" fmla="*/ 411480 h 632459"/>
                              <a:gd name="connsiteX3" fmla="*/ 142875 w 592455"/>
                              <a:gd name="connsiteY3" fmla="*/ 411480 h 632459"/>
                              <a:gd name="connsiteX4" fmla="*/ 142875 w 592455"/>
                              <a:gd name="connsiteY4" fmla="*/ 632460 h 632459"/>
                              <a:gd name="connsiteX5" fmla="*/ 0 w 592455"/>
                              <a:gd name="connsiteY5" fmla="*/ 632460 h 632459"/>
                              <a:gd name="connsiteX6" fmla="*/ 0 w 592455"/>
                              <a:gd name="connsiteY6" fmla="*/ 0 h 632459"/>
                              <a:gd name="connsiteX7" fmla="*/ 398145 w 592455"/>
                              <a:gd name="connsiteY7" fmla="*/ 0 h 632459"/>
                              <a:gd name="connsiteX8" fmla="*/ 545782 w 592455"/>
                              <a:gd name="connsiteY8" fmla="*/ 69532 h 632459"/>
                              <a:gd name="connsiteX9" fmla="*/ 592455 w 592455"/>
                              <a:gd name="connsiteY9" fmla="*/ 209550 h 632459"/>
                              <a:gd name="connsiteX10" fmla="*/ 430530 w 592455"/>
                              <a:gd name="connsiteY10" fmla="*/ 201930 h 632459"/>
                              <a:gd name="connsiteX11" fmla="*/ 400050 w 592455"/>
                              <a:gd name="connsiteY11" fmla="*/ 134302 h 632459"/>
                              <a:gd name="connsiteX12" fmla="*/ 329565 w 592455"/>
                              <a:gd name="connsiteY12" fmla="*/ 107632 h 632459"/>
                              <a:gd name="connsiteX13" fmla="*/ 142875 w 592455"/>
                              <a:gd name="connsiteY13" fmla="*/ 107632 h 632459"/>
                              <a:gd name="connsiteX14" fmla="*/ 142875 w 592455"/>
                              <a:gd name="connsiteY14" fmla="*/ 302895 h 632459"/>
                              <a:gd name="connsiteX15" fmla="*/ 332422 w 592455"/>
                              <a:gd name="connsiteY15" fmla="*/ 302895 h 632459"/>
                              <a:gd name="connsiteX16" fmla="*/ 401003 w 592455"/>
                              <a:gd name="connsiteY16" fmla="*/ 274320 h 632459"/>
                              <a:gd name="connsiteX17" fmla="*/ 430530 w 592455"/>
                              <a:gd name="connsiteY17" fmla="*/ 201930 h 6324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592455" h="632459">
                                <a:moveTo>
                                  <a:pt x="592455" y="209550"/>
                                </a:moveTo>
                                <a:cubicBezTo>
                                  <a:pt x="592455" y="265747"/>
                                  <a:pt x="572453" y="313372"/>
                                  <a:pt x="532447" y="352425"/>
                                </a:cubicBezTo>
                                <a:cubicBezTo>
                                  <a:pt x="492443" y="391477"/>
                                  <a:pt x="445770" y="411480"/>
                                  <a:pt x="390525" y="411480"/>
                                </a:cubicBezTo>
                                <a:lnTo>
                                  <a:pt x="142875" y="411480"/>
                                </a:lnTo>
                                <a:lnTo>
                                  <a:pt x="142875" y="632460"/>
                                </a:lnTo>
                                <a:lnTo>
                                  <a:pt x="0" y="632460"/>
                                </a:lnTo>
                                <a:lnTo>
                                  <a:pt x="0" y="0"/>
                                </a:lnTo>
                                <a:lnTo>
                                  <a:pt x="398145" y="0"/>
                                </a:lnTo>
                                <a:cubicBezTo>
                                  <a:pt x="460057" y="0"/>
                                  <a:pt x="509588" y="22860"/>
                                  <a:pt x="545782" y="69532"/>
                                </a:cubicBezTo>
                                <a:cubicBezTo>
                                  <a:pt x="576263" y="110490"/>
                                  <a:pt x="592455" y="157163"/>
                                  <a:pt x="592455" y="209550"/>
                                </a:cubicBezTo>
                                <a:close/>
                                <a:moveTo>
                                  <a:pt x="430530" y="201930"/>
                                </a:moveTo>
                                <a:cubicBezTo>
                                  <a:pt x="430530" y="175260"/>
                                  <a:pt x="420053" y="152400"/>
                                  <a:pt x="400050" y="134302"/>
                                </a:cubicBezTo>
                                <a:cubicBezTo>
                                  <a:pt x="379095" y="116205"/>
                                  <a:pt x="356235" y="107632"/>
                                  <a:pt x="329565" y="107632"/>
                                </a:cubicBezTo>
                                <a:lnTo>
                                  <a:pt x="142875" y="107632"/>
                                </a:lnTo>
                                <a:lnTo>
                                  <a:pt x="142875" y="302895"/>
                                </a:lnTo>
                                <a:lnTo>
                                  <a:pt x="332422" y="302895"/>
                                </a:lnTo>
                                <a:cubicBezTo>
                                  <a:pt x="360045" y="302895"/>
                                  <a:pt x="382905" y="293370"/>
                                  <a:pt x="401003" y="274320"/>
                                </a:cubicBezTo>
                                <a:cubicBezTo>
                                  <a:pt x="421005" y="254318"/>
                                  <a:pt x="430530" y="230505"/>
                                  <a:pt x="430530" y="201930"/>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51A054" id="Group 11" o:spid="_x0000_s1026" style="position:absolute;margin-left:317.25pt;margin-top:1.55pt;width:237.15pt;height:68.5pt;z-index:251662336;mso-position-horizontal-relative:margin;mso-width-relative:margin;mso-height-relative:margin" coordsize="30118,8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">
                <v:shape id="Freeform 850825038" o:spid="_x0000_s1027" style="position:absolute;width:30118;height:8705;visibility:visible;mso-wrap-style:square;v-text-anchor:middle" coordsize="3011805,870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" path="m591503,952r-393383,c139065,952,91440,18097,54293,53340,18098,88582,,134302,,190500l,870585r198120,l3011805,870585r,-680085l3011805,,591503,r,952xe" fillcolor="#8497b0" stroked="f">
                  <v:stroke joinstyle="miter"/>
                  <v:path arrowok="t" o:connecttype="custom" o:connectlocs="591503,952;198120,952;54293,53340;0,190500;0,870585;198120,870585;3011805,870585;3011805,190500;3011805,0;591503,0" o:connectangles="0,0,0,0,0,0,0,0,0,0"/>
                </v:shape>
                <v:shape id="Freeform 1115635274" o:spid="_x0000_s1028" style="position:absolute;left:22926;top:4057;width:5868;height:3791;visibility:visible;mso-wrap-style:square;v-text-anchor:middle" coordsize="586739,379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" path="m491490,283845v14287,-14288,25717,-27622,38100,-41910l457200,169545v10477,-18097,19050,-37147,23813,-57150l583882,112395v1906,-18097,2858,-37147,2858,-56197c586740,37148,585788,18098,583882,l483870,v,134303,-107632,242888,-241935,243840c177165,243840,115252,218123,69532,172403r,l,241935v11430,14288,23813,27622,38100,41910c51435,298132,65722,309563,80010,321945r72390,-72390c170497,260032,189547,267653,209550,273368r,102870c227647,378143,246697,379095,265747,379095v19050,,38100,-952,56198,-2857l321945,273368v20002,-5715,40005,-13336,58102,-23813l452438,322898v11429,-13335,24764,-25718,39052,-39053xe" stroked="f">
                  <v:fill opacity="16448f"/>
                  <v:stroke joinstyle="miter"/>
                  <v:path arrowok="t" o:connecttype="custom" o:connectlocs="491490,283845;529590,241935;457200,169545;481013,112395;583882,112395;586740,56198;583882,0;483870,0;241935,243840;69532,172403;69532,172403;0,241935;38100,283845;80010,321945;152400,249555;209550,273368;209550,376238;265747,379095;321945,376238;321945,273368;380047,249555;452438,322898;491490,283845" o:connectangles="0,0,0,0,0,0,0,0,0,0,0,0,0,0,0,0,0,0,0,0,0,0,0"/>
                </v:shape>
                <v:shape id="Freeform 221952732" o:spid="_x0000_s1029" style="position:absolute;left:24441;top:3495;width:2248;height:2248;visibility:visible;mso-wrap-style:square;v-text-anchor:middle" coordsize="224790,224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" path="m112395,224790c50482,224790,,174307,,112395,,50482,50482,,112395,v61912,,112395,50482,112395,112395c224790,174307,174307,224790,112395,224790xm112395,28575v-46673,,-83820,37147,-83820,83820c28575,159067,65722,196215,112395,196215v46672,,83820,-37148,83820,-83820c196215,65722,158115,28575,112395,28575xe" stroked="f">
                  <v:stroke joinstyle="miter"/>
                  <v:path arrowok="t" o:connecttype="custom" o:connectlocs="112395,224790;0,112395;112395,0;224790,112395;112395,224790;112395,28575;28575,112395;112395,196215;196215,112395;112395,28575" o:connectangles="0,0,0,0,0,0,0,0,0,0"/>
                </v:shape>
                <v:shape id="Freeform 639146041" o:spid="_x0000_s1030" style="position:absolute;left:22212;top:1276;width:6705;height:6705;visibility:visible;mso-wrap-style:square;v-text-anchor:middle" coordsize="670559,670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" path="m335280,670560v-18098,,-38100,-952,-57150,-2857c270510,666750,265747,661035,265747,653415r,-91440c251460,557212,238125,551497,224790,544830r-64770,64770c155257,614362,146685,615315,140970,610553,125730,598170,111442,585787,98107,572453,84772,559117,72390,544830,60007,530542v-4762,-5714,-3810,-13334,953,-19050l126682,445770v-6667,-13335,-12382,-26670,-17144,-40958l17145,404812v-7620,,-13335,-5715,-14288,-12382c952,372428,,353378,,335280,,317183,952,297180,2857,278130v953,-7620,6668,-12383,14288,-12383l108585,265747v4762,-14287,10478,-27622,17145,-40957l60960,160020v-4763,-4762,-5715,-13335,-953,-19050c72390,125730,85725,112395,98107,98108,111442,84772,125730,71437,140017,60008v5715,-4763,13335,-3811,19050,952l224790,126683v13335,-6668,26670,-12383,40957,-17146l265747,17145v,-7620,5716,-13335,12383,-14287c316230,-953,354330,-953,392430,2858v7620,952,12383,6667,12383,14287l404813,109537v14287,4763,27622,10478,40957,17146l510540,61912v4762,-4762,13335,-5715,19050,-952c544830,73342,558165,85725,572452,99060v14288,12382,25718,27623,38100,41910c615315,146685,614363,154305,609600,160020r-65723,65722c550545,239078,556260,252412,561022,266700r92393,c661035,266700,666750,272415,667702,279083v1905,20002,2858,39052,2858,57150c670560,354330,669607,374333,667702,393383v-952,7620,-6667,12382,-14287,12382l561022,405765v-4762,14288,-10477,27622,-17145,40957l608647,511492v4763,4763,5716,13336,953,19050c597217,545783,584835,560070,571500,573405v-13335,13335,-27623,26670,-41910,38100c523875,616267,516255,615315,510540,610553l444817,544830v-13335,6667,-26670,12382,-40957,17145l403860,654367v,7620,-5715,13336,-12383,14288c372427,669608,353377,670560,335280,670560xm293370,640080v27622,1905,56197,1905,83820,l377190,550545v,-6667,3810,-12383,10477,-14287c406717,531495,424815,523875,441960,513397v5715,-2857,12382,-1905,17145,1906l522922,579120v10478,-9525,20955,-19050,30480,-27623c562927,541972,572452,531495,581025,521017l517207,457200v-4762,-4763,-5715,-11430,-1905,-17145c524827,422910,532447,404812,538163,385762v1904,-6667,7619,-10477,14287,-10477l641985,375285v1905,-14288,1905,-27623,1905,-41910c643890,319087,643890,305753,641985,291465r-89535,c545782,291465,540067,287655,538163,280987v-4763,-19050,-12383,-37147,-22861,-54292c512445,220980,513397,214312,517207,209550r63818,-63817c571500,135255,561975,124778,553402,115253,543877,105728,533400,96203,522922,87630r-63817,63817c454342,156210,447675,157162,441960,153353v-17145,-9525,-35243,-17145,-54293,-22861c381000,128587,377190,122872,377190,116205r,-89535c349567,24765,320992,24765,293370,26670r,89535c293370,122872,289560,128587,282892,130492v-19050,4763,-37147,12383,-54292,22861c222885,156210,216217,155258,211455,151447l147638,87630v-10478,9525,-20956,19050,-30481,27623c107632,124778,98107,135255,89535,145733r63817,63817c158115,214312,159067,220980,155257,226695v-9525,17145,-17144,35242,-22860,54292c130492,287655,124777,291465,118110,291465r-89535,c26670,305753,26670,320040,26670,334328v,14287,,27622,1905,41909l118110,376237v6667,,12382,3810,14287,10478c137160,405765,144780,423862,155257,441008v2858,5714,1906,12382,-1905,17145l89535,521970v9525,10477,19050,20955,27622,30480c126682,561975,137160,571500,147638,580072r63817,-63817c216217,511492,222885,510540,228600,514350v17145,9525,35242,17145,54292,22860c289560,539115,293370,544830,293370,551497r,88583xe" stroked="f">
                  <v:stroke joinstyle="miter"/>
                  <v:path arrowok="t" o:connecttype="custom" o:connectlocs="335280,670560;278130,667703;265747,653415;265747,561975;224790,544830;160020,609600;140970,610553;98107,572453;60007,530542;60960,511492;126682,445770;109538,404812;17145,404812;2857,392430;0,335280;2857,278130;17145,265747;108585,265747;125730,224790;60960,160020;60007,140970;98107,98108;140017,60008;159067,60960;224790,126683;265747,109537;265747,17145;278130,2858;392430,2858;404813,17145;404813,109537;445770,126683;510540,61912;529590,60960;572452,99060;610552,140970;609600,160020;543877,225742;561022,266700;653415,266700;667702,279083;670560,336233;667702,393383;653415,405765;561022,405765;543877,446722;608647,511492;609600,530542;571500,573405;529590,611505;510540,610553;444817,544830;403860,561975;403860,654367;391477,668655;335280,670560;293370,640080;377190,640080;377190,550545;387667,536258;441960,513397;459105,515303;522922,579120;553402,551497;581025,521017;517207,457200;515302,440055;538163,385762;552450,375285;641985,375285;643890,333375;641985,291465;552450,291465;538163,280987;515302,226695;517207,209550;581025,145733;553402,115253;522922,87630;459105,151447;441960,153353;387667,130492;377190,116205;377190,26670;293370,26670;293370,116205;282892,130492;228600,153353;211455,151447;147638,87630;117157,115253;89535,145733;153352,209550;155257,226695;132397,280987;118110,291465;28575,291465;26670,334328;28575,376237;118110,376237;132397,386715;155257,441008;153352,458153;89535,521970;117157,552450;147638,580072;211455,516255;228600,514350;282892,537210;293370,551497;293370,640080" o:connectangles="0,0,0,0,0,0,0,0,0,0,0,0,0,0,0,0,0,0,0,0,0,0,0,0,0,0,0,0,0,0,0,0,0,0,0,0,0,0,0,0,0,0,0,0,0,0,0,0,0,0,0,0,0,0,0,0,0,0,0,0,0,0,0,0,0,0,0,0,0,0,0,0,0,0,0,0,0,0,0,0,0,0,0,0,0,0,0,0,0,0,0,0,0,0,0,0,0,0,0,0,0,0,0,0,0,0,0,0,0,0,0"/>
                </v:shape>
                <v:shape id="Freeform 564481201" o:spid="_x0000_s1031" style="position:absolute;left:1390;top:1304;width:6287;height:6315;visibility:visible;mso-wrap-style:square;v-text-anchor:middle" coordsize="628650,631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" path="m628650,434340v,55245,-17145,101917,-50482,140017c543878,612457,501015,631507,449580,631507r-412432,l37148,518160r339090,c399098,518160,418148,512445,433388,501015v18097,-13335,26670,-31433,26670,-54293c460058,392430,424815,365760,355283,365760r-170498,c135255,365760,92393,349567,55245,316230,18098,282892,,240982,,189547,,133350,18098,86677,54293,52388,90488,17145,138113,,198120,l591503,r,108585l243840,108585v-15240,,-31432,6667,-46672,20955c180975,143827,173355,160020,173355,179070v,21907,7620,40005,22860,54293c211455,247650,229552,255270,251460,255270r188595,c499110,255270,544830,271463,578168,304800v33337,31432,50482,75247,50482,129540xe" stroked="f">
                  <v:fill opacity="52428f"/>
                  <v:stroke joinstyle="miter"/>
                  <v:path arrowok="t" o:connecttype="custom" o:connectlocs="628650,434340;578168,574357;449580,631507;37148,631507;37148,518160;376238,518160;433388,501015;460058,446722;355283,365760;184785,365760;55245,316230;0,189547;54293,52388;198120,0;591503,0;591503,108585;243840,108585;197168,129540;173355,179070;196215,233363;251460,255270;440055,255270;578168,304800;628650,434340" o:connectangles="0,0,0,0,0,0,0,0,0,0,0,0,0,0,0,0,0,0,0,0,0,0,0,0"/>
                </v:shape>
                <v:shape id="Freeform 1881211653" o:spid="_x0000_s1032" style="position:absolute;left:8162;top:1190;width:6411;height:6553;visibility:visible;mso-wrap-style:square;v-text-anchor:middle" coordsize="641032,655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" path="m641033,325755v,122872,-31433,211455,-94298,264795c495300,633413,421005,655320,323850,655320v-107633,,-187642,-24765,-239077,-74295c28575,526732,,439102,,319088,,220980,24765,143827,75248,89535,130492,29527,212408,,320992,,441008,,525780,28575,575310,85725v44768,49530,65723,129540,65723,240030xm493395,321945v,-61913,-13335,-111443,-40957,-148590c421958,132397,377190,111443,317183,111443v-59055,,-102870,21907,-133350,65722c159067,214313,146685,261938,146685,320993v,68579,9525,119062,29528,151447c203835,518160,255270,540068,330517,540068v62866,,107633,-21908,133350,-65723c482917,440055,493395,389572,493395,321945xe" stroked="f">
                  <v:fill opacity="52428f"/>
                  <v:stroke joinstyle="miter"/>
                  <v:path arrowok="t" o:connecttype="custom" o:connectlocs="641033,325755;546735,590550;323850,655320;84773,581025;0,319088;75248,89535;320992,0;575310,85725;641033,325755;493395,321945;452438,173355;317183,111443;183833,177165;146685,320993;176213,472440;330517,540068;463867,474345;493395,321945" o:connectangles="0,0,0,0,0,0,0,0,0,0,0,0,0,0,0,0,0,0"/>
                </v:shape>
                <v:shape id="Freeform 868006078" o:spid="_x0000_s1033" style="position:absolute;left:15240;top:1285;width:5924;height:6325;visibility:visible;mso-wrap-style:square;v-text-anchor:middle" coordsize="592455,632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" path="m592455,209550v,56197,-20002,103822,-60008,142875c492443,391477,445770,411480,390525,411480r-247650,l142875,632460,,632460,,,398145,v61912,,111443,22860,147637,69532c576263,110490,592455,157163,592455,209550xm430530,201930v,-26670,-10477,-49530,-30480,-67628c379095,116205,356235,107632,329565,107632r-186690,l142875,302895r189547,c360045,302895,382905,293370,401003,274320v20002,-20002,29527,-43815,29527,-72390xe" stroked="f">
                  <v:fill opacity="52428f"/>
                  <v:stroke joinstyle="miter"/>
                  <v:path arrowok="t" o:connecttype="custom" o:connectlocs="592455,209550;532447,352425;390525,411480;142875,411480;142875,632460;0,632460;0,0;398145,0;545782,69532;592455,209550;430530,201930;400050,134302;329565,107632;142875,107632;142875,302895;332422,302895;401003,274320;430530,201930" o:connectangles="0,0,0,0,0,0,0,0,0,0,0,0,0,0,0,0,0,0"/>
                </v:shape>
                <w10:wrap type="square" anchorx="margin"/>
              </v:group>
            </w:pict>
          </mc:Fallback>
        </mc:AlternateContent>
      </w:r>
    </w:p>
    <w:p w14:paraId="2593E58A" w14:textId="77777777" w:rsidR="0079439F" w:rsidRPr="0079439F" w:rsidRDefault="0079439F" w:rsidP="0079439F">
      <w:pPr>
        <w:spacing w:before="80" w:after="40"/>
        <w:rPr>
          <w:rFonts w:ascii="Century Gothic" w:eastAsia="Arial" w:hAnsi="Century Gothic"/>
          <w:caps/>
          <w:color w:val="8496B0" w:themeColor="text2" w:themeTint="99"/>
          <w:sz w:val="28"/>
        </w:rPr>
      </w:pPr>
    </w:p>
    <w:p w14:paraId="35D9AF3B" w14:textId="77777777" w:rsidR="0079439F" w:rsidRPr="0079439F" w:rsidRDefault="0079439F" w:rsidP="0079439F">
      <w:pPr>
        <w:spacing w:before="80" w:after="40"/>
        <w:rPr>
          <w:rFonts w:ascii="Century Gothic" w:eastAsia="Arial" w:hAnsi="Century Gothic"/>
          <w:caps/>
          <w:color w:val="8496B0" w:themeColor="text2" w:themeTint="99"/>
          <w:sz w:val="28"/>
        </w:rPr>
      </w:pPr>
    </w:p>
    <w:p w14:paraId="7B244AF0" w14:textId="77777777" w:rsidR="0079439F" w:rsidRPr="0079439F" w:rsidRDefault="0079439F" w:rsidP="0079439F">
      <w:pPr>
        <w:spacing w:before="80" w:after="40"/>
        <w:rPr>
          <w:rFonts w:ascii="Century Gothic" w:eastAsia="Arial" w:hAnsi="Century Gothic"/>
          <w:caps/>
          <w:color w:val="8496B0" w:themeColor="text2" w:themeTint="99"/>
          <w:sz w:val="28"/>
        </w:rPr>
      </w:pPr>
    </w:p>
    <w:p w14:paraId="3A5BD798" w14:textId="77777777" w:rsidR="0079439F" w:rsidRPr="0079439F" w:rsidRDefault="0079439F" w:rsidP="0079439F">
      <w:pPr>
        <w:spacing w:before="80" w:after="40"/>
        <w:rPr>
          <w:rFonts w:ascii="Century Gothic" w:eastAsia="Arial" w:hAnsi="Century Gothic"/>
          <w:caps/>
          <w:color w:val="8496B0" w:themeColor="text2" w:themeTint="99"/>
          <w:sz w:val="28"/>
        </w:rPr>
      </w:pPr>
    </w:p>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50"/>
        <w:gridCol w:w="2528"/>
      </w:tblGrid>
      <w:tr w:rsidR="0079439F" w:rsidRPr="0079439F" w14:paraId="38597FBA" w14:textId="77777777">
        <w:tc>
          <w:tcPr>
            <w:tcW w:w="8550" w:type="dxa"/>
            <w:tcBorders>
              <w:top w:val="nil"/>
              <w:left w:val="nil"/>
              <w:bottom w:val="single" w:sz="4" w:space="0" w:color="BFBFBF" w:themeColor="background1" w:themeShade="BF"/>
              <w:right w:val="nil"/>
            </w:tcBorders>
            <w:vAlign w:val="center"/>
            <w:hideMark/>
          </w:tcPr>
          <w:p w14:paraId="706AA62D" w14:textId="440CD013" w:rsidR="0079439F" w:rsidRPr="0079439F" w:rsidRDefault="0079439F" w:rsidP="0079439F">
            <w:pPr>
              <w:spacing w:before="80" w:after="40"/>
              <w:rPr>
                <w:rFonts w:ascii="Century Gothic" w:eastAsia="Times New Roman" w:hAnsi="Century Gothic"/>
                <w:caps/>
                <w:color w:val="595959" w:themeColor="text1" w:themeTint="A6"/>
                <w:sz w:val="18"/>
                <w:szCs w:val="18"/>
              </w:rPr>
            </w:pPr>
            <w:r w:rsidRPr="0079439F">
              <w:rPr>
                <w:rFonts w:ascii="Century Gothic" w:hAnsi="Century Gothic"/>
                <w:color w:val="595959" w:themeColor="text1" w:themeTint="A6"/>
                <w:sz w:val="18"/>
                <w:szCs w:val="18"/>
              </w:rPr>
              <w:t>Departments</w:t>
            </w:r>
          </w:p>
        </w:tc>
        <w:tc>
          <w:tcPr>
            <w:tcW w:w="2528" w:type="dxa"/>
            <w:tcBorders>
              <w:top w:val="nil"/>
              <w:left w:val="nil"/>
              <w:bottom w:val="single" w:sz="4" w:space="0" w:color="BFBFBF" w:themeColor="background1" w:themeShade="BF"/>
              <w:right w:val="nil"/>
            </w:tcBorders>
            <w:vAlign w:val="center"/>
            <w:hideMark/>
          </w:tcPr>
          <w:p w14:paraId="467602E2" w14:textId="597212FA" w:rsidR="0079439F" w:rsidRPr="0079439F" w:rsidRDefault="0079439F" w:rsidP="0079439F">
            <w:pPr>
              <w:spacing w:before="80" w:after="40"/>
              <w:jc w:val="center"/>
              <w:rPr>
                <w:rFonts w:ascii="Century Gothic" w:hAnsi="Century Gothic"/>
                <w:caps/>
                <w:color w:val="595959" w:themeColor="text1" w:themeTint="A6"/>
                <w:sz w:val="18"/>
                <w:szCs w:val="18"/>
              </w:rPr>
            </w:pPr>
            <w:r w:rsidRPr="0079439F">
              <w:rPr>
                <w:rFonts w:ascii="Century Gothic" w:hAnsi="Century Gothic"/>
                <w:color w:val="595959" w:themeColor="text1" w:themeTint="A6"/>
                <w:sz w:val="18"/>
                <w:szCs w:val="18"/>
              </w:rPr>
              <w:t>Effective Date</w:t>
            </w:r>
          </w:p>
        </w:tc>
      </w:tr>
      <w:tr w:rsidR="0079439F" w:rsidRPr="0079439F" w14:paraId="656D629D" w14:textId="77777777">
        <w:trPr>
          <w:trHeight w:val="720"/>
        </w:trPr>
        <w:tc>
          <w:tcPr>
            <w:tcW w:w="8550" w:type="dxa"/>
            <w:tc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tcBorders>
            <w:vAlign w:val="center"/>
          </w:tcPr>
          <w:p w14:paraId="5C85E46D" w14:textId="77777777" w:rsidR="0079439F" w:rsidRPr="0079439F" w:rsidRDefault="0079439F" w:rsidP="0079439F">
            <w:pPr>
              <w:spacing w:before="80" w:after="40"/>
              <w:rPr>
                <w:rFonts w:ascii="Century Gothic" w:hAnsi="Century Gothic"/>
                <w:caps/>
                <w:color w:val="000000" w:themeColor="text1"/>
                <w:sz w:val="22"/>
                <w:szCs w:val="22"/>
              </w:rPr>
            </w:pPr>
          </w:p>
        </w:tc>
        <w:tc>
          <w:tcPr>
            <w:tcW w:w="2528" w:type="dxa"/>
            <w:tc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tcBorders>
            <w:vAlign w:val="center"/>
          </w:tcPr>
          <w:p w14:paraId="17990BFB" w14:textId="77777777" w:rsidR="0079439F" w:rsidRPr="0079439F" w:rsidRDefault="0079439F" w:rsidP="0079439F">
            <w:pPr>
              <w:spacing w:before="80" w:after="40"/>
              <w:jc w:val="center"/>
              <w:rPr>
                <w:rFonts w:ascii="Century Gothic" w:hAnsi="Century Gothic"/>
                <w:caps/>
                <w:color w:val="000000" w:themeColor="text1"/>
                <w:sz w:val="22"/>
                <w:szCs w:val="22"/>
              </w:rPr>
            </w:pPr>
          </w:p>
        </w:tc>
      </w:tr>
    </w:tbl>
    <w:p w14:paraId="306D1759" w14:textId="77777777" w:rsidR="0079439F" w:rsidRPr="0079439F" w:rsidRDefault="0079439F" w:rsidP="0079439F">
      <w:pPr>
        <w:spacing w:before="80" w:after="40"/>
        <w:rPr>
          <w:rFonts w:ascii="Century Gothic" w:hAnsi="Century Gothic"/>
          <w:caps/>
          <w:color w:val="8496B0" w:themeColor="text2" w:themeTint="99"/>
          <w:sz w:val="28"/>
        </w:rPr>
      </w:pPr>
    </w:p>
    <w:p w14:paraId="642583E7" w14:textId="519EBE6D" w:rsidR="0079439F" w:rsidRPr="0079439F" w:rsidRDefault="0079439F" w:rsidP="0079439F">
      <w:pPr>
        <w:spacing w:line="276" w:lineRule="auto"/>
        <w:rPr>
          <w:rFonts w:ascii="Century Gothic" w:hAnsi="Century Gothic"/>
          <w:caps/>
          <w:color w:val="708097"/>
          <w:sz w:val="28"/>
        </w:rPr>
      </w:pPr>
      <w:r w:rsidRPr="0079439F">
        <w:rPr>
          <w:rFonts w:ascii="Century Gothic" w:hAnsi="Century Gothic"/>
          <w:color w:val="708097"/>
          <w:sz w:val="28"/>
        </w:rPr>
        <w:t>Version History</w:t>
      </w:r>
    </w:p>
    <w:tbl>
      <w:tblPr>
        <w:tblW w:w="5000" w:type="pct"/>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85"/>
        <w:gridCol w:w="2156"/>
        <w:gridCol w:w="1797"/>
        <w:gridCol w:w="3688"/>
        <w:gridCol w:w="2442"/>
      </w:tblGrid>
      <w:tr w:rsidR="0079439F" w:rsidRPr="0079439F" w14:paraId="2F909090" w14:textId="77777777">
        <w:trPr>
          <w:cantSplit/>
          <w:trHeight w:val="288"/>
          <w:tblHeader/>
        </w:trPr>
        <w:tc>
          <w:tcPr>
            <w:tcW w:w="445"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hideMark/>
          </w:tcPr>
          <w:p w14:paraId="0E421534" w14:textId="56583BCE" w:rsidR="0079439F" w:rsidRPr="0079439F" w:rsidRDefault="0079439F" w:rsidP="0079439F">
            <w:pPr>
              <w:spacing w:before="60" w:after="60"/>
              <w:jc w:val="center"/>
              <w:rPr>
                <w:rFonts w:ascii="Century Gothic" w:hAnsi="Century Gothic" w:cs="Arial"/>
                <w:bCs/>
                <w:color w:val="000000" w:themeColor="text1"/>
                <w:szCs w:val="22"/>
              </w:rPr>
            </w:pPr>
            <w:r w:rsidRPr="0079439F">
              <w:rPr>
                <w:rFonts w:ascii="Century Gothic" w:hAnsi="Century Gothic" w:cs="Arial"/>
                <w:bCs/>
                <w:color w:val="000000" w:themeColor="text1"/>
                <w:szCs w:val="22"/>
              </w:rPr>
              <w:t>Version</w:t>
            </w:r>
          </w:p>
        </w:tc>
        <w:tc>
          <w:tcPr>
            <w:tcW w:w="974"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vAlign w:val="center"/>
            <w:hideMark/>
          </w:tcPr>
          <w:p w14:paraId="18342F07" w14:textId="69E63843" w:rsidR="0079439F" w:rsidRPr="0079439F" w:rsidRDefault="0079439F" w:rsidP="0079439F">
            <w:pPr>
              <w:spacing w:before="60" w:after="60"/>
              <w:jc w:val="center"/>
              <w:rPr>
                <w:rFonts w:ascii="Century Gothic" w:hAnsi="Century Gothic" w:cs="Arial"/>
                <w:bCs/>
                <w:color w:val="000000" w:themeColor="text1"/>
                <w:szCs w:val="22"/>
              </w:rPr>
            </w:pPr>
            <w:r w:rsidRPr="0079439F">
              <w:rPr>
                <w:rFonts w:ascii="Century Gothic" w:hAnsi="Century Gothic" w:cs="Arial"/>
                <w:bCs/>
                <w:color w:val="000000" w:themeColor="text1"/>
                <w:szCs w:val="22"/>
              </w:rPr>
              <w:t>Approved By</w:t>
            </w:r>
          </w:p>
        </w:tc>
        <w:tc>
          <w:tcPr>
            <w:tcW w:w="812"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hideMark/>
          </w:tcPr>
          <w:p w14:paraId="24FCEFCB" w14:textId="3EAF72DD" w:rsidR="0079439F" w:rsidRPr="0079439F" w:rsidRDefault="0079439F" w:rsidP="0079439F">
            <w:pPr>
              <w:spacing w:before="60" w:after="60"/>
              <w:jc w:val="center"/>
              <w:rPr>
                <w:rFonts w:ascii="Century Gothic" w:hAnsi="Century Gothic" w:cs="Arial"/>
                <w:bCs/>
                <w:color w:val="000000" w:themeColor="text1"/>
                <w:szCs w:val="22"/>
              </w:rPr>
            </w:pPr>
            <w:r w:rsidRPr="0079439F">
              <w:rPr>
                <w:rFonts w:ascii="Century Gothic" w:hAnsi="Century Gothic" w:cs="Arial"/>
                <w:bCs/>
                <w:color w:val="000000" w:themeColor="text1"/>
                <w:szCs w:val="22"/>
              </w:rPr>
              <w:t>Approval Date</w:t>
            </w:r>
          </w:p>
        </w:tc>
        <w:tc>
          <w:tcPr>
            <w:tcW w:w="1666"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hideMark/>
          </w:tcPr>
          <w:p w14:paraId="168806D4" w14:textId="1B0EF0D5" w:rsidR="0079439F" w:rsidRPr="0079439F" w:rsidRDefault="0079439F" w:rsidP="0079439F">
            <w:pPr>
              <w:spacing w:before="60" w:after="60"/>
              <w:jc w:val="center"/>
              <w:rPr>
                <w:rFonts w:ascii="Century Gothic" w:hAnsi="Century Gothic" w:cs="Arial"/>
                <w:bCs/>
                <w:color w:val="000000" w:themeColor="text1"/>
                <w:szCs w:val="22"/>
              </w:rPr>
            </w:pPr>
            <w:r w:rsidRPr="0079439F">
              <w:rPr>
                <w:rFonts w:ascii="Century Gothic" w:hAnsi="Century Gothic" w:cs="Arial"/>
                <w:bCs/>
                <w:color w:val="000000" w:themeColor="text1"/>
                <w:szCs w:val="22"/>
              </w:rPr>
              <w:t>Description Of Change</w:t>
            </w:r>
          </w:p>
        </w:tc>
        <w:tc>
          <w:tcPr>
            <w:tcW w:w="1103"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hideMark/>
          </w:tcPr>
          <w:p w14:paraId="7B7AC2D0" w14:textId="734DD05C" w:rsidR="0079439F" w:rsidRPr="0079439F" w:rsidRDefault="0079439F" w:rsidP="0079439F">
            <w:pPr>
              <w:spacing w:before="60" w:after="60"/>
              <w:jc w:val="center"/>
              <w:rPr>
                <w:rFonts w:ascii="Century Gothic" w:hAnsi="Century Gothic" w:cs="Arial"/>
                <w:bCs/>
                <w:color w:val="000000" w:themeColor="text1"/>
                <w:szCs w:val="22"/>
              </w:rPr>
            </w:pPr>
            <w:r w:rsidRPr="0079439F">
              <w:rPr>
                <w:rFonts w:ascii="Century Gothic" w:hAnsi="Century Gothic" w:cs="Arial"/>
                <w:bCs/>
                <w:color w:val="000000" w:themeColor="text1"/>
                <w:szCs w:val="22"/>
              </w:rPr>
              <w:t>Author</w:t>
            </w:r>
          </w:p>
        </w:tc>
      </w:tr>
      <w:tr w:rsidR="0079439F" w:rsidRPr="0079439F" w14:paraId="16860CAD" w14:textId="77777777">
        <w:trPr>
          <w:cantSplit/>
          <w:trHeight w:val="432"/>
        </w:trPr>
        <w:tc>
          <w:tcPr>
            <w:tcW w:w="445"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806A679" w14:textId="77777777" w:rsidR="0079439F" w:rsidRPr="0079439F" w:rsidRDefault="0079439F" w:rsidP="0079439F">
            <w:pPr>
              <w:spacing w:before="60" w:after="60"/>
              <w:jc w:val="center"/>
              <w:rPr>
                <w:rFonts w:ascii="Century Gothic" w:hAnsi="Century Gothic" w:cs="Arial"/>
                <w:color w:val="000000" w:themeColor="text1"/>
                <w:sz w:val="20"/>
                <w:szCs w:val="20"/>
              </w:rPr>
            </w:pPr>
          </w:p>
        </w:tc>
        <w:tc>
          <w:tcPr>
            <w:tcW w:w="974"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22D58B6" w14:textId="77777777" w:rsidR="0079439F" w:rsidRPr="0079439F" w:rsidRDefault="0079439F" w:rsidP="0079439F">
            <w:pPr>
              <w:spacing w:before="60" w:after="60"/>
              <w:rPr>
                <w:rFonts w:ascii="Century Gothic" w:hAnsi="Century Gothic" w:cs="Arial"/>
                <w:color w:val="000000" w:themeColor="text1"/>
                <w:sz w:val="20"/>
                <w:szCs w:val="20"/>
              </w:rPr>
            </w:pPr>
          </w:p>
        </w:tc>
        <w:tc>
          <w:tcPr>
            <w:tcW w:w="812"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0B0EF0B" w14:textId="77777777" w:rsidR="0079439F" w:rsidRPr="0079439F" w:rsidRDefault="0079439F" w:rsidP="0079439F">
            <w:pPr>
              <w:spacing w:before="60" w:after="60"/>
              <w:jc w:val="center"/>
              <w:rPr>
                <w:rFonts w:ascii="Century Gothic" w:hAnsi="Century Gothic" w:cs="Arial"/>
                <w:color w:val="000000" w:themeColor="text1"/>
                <w:sz w:val="20"/>
                <w:szCs w:val="20"/>
              </w:rPr>
            </w:pPr>
          </w:p>
        </w:tc>
        <w:tc>
          <w:tcPr>
            <w:tcW w:w="1666"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ECF6A49" w14:textId="77777777" w:rsidR="0079439F" w:rsidRPr="0079439F" w:rsidRDefault="0079439F" w:rsidP="0079439F">
            <w:pPr>
              <w:spacing w:before="60" w:after="60"/>
              <w:rPr>
                <w:rFonts w:ascii="Century Gothic" w:hAnsi="Century Gothic" w:cs="Arial"/>
                <w:color w:val="000000" w:themeColor="text1"/>
                <w:sz w:val="20"/>
                <w:szCs w:val="20"/>
              </w:rPr>
            </w:pPr>
          </w:p>
        </w:tc>
        <w:tc>
          <w:tcPr>
            <w:tcW w:w="1103"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62D64F0" w14:textId="77777777" w:rsidR="0079439F" w:rsidRPr="0079439F" w:rsidRDefault="0079439F" w:rsidP="0079439F">
            <w:pPr>
              <w:spacing w:before="60" w:after="60"/>
              <w:rPr>
                <w:rFonts w:ascii="Century Gothic" w:hAnsi="Century Gothic" w:cs="Arial"/>
                <w:color w:val="000000" w:themeColor="text1"/>
                <w:sz w:val="20"/>
                <w:szCs w:val="20"/>
              </w:rPr>
            </w:pPr>
          </w:p>
        </w:tc>
      </w:tr>
      <w:tr w:rsidR="0079439F" w:rsidRPr="0079439F" w14:paraId="6C4D63BA" w14:textId="77777777">
        <w:trPr>
          <w:cantSplit/>
          <w:trHeight w:val="432"/>
        </w:trPr>
        <w:tc>
          <w:tcPr>
            <w:tcW w:w="445"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FA1193F" w14:textId="77777777" w:rsidR="0079439F" w:rsidRPr="0079439F" w:rsidRDefault="0079439F" w:rsidP="0079439F">
            <w:pPr>
              <w:spacing w:before="60" w:after="60"/>
              <w:jc w:val="center"/>
              <w:rPr>
                <w:rFonts w:ascii="Century Gothic" w:hAnsi="Century Gothic" w:cs="Arial"/>
                <w:color w:val="000000" w:themeColor="text1"/>
                <w:sz w:val="20"/>
                <w:szCs w:val="20"/>
              </w:rPr>
            </w:pPr>
          </w:p>
        </w:tc>
        <w:tc>
          <w:tcPr>
            <w:tcW w:w="974"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2525BE7" w14:textId="77777777" w:rsidR="0079439F" w:rsidRPr="0079439F" w:rsidRDefault="0079439F" w:rsidP="0079439F">
            <w:pPr>
              <w:spacing w:before="60" w:after="60"/>
              <w:rPr>
                <w:rFonts w:ascii="Century Gothic" w:hAnsi="Century Gothic" w:cs="Arial"/>
                <w:color w:val="000000" w:themeColor="text1"/>
                <w:sz w:val="20"/>
                <w:szCs w:val="20"/>
              </w:rPr>
            </w:pPr>
          </w:p>
        </w:tc>
        <w:tc>
          <w:tcPr>
            <w:tcW w:w="812"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C9C9AD7" w14:textId="77777777" w:rsidR="0079439F" w:rsidRPr="0079439F" w:rsidRDefault="0079439F" w:rsidP="0079439F">
            <w:pPr>
              <w:spacing w:before="60" w:after="60"/>
              <w:jc w:val="center"/>
              <w:rPr>
                <w:rFonts w:ascii="Century Gothic" w:hAnsi="Century Gothic" w:cs="Arial"/>
                <w:color w:val="000000" w:themeColor="text1"/>
                <w:sz w:val="20"/>
                <w:szCs w:val="20"/>
              </w:rPr>
            </w:pPr>
          </w:p>
        </w:tc>
        <w:tc>
          <w:tcPr>
            <w:tcW w:w="1666"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EECEF7D" w14:textId="77777777" w:rsidR="0079439F" w:rsidRPr="0079439F" w:rsidRDefault="0079439F" w:rsidP="0079439F">
            <w:pPr>
              <w:spacing w:before="60" w:after="60"/>
              <w:rPr>
                <w:rFonts w:ascii="Century Gothic" w:hAnsi="Century Gothic" w:cs="Arial"/>
                <w:color w:val="000000" w:themeColor="text1"/>
                <w:sz w:val="20"/>
                <w:szCs w:val="20"/>
              </w:rPr>
            </w:pPr>
          </w:p>
        </w:tc>
        <w:tc>
          <w:tcPr>
            <w:tcW w:w="1103"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2AC6FE4" w14:textId="77777777" w:rsidR="0079439F" w:rsidRPr="0079439F" w:rsidRDefault="0079439F" w:rsidP="0079439F">
            <w:pPr>
              <w:spacing w:before="60" w:after="60"/>
              <w:rPr>
                <w:rFonts w:ascii="Century Gothic" w:hAnsi="Century Gothic" w:cs="Arial"/>
                <w:color w:val="000000" w:themeColor="text1"/>
                <w:sz w:val="20"/>
                <w:szCs w:val="20"/>
              </w:rPr>
            </w:pPr>
          </w:p>
        </w:tc>
      </w:tr>
      <w:tr w:rsidR="0079439F" w:rsidRPr="0079439F" w14:paraId="586C8862" w14:textId="77777777">
        <w:trPr>
          <w:cantSplit/>
          <w:trHeight w:val="432"/>
        </w:trPr>
        <w:tc>
          <w:tcPr>
            <w:tcW w:w="445"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FF7D7F8" w14:textId="77777777" w:rsidR="0079439F" w:rsidRPr="0079439F" w:rsidRDefault="0079439F" w:rsidP="0079439F">
            <w:pPr>
              <w:spacing w:before="60" w:after="60"/>
              <w:jc w:val="center"/>
              <w:rPr>
                <w:rFonts w:ascii="Century Gothic" w:hAnsi="Century Gothic" w:cs="Arial"/>
                <w:color w:val="000000" w:themeColor="text1"/>
                <w:sz w:val="20"/>
                <w:szCs w:val="20"/>
              </w:rPr>
            </w:pPr>
          </w:p>
        </w:tc>
        <w:tc>
          <w:tcPr>
            <w:tcW w:w="974"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225399C" w14:textId="77777777" w:rsidR="0079439F" w:rsidRPr="0079439F" w:rsidRDefault="0079439F" w:rsidP="0079439F">
            <w:pPr>
              <w:spacing w:before="60" w:after="60"/>
              <w:rPr>
                <w:rFonts w:ascii="Century Gothic" w:hAnsi="Century Gothic" w:cs="Arial"/>
                <w:color w:val="000000" w:themeColor="text1"/>
                <w:sz w:val="20"/>
                <w:szCs w:val="20"/>
              </w:rPr>
            </w:pPr>
          </w:p>
        </w:tc>
        <w:tc>
          <w:tcPr>
            <w:tcW w:w="812"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91FDA88" w14:textId="77777777" w:rsidR="0079439F" w:rsidRPr="0079439F" w:rsidRDefault="0079439F" w:rsidP="0079439F">
            <w:pPr>
              <w:spacing w:before="60" w:after="60"/>
              <w:jc w:val="center"/>
              <w:rPr>
                <w:rFonts w:ascii="Century Gothic" w:hAnsi="Century Gothic" w:cs="Arial"/>
                <w:color w:val="000000" w:themeColor="text1"/>
                <w:sz w:val="20"/>
                <w:szCs w:val="20"/>
              </w:rPr>
            </w:pPr>
          </w:p>
        </w:tc>
        <w:tc>
          <w:tcPr>
            <w:tcW w:w="1666"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60F6A7A" w14:textId="77777777" w:rsidR="0079439F" w:rsidRPr="0079439F" w:rsidRDefault="0079439F" w:rsidP="0079439F">
            <w:pPr>
              <w:spacing w:before="60" w:after="60"/>
              <w:rPr>
                <w:rFonts w:ascii="Century Gothic" w:hAnsi="Century Gothic" w:cs="Arial"/>
                <w:color w:val="000000" w:themeColor="text1"/>
                <w:sz w:val="20"/>
                <w:szCs w:val="20"/>
              </w:rPr>
            </w:pPr>
          </w:p>
        </w:tc>
        <w:tc>
          <w:tcPr>
            <w:tcW w:w="1103"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8748057" w14:textId="77777777" w:rsidR="0079439F" w:rsidRPr="0079439F" w:rsidRDefault="0079439F" w:rsidP="0079439F">
            <w:pPr>
              <w:spacing w:before="60" w:after="60"/>
              <w:rPr>
                <w:rFonts w:ascii="Century Gothic" w:hAnsi="Century Gothic" w:cs="Arial"/>
                <w:color w:val="000000" w:themeColor="text1"/>
                <w:sz w:val="20"/>
                <w:szCs w:val="20"/>
              </w:rPr>
            </w:pPr>
          </w:p>
        </w:tc>
      </w:tr>
      <w:tr w:rsidR="0079439F" w:rsidRPr="0079439F" w14:paraId="68656A86" w14:textId="77777777">
        <w:trPr>
          <w:cantSplit/>
          <w:trHeight w:val="432"/>
        </w:trPr>
        <w:tc>
          <w:tcPr>
            <w:tcW w:w="445"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6B8FE54" w14:textId="77777777" w:rsidR="0079439F" w:rsidRPr="0079439F" w:rsidRDefault="0079439F" w:rsidP="0079439F">
            <w:pPr>
              <w:spacing w:before="60" w:after="60"/>
              <w:jc w:val="center"/>
              <w:rPr>
                <w:rFonts w:ascii="Century Gothic" w:hAnsi="Century Gothic" w:cs="Arial"/>
                <w:color w:val="000000" w:themeColor="text1"/>
                <w:szCs w:val="20"/>
              </w:rPr>
            </w:pPr>
          </w:p>
        </w:tc>
        <w:tc>
          <w:tcPr>
            <w:tcW w:w="974"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201B77B" w14:textId="77777777" w:rsidR="0079439F" w:rsidRPr="0079439F" w:rsidRDefault="0079439F" w:rsidP="0079439F">
            <w:pPr>
              <w:spacing w:before="60" w:after="60"/>
              <w:rPr>
                <w:rFonts w:ascii="Century Gothic" w:hAnsi="Century Gothic" w:cs="Arial"/>
                <w:color w:val="000000" w:themeColor="text1"/>
                <w:szCs w:val="20"/>
              </w:rPr>
            </w:pPr>
          </w:p>
        </w:tc>
        <w:tc>
          <w:tcPr>
            <w:tcW w:w="812"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6E8B0CA" w14:textId="77777777" w:rsidR="0079439F" w:rsidRPr="0079439F" w:rsidRDefault="0079439F" w:rsidP="0079439F">
            <w:pPr>
              <w:spacing w:before="60" w:after="60"/>
              <w:jc w:val="center"/>
              <w:rPr>
                <w:rFonts w:ascii="Century Gothic" w:hAnsi="Century Gothic" w:cs="Arial"/>
                <w:color w:val="000000" w:themeColor="text1"/>
                <w:szCs w:val="20"/>
              </w:rPr>
            </w:pPr>
          </w:p>
        </w:tc>
        <w:tc>
          <w:tcPr>
            <w:tcW w:w="1666"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7D31DB0" w14:textId="77777777" w:rsidR="0079439F" w:rsidRPr="0079439F" w:rsidRDefault="0079439F" w:rsidP="0079439F">
            <w:pPr>
              <w:spacing w:before="60" w:after="60"/>
              <w:rPr>
                <w:rFonts w:ascii="Century Gothic" w:hAnsi="Century Gothic" w:cs="Arial"/>
                <w:color w:val="000000" w:themeColor="text1"/>
                <w:szCs w:val="20"/>
              </w:rPr>
            </w:pPr>
          </w:p>
        </w:tc>
        <w:tc>
          <w:tcPr>
            <w:tcW w:w="1103"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926966B" w14:textId="77777777" w:rsidR="0079439F" w:rsidRPr="0079439F" w:rsidRDefault="0079439F" w:rsidP="0079439F">
            <w:pPr>
              <w:spacing w:before="60" w:after="60"/>
              <w:rPr>
                <w:rFonts w:ascii="Century Gothic" w:hAnsi="Century Gothic" w:cs="Arial"/>
                <w:color w:val="000000" w:themeColor="text1"/>
                <w:szCs w:val="20"/>
              </w:rPr>
            </w:pPr>
          </w:p>
        </w:tc>
      </w:tr>
      <w:tr w:rsidR="0079439F" w:rsidRPr="0079439F" w14:paraId="7E79C53E" w14:textId="77777777">
        <w:trPr>
          <w:cantSplit/>
          <w:trHeight w:val="432"/>
        </w:trPr>
        <w:tc>
          <w:tcPr>
            <w:tcW w:w="445"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5B486DA" w14:textId="77777777" w:rsidR="0079439F" w:rsidRPr="0079439F" w:rsidRDefault="0079439F" w:rsidP="0079439F">
            <w:pPr>
              <w:spacing w:before="60" w:after="60"/>
              <w:jc w:val="center"/>
              <w:rPr>
                <w:rFonts w:ascii="Century Gothic" w:hAnsi="Century Gothic" w:cs="Arial"/>
                <w:color w:val="000000" w:themeColor="text1"/>
                <w:szCs w:val="20"/>
              </w:rPr>
            </w:pPr>
          </w:p>
        </w:tc>
        <w:tc>
          <w:tcPr>
            <w:tcW w:w="974"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9A60973" w14:textId="77777777" w:rsidR="0079439F" w:rsidRPr="0079439F" w:rsidRDefault="0079439F" w:rsidP="0079439F">
            <w:pPr>
              <w:spacing w:before="60" w:after="60"/>
              <w:rPr>
                <w:rFonts w:ascii="Century Gothic" w:hAnsi="Century Gothic" w:cs="Arial"/>
                <w:color w:val="000000" w:themeColor="text1"/>
                <w:szCs w:val="20"/>
              </w:rPr>
            </w:pPr>
          </w:p>
        </w:tc>
        <w:tc>
          <w:tcPr>
            <w:tcW w:w="812"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1C559B9" w14:textId="77777777" w:rsidR="0079439F" w:rsidRPr="0079439F" w:rsidRDefault="0079439F" w:rsidP="0079439F">
            <w:pPr>
              <w:spacing w:before="60" w:after="60"/>
              <w:jc w:val="center"/>
              <w:rPr>
                <w:rFonts w:ascii="Century Gothic" w:hAnsi="Century Gothic" w:cs="Arial"/>
                <w:color w:val="000000" w:themeColor="text1"/>
                <w:szCs w:val="20"/>
              </w:rPr>
            </w:pPr>
          </w:p>
        </w:tc>
        <w:tc>
          <w:tcPr>
            <w:tcW w:w="1666"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B0FB2A0" w14:textId="77777777" w:rsidR="0079439F" w:rsidRPr="0079439F" w:rsidRDefault="0079439F" w:rsidP="0079439F">
            <w:pPr>
              <w:spacing w:before="60" w:after="60"/>
              <w:rPr>
                <w:rFonts w:ascii="Century Gothic" w:hAnsi="Century Gothic" w:cs="Arial"/>
                <w:color w:val="000000" w:themeColor="text1"/>
                <w:szCs w:val="20"/>
              </w:rPr>
            </w:pPr>
          </w:p>
        </w:tc>
        <w:tc>
          <w:tcPr>
            <w:tcW w:w="1103" w:type="pct"/>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444623D" w14:textId="77777777" w:rsidR="0079439F" w:rsidRPr="0079439F" w:rsidRDefault="0079439F" w:rsidP="0079439F">
            <w:pPr>
              <w:spacing w:before="60" w:after="60"/>
              <w:rPr>
                <w:rFonts w:ascii="Century Gothic" w:hAnsi="Century Gothic" w:cs="Arial"/>
                <w:color w:val="000000" w:themeColor="text1"/>
                <w:szCs w:val="20"/>
              </w:rPr>
            </w:pPr>
          </w:p>
        </w:tc>
      </w:tr>
    </w:tbl>
    <w:p w14:paraId="79089DBF" w14:textId="77777777" w:rsidR="0079439F" w:rsidRPr="00751DBA" w:rsidRDefault="0079439F" w:rsidP="0079439F">
      <w:pPr>
        <w:pStyle w:val="HEADING"/>
        <w:rPr>
          <w:b/>
          <w:sz w:val="21"/>
        </w:rPr>
      </w:pPr>
      <w:r>
        <w:rPr>
          <w:b/>
          <w:color w:val="44546A" w:themeColor="text2"/>
          <w:sz w:val="22"/>
        </w:rPr>
        <w:br w:type="page"/>
      </w:r>
      <w:r w:rsidRPr="00751DBA">
        <w:rPr>
          <w:caps w:val="0"/>
        </w:rPr>
        <w:lastRenderedPageBreak/>
        <w:t>Purpose</w:t>
      </w:r>
    </w:p>
    <w:p w14:paraId="3A7E6E93" w14:textId="77777777" w:rsidR="0079439F" w:rsidRDefault="0079439F" w:rsidP="0079439F">
      <w:pPr>
        <w:spacing w:line="276" w:lineRule="auto"/>
        <w:rPr>
          <w:rFonts w:ascii="Century Gothic" w:hAnsi="Century Gothic"/>
          <w:bCs/>
          <w:color w:val="8496B0" w:themeColor="text2" w:themeTint="99"/>
          <w:sz w:val="28"/>
          <w:szCs w:val="28"/>
        </w:rPr>
      </w:pPr>
    </w:p>
    <w:p w14:paraId="1F64D200" w14:textId="77777777" w:rsidR="0079439F" w:rsidRPr="006D7DAF" w:rsidRDefault="0079439F" w:rsidP="0079439F">
      <w:pPr>
        <w:pStyle w:val="HEADING"/>
        <w:rPr>
          <w:b/>
          <w:color w:val="44546A" w:themeColor="text2"/>
          <w:sz w:val="10"/>
          <w:szCs w:val="10"/>
        </w:rPr>
      </w:pPr>
      <w:r w:rsidRPr="00751DBA">
        <w:rPr>
          <w:caps w:val="0"/>
        </w:rPr>
        <w:t>Keywords And Definitions</w:t>
      </w:r>
    </w:p>
    <w:tbl>
      <w:tblPr>
        <w:tblStyle w:val="TableGrid"/>
        <w:tblW w:w="109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785"/>
        <w:gridCol w:w="8190"/>
      </w:tblGrid>
      <w:tr w:rsidR="0079439F" w:rsidRPr="006D7DAF" w14:paraId="2489F1B2" w14:textId="77777777" w:rsidTr="00B661F6">
        <w:trPr>
          <w:trHeight w:val="360"/>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hideMark/>
          </w:tcPr>
          <w:p w14:paraId="79D9003F" w14:textId="77777777" w:rsidR="0079439F" w:rsidRPr="0005165C" w:rsidRDefault="0079439F" w:rsidP="00B661F6">
            <w:pPr>
              <w:rPr>
                <w:rFonts w:ascii="Century Gothic" w:hAnsi="Century Gothic"/>
                <w:bCs/>
                <w:color w:val="000000" w:themeColor="text1"/>
                <w:sz w:val="18"/>
                <w:szCs w:val="18"/>
              </w:rPr>
            </w:pPr>
            <w:r w:rsidRPr="0005165C">
              <w:rPr>
                <w:rFonts w:ascii="Century Gothic" w:hAnsi="Century Gothic"/>
                <w:bCs/>
                <w:color w:val="000000" w:themeColor="text1"/>
                <w:sz w:val="18"/>
                <w:szCs w:val="18"/>
              </w:rPr>
              <w:t>Keyword</w:t>
            </w: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hideMark/>
          </w:tcPr>
          <w:p w14:paraId="14EB5E36" w14:textId="77777777" w:rsidR="0079439F" w:rsidRPr="0005165C" w:rsidRDefault="0079439F" w:rsidP="00B661F6">
            <w:pPr>
              <w:rPr>
                <w:rFonts w:ascii="Century Gothic" w:hAnsi="Century Gothic"/>
                <w:bCs/>
                <w:color w:val="000000" w:themeColor="text1"/>
                <w:sz w:val="18"/>
                <w:szCs w:val="18"/>
              </w:rPr>
            </w:pPr>
            <w:r w:rsidRPr="0005165C">
              <w:rPr>
                <w:rFonts w:ascii="Century Gothic" w:hAnsi="Century Gothic"/>
                <w:bCs/>
                <w:color w:val="000000" w:themeColor="text1"/>
                <w:sz w:val="18"/>
                <w:szCs w:val="18"/>
              </w:rPr>
              <w:t>Definition</w:t>
            </w:r>
          </w:p>
        </w:tc>
      </w:tr>
      <w:tr w:rsidR="0079439F" w:rsidRPr="006D7DAF" w14:paraId="426432B1" w14:textId="77777777" w:rsidTr="00B661F6">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B09F65B" w14:textId="77777777" w:rsidR="0079439F" w:rsidRPr="0005165C" w:rsidRDefault="0079439F" w:rsidP="00B661F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3CDFD8" w14:textId="77777777" w:rsidR="0079439F" w:rsidRPr="0005165C" w:rsidRDefault="0079439F" w:rsidP="00B661F6">
            <w:pPr>
              <w:rPr>
                <w:rFonts w:ascii="Century Gothic" w:hAnsi="Century Gothic"/>
                <w:sz w:val="18"/>
                <w:szCs w:val="18"/>
              </w:rPr>
            </w:pPr>
          </w:p>
        </w:tc>
      </w:tr>
      <w:tr w:rsidR="0079439F" w:rsidRPr="006D7DAF" w14:paraId="0B4D14D4" w14:textId="77777777" w:rsidTr="00B661F6">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8F9863F" w14:textId="77777777" w:rsidR="0079439F" w:rsidRPr="0005165C" w:rsidRDefault="0079439F" w:rsidP="00B661F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79FDF7A" w14:textId="77777777" w:rsidR="0079439F" w:rsidRPr="0005165C" w:rsidRDefault="0079439F" w:rsidP="00B661F6">
            <w:pPr>
              <w:rPr>
                <w:rFonts w:ascii="Century Gothic" w:hAnsi="Century Gothic"/>
                <w:sz w:val="18"/>
                <w:szCs w:val="18"/>
              </w:rPr>
            </w:pPr>
          </w:p>
        </w:tc>
      </w:tr>
      <w:tr w:rsidR="0079439F" w:rsidRPr="006D7DAF" w14:paraId="1185B133" w14:textId="77777777" w:rsidTr="00B661F6">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24C3C3" w14:textId="77777777" w:rsidR="0079439F" w:rsidRPr="0005165C" w:rsidRDefault="0079439F" w:rsidP="00B661F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76D2E7" w14:textId="77777777" w:rsidR="0079439F" w:rsidRPr="0005165C" w:rsidRDefault="0079439F" w:rsidP="00B661F6">
            <w:pPr>
              <w:rPr>
                <w:rFonts w:ascii="Century Gothic" w:hAnsi="Century Gothic"/>
                <w:sz w:val="18"/>
                <w:szCs w:val="18"/>
              </w:rPr>
            </w:pPr>
          </w:p>
        </w:tc>
      </w:tr>
      <w:tr w:rsidR="0079439F" w:rsidRPr="006D7DAF" w14:paraId="1F2E5795" w14:textId="77777777" w:rsidTr="00B661F6">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0EBBDBB" w14:textId="77777777" w:rsidR="0079439F" w:rsidRPr="0005165C" w:rsidRDefault="0079439F" w:rsidP="00B661F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EDA7E5B" w14:textId="77777777" w:rsidR="0079439F" w:rsidRPr="0005165C" w:rsidRDefault="0079439F" w:rsidP="00B661F6">
            <w:pPr>
              <w:rPr>
                <w:rFonts w:ascii="Century Gothic" w:hAnsi="Century Gothic"/>
                <w:sz w:val="18"/>
                <w:szCs w:val="18"/>
              </w:rPr>
            </w:pPr>
          </w:p>
        </w:tc>
      </w:tr>
      <w:tr w:rsidR="0079439F" w:rsidRPr="006D7DAF" w14:paraId="7E771BF1" w14:textId="77777777" w:rsidTr="00B661F6">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E29F9B" w14:textId="77777777" w:rsidR="0079439F" w:rsidRPr="0005165C" w:rsidRDefault="0079439F" w:rsidP="00B661F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411EB27" w14:textId="77777777" w:rsidR="0079439F" w:rsidRPr="0005165C" w:rsidRDefault="0079439F" w:rsidP="00B661F6">
            <w:pPr>
              <w:rPr>
                <w:rFonts w:ascii="Century Gothic" w:hAnsi="Century Gothic"/>
                <w:sz w:val="18"/>
                <w:szCs w:val="18"/>
              </w:rPr>
            </w:pPr>
          </w:p>
        </w:tc>
      </w:tr>
    </w:tbl>
    <w:p w14:paraId="3A77F884" w14:textId="77777777" w:rsidR="0079439F" w:rsidRDefault="0079439F" w:rsidP="0079439F">
      <w:pPr>
        <w:spacing w:line="276" w:lineRule="auto"/>
        <w:rPr>
          <w:rFonts w:ascii="Century Gothic" w:hAnsi="Century Gothic"/>
          <w:bCs/>
          <w:color w:val="8496B0" w:themeColor="text2" w:themeTint="99"/>
          <w:sz w:val="28"/>
          <w:szCs w:val="28"/>
        </w:rPr>
      </w:pPr>
    </w:p>
    <w:p w14:paraId="2785C57C" w14:textId="77777777" w:rsidR="0079439F" w:rsidRPr="00751DBA" w:rsidRDefault="0079439F" w:rsidP="0079439F">
      <w:pPr>
        <w:pStyle w:val="HEADING"/>
        <w:rPr>
          <w:b/>
          <w:sz w:val="21"/>
        </w:rPr>
      </w:pPr>
      <w:r>
        <w:rPr>
          <w:caps w:val="0"/>
        </w:rPr>
        <w:t>Scope</w:t>
      </w:r>
    </w:p>
    <w:tbl>
      <w:tblPr>
        <w:tblStyle w:val="TableGrid"/>
        <w:tblW w:w="10973"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73"/>
      </w:tblGrid>
      <w:tr w:rsidR="0079439F" w:rsidRPr="0005165C" w14:paraId="605BD334" w14:textId="77777777" w:rsidTr="00B661F6">
        <w:trPr>
          <w:trHeight w:val="1296"/>
        </w:trPr>
        <w:tc>
          <w:tcPr>
            <w:tcW w:w="10973" w:type="dxa"/>
            <w:tcMar>
              <w:top w:w="144" w:type="dxa"/>
              <w:left w:w="144" w:type="dxa"/>
              <w:right w:w="115" w:type="dxa"/>
            </w:tcMar>
          </w:tcPr>
          <w:p w14:paraId="51F5DE3E" w14:textId="0B137EFC" w:rsidR="0079439F" w:rsidRPr="0005165C" w:rsidRDefault="0079439F" w:rsidP="00B661F6">
            <w:pPr>
              <w:spacing w:line="276" w:lineRule="auto"/>
              <w:rPr>
                <w:rFonts w:ascii="Century Gothic" w:hAnsi="Century Gothic" w:cstheme="minorHAnsi"/>
                <w:sz w:val="21"/>
                <w:szCs w:val="32"/>
              </w:rPr>
            </w:pPr>
          </w:p>
        </w:tc>
      </w:tr>
    </w:tbl>
    <w:p w14:paraId="3DC25432" w14:textId="77777777" w:rsidR="0079439F" w:rsidRDefault="0079439F" w:rsidP="0079439F">
      <w:pPr>
        <w:spacing w:line="276" w:lineRule="auto"/>
        <w:rPr>
          <w:rFonts w:ascii="Century Gothic" w:hAnsi="Century Gothic"/>
          <w:bCs/>
          <w:color w:val="8496B0" w:themeColor="text2" w:themeTint="99"/>
          <w:sz w:val="28"/>
          <w:szCs w:val="28"/>
        </w:rPr>
      </w:pPr>
    </w:p>
    <w:p w14:paraId="6324E7FD" w14:textId="77777777" w:rsidR="0079439F" w:rsidRDefault="0079439F" w:rsidP="0079439F">
      <w:pPr>
        <w:pStyle w:val="HEADING"/>
      </w:pPr>
      <w:r>
        <w:rPr>
          <w:caps w:val="0"/>
        </w:rPr>
        <w:t>Procedure</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0"/>
        <w:gridCol w:w="10538"/>
      </w:tblGrid>
      <w:tr w:rsidR="0079439F" w:rsidRPr="0005165C" w14:paraId="024B7011" w14:textId="77777777" w:rsidTr="00B661F6">
        <w:trPr>
          <w:trHeight w:val="504"/>
        </w:trPr>
        <w:tc>
          <w:tcPr>
            <w:tcW w:w="530" w:type="dxa"/>
            <w:vAlign w:val="center"/>
          </w:tcPr>
          <w:p w14:paraId="19E4CF58" w14:textId="77777777" w:rsidR="0079439F" w:rsidRPr="0005165C" w:rsidRDefault="0079439F" w:rsidP="00B661F6">
            <w:pPr>
              <w:spacing w:line="276" w:lineRule="auto"/>
              <w:jc w:val="center"/>
              <w:rPr>
                <w:rFonts w:ascii="Century Gothic" w:hAnsi="Century Gothic"/>
                <w:sz w:val="21"/>
                <w:szCs w:val="21"/>
              </w:rPr>
            </w:pPr>
          </w:p>
        </w:tc>
        <w:tc>
          <w:tcPr>
            <w:tcW w:w="10538" w:type="dxa"/>
            <w:shd w:val="clear" w:color="auto" w:fill="F7F9FB"/>
            <w:vAlign w:val="center"/>
          </w:tcPr>
          <w:p w14:paraId="79F33529" w14:textId="07E5DE0B" w:rsidR="0079439F" w:rsidRPr="0005165C" w:rsidRDefault="0079439F" w:rsidP="00B661F6">
            <w:pPr>
              <w:spacing w:line="276" w:lineRule="auto"/>
              <w:rPr>
                <w:rFonts w:ascii="Century Gothic" w:hAnsi="Century Gothic"/>
                <w:sz w:val="21"/>
                <w:szCs w:val="21"/>
              </w:rPr>
            </w:pPr>
          </w:p>
        </w:tc>
      </w:tr>
      <w:tr w:rsidR="0079439F" w:rsidRPr="0005165C" w14:paraId="52AA840F" w14:textId="77777777" w:rsidTr="00B661F6">
        <w:trPr>
          <w:trHeight w:val="504"/>
        </w:trPr>
        <w:tc>
          <w:tcPr>
            <w:tcW w:w="530" w:type="dxa"/>
            <w:vAlign w:val="center"/>
          </w:tcPr>
          <w:p w14:paraId="2316ED8E" w14:textId="77777777" w:rsidR="0079439F" w:rsidRPr="0005165C" w:rsidRDefault="0079439F" w:rsidP="00B661F6">
            <w:pPr>
              <w:spacing w:line="276" w:lineRule="auto"/>
              <w:jc w:val="center"/>
              <w:rPr>
                <w:rFonts w:ascii="Century Gothic" w:hAnsi="Century Gothic"/>
                <w:sz w:val="21"/>
                <w:szCs w:val="21"/>
              </w:rPr>
            </w:pPr>
          </w:p>
        </w:tc>
        <w:tc>
          <w:tcPr>
            <w:tcW w:w="10538" w:type="dxa"/>
            <w:shd w:val="clear" w:color="auto" w:fill="F7F9FB"/>
            <w:vAlign w:val="center"/>
          </w:tcPr>
          <w:p w14:paraId="41A42EF7" w14:textId="188412BB" w:rsidR="0079439F" w:rsidRPr="0005165C" w:rsidRDefault="0079439F" w:rsidP="00B661F6">
            <w:pPr>
              <w:spacing w:line="276" w:lineRule="auto"/>
              <w:rPr>
                <w:rFonts w:ascii="Century Gothic" w:hAnsi="Century Gothic"/>
                <w:sz w:val="21"/>
                <w:szCs w:val="21"/>
              </w:rPr>
            </w:pPr>
          </w:p>
        </w:tc>
      </w:tr>
      <w:tr w:rsidR="0079439F" w:rsidRPr="0005165C" w14:paraId="056D53A2" w14:textId="77777777" w:rsidTr="00B661F6">
        <w:trPr>
          <w:trHeight w:val="504"/>
        </w:trPr>
        <w:tc>
          <w:tcPr>
            <w:tcW w:w="530" w:type="dxa"/>
            <w:vAlign w:val="center"/>
          </w:tcPr>
          <w:p w14:paraId="7299147B" w14:textId="77777777" w:rsidR="0079439F" w:rsidRPr="0005165C" w:rsidRDefault="0079439F" w:rsidP="00B661F6">
            <w:pPr>
              <w:spacing w:line="276" w:lineRule="auto"/>
              <w:jc w:val="center"/>
              <w:rPr>
                <w:rFonts w:ascii="Century Gothic" w:hAnsi="Century Gothic"/>
                <w:sz w:val="21"/>
                <w:szCs w:val="21"/>
              </w:rPr>
            </w:pPr>
          </w:p>
        </w:tc>
        <w:tc>
          <w:tcPr>
            <w:tcW w:w="10538" w:type="dxa"/>
            <w:shd w:val="clear" w:color="auto" w:fill="F7F9FB"/>
            <w:vAlign w:val="center"/>
          </w:tcPr>
          <w:p w14:paraId="75B39523" w14:textId="1DCF5565" w:rsidR="0079439F" w:rsidRPr="0005165C" w:rsidRDefault="0079439F" w:rsidP="00B661F6">
            <w:pPr>
              <w:spacing w:line="276" w:lineRule="auto"/>
              <w:rPr>
                <w:rFonts w:ascii="Century Gothic" w:hAnsi="Century Gothic"/>
                <w:sz w:val="21"/>
                <w:szCs w:val="21"/>
              </w:rPr>
            </w:pPr>
          </w:p>
        </w:tc>
      </w:tr>
      <w:tr w:rsidR="0079439F" w:rsidRPr="0005165C" w14:paraId="4853BBD4" w14:textId="77777777" w:rsidTr="00B661F6">
        <w:trPr>
          <w:trHeight w:val="504"/>
        </w:trPr>
        <w:tc>
          <w:tcPr>
            <w:tcW w:w="530" w:type="dxa"/>
            <w:vAlign w:val="center"/>
          </w:tcPr>
          <w:p w14:paraId="4E2E2154" w14:textId="77777777" w:rsidR="0079439F" w:rsidRPr="0005165C" w:rsidRDefault="0079439F" w:rsidP="00B661F6">
            <w:pPr>
              <w:spacing w:line="276" w:lineRule="auto"/>
              <w:jc w:val="center"/>
              <w:rPr>
                <w:rFonts w:ascii="Century Gothic" w:hAnsi="Century Gothic"/>
                <w:sz w:val="21"/>
                <w:szCs w:val="21"/>
              </w:rPr>
            </w:pPr>
          </w:p>
        </w:tc>
        <w:tc>
          <w:tcPr>
            <w:tcW w:w="10538" w:type="dxa"/>
            <w:shd w:val="clear" w:color="auto" w:fill="F7F9FB"/>
            <w:vAlign w:val="center"/>
          </w:tcPr>
          <w:p w14:paraId="5AC16530" w14:textId="360BC5C7" w:rsidR="0079439F" w:rsidRPr="0005165C" w:rsidRDefault="0079439F" w:rsidP="00B661F6">
            <w:pPr>
              <w:spacing w:line="276" w:lineRule="auto"/>
              <w:rPr>
                <w:rFonts w:ascii="Century Gothic" w:hAnsi="Century Gothic"/>
                <w:sz w:val="21"/>
                <w:szCs w:val="21"/>
              </w:rPr>
            </w:pPr>
          </w:p>
        </w:tc>
      </w:tr>
      <w:tr w:rsidR="0079439F" w:rsidRPr="0005165C" w14:paraId="19A27FC6" w14:textId="77777777" w:rsidTr="00B661F6">
        <w:trPr>
          <w:trHeight w:val="504"/>
        </w:trPr>
        <w:tc>
          <w:tcPr>
            <w:tcW w:w="530" w:type="dxa"/>
            <w:vAlign w:val="center"/>
          </w:tcPr>
          <w:p w14:paraId="4F59823D" w14:textId="77777777" w:rsidR="0079439F" w:rsidRPr="0005165C" w:rsidRDefault="0079439F" w:rsidP="00B661F6">
            <w:pPr>
              <w:spacing w:line="276" w:lineRule="auto"/>
              <w:jc w:val="center"/>
              <w:rPr>
                <w:rFonts w:ascii="Century Gothic" w:hAnsi="Century Gothic"/>
                <w:sz w:val="21"/>
                <w:szCs w:val="21"/>
              </w:rPr>
            </w:pPr>
          </w:p>
        </w:tc>
        <w:tc>
          <w:tcPr>
            <w:tcW w:w="10538" w:type="dxa"/>
            <w:shd w:val="clear" w:color="auto" w:fill="F7F9FB"/>
            <w:vAlign w:val="center"/>
          </w:tcPr>
          <w:p w14:paraId="37E65047" w14:textId="7CAF4512" w:rsidR="0079439F" w:rsidRPr="0005165C" w:rsidRDefault="0079439F" w:rsidP="00B661F6">
            <w:pPr>
              <w:spacing w:line="276" w:lineRule="auto"/>
              <w:rPr>
                <w:rFonts w:ascii="Century Gothic" w:hAnsi="Century Gothic"/>
                <w:sz w:val="21"/>
                <w:szCs w:val="21"/>
              </w:rPr>
            </w:pPr>
          </w:p>
        </w:tc>
      </w:tr>
      <w:tr w:rsidR="0079439F" w:rsidRPr="0005165C" w14:paraId="47609A41" w14:textId="77777777" w:rsidTr="00B661F6">
        <w:trPr>
          <w:trHeight w:val="504"/>
        </w:trPr>
        <w:tc>
          <w:tcPr>
            <w:tcW w:w="530" w:type="dxa"/>
            <w:vAlign w:val="center"/>
          </w:tcPr>
          <w:p w14:paraId="0A0C8974" w14:textId="77777777" w:rsidR="0079439F" w:rsidRPr="0005165C" w:rsidRDefault="0079439F" w:rsidP="00B661F6">
            <w:pPr>
              <w:spacing w:line="276" w:lineRule="auto"/>
              <w:jc w:val="center"/>
              <w:rPr>
                <w:rFonts w:ascii="Century Gothic" w:hAnsi="Century Gothic"/>
                <w:sz w:val="21"/>
                <w:szCs w:val="21"/>
              </w:rPr>
            </w:pPr>
          </w:p>
        </w:tc>
        <w:tc>
          <w:tcPr>
            <w:tcW w:w="10538" w:type="dxa"/>
            <w:shd w:val="clear" w:color="auto" w:fill="F7F9FB"/>
            <w:vAlign w:val="center"/>
          </w:tcPr>
          <w:p w14:paraId="1E01D54D" w14:textId="6AF9C550" w:rsidR="0079439F" w:rsidRPr="0005165C" w:rsidRDefault="0079439F" w:rsidP="00B661F6">
            <w:pPr>
              <w:spacing w:line="276" w:lineRule="auto"/>
              <w:rPr>
                <w:rFonts w:ascii="Century Gothic" w:hAnsi="Century Gothic"/>
                <w:sz w:val="21"/>
                <w:szCs w:val="21"/>
              </w:rPr>
            </w:pPr>
          </w:p>
        </w:tc>
      </w:tr>
    </w:tbl>
    <w:p w14:paraId="600A7AB1" w14:textId="77777777" w:rsidR="0079439F" w:rsidRDefault="0079439F" w:rsidP="0079439F">
      <w:pPr>
        <w:spacing w:line="276" w:lineRule="auto"/>
        <w:rPr>
          <w:rFonts w:ascii="Century Gothic" w:hAnsi="Century Gothic"/>
          <w:bCs/>
          <w:color w:val="8496B0" w:themeColor="text2" w:themeTint="99"/>
          <w:sz w:val="28"/>
          <w:szCs w:val="28"/>
        </w:rPr>
      </w:pPr>
    </w:p>
    <w:p w14:paraId="0D11B24B" w14:textId="77777777" w:rsidR="0079439F" w:rsidRPr="006D7DAF" w:rsidRDefault="0079439F" w:rsidP="0079439F">
      <w:pPr>
        <w:pStyle w:val="HEADING"/>
        <w:rPr>
          <w:sz w:val="18"/>
        </w:rPr>
      </w:pPr>
      <w:r>
        <w:rPr>
          <w:caps w:val="0"/>
        </w:rPr>
        <w:t>Resources</w:t>
      </w:r>
    </w:p>
    <w:tbl>
      <w:tblPr>
        <w:tblStyle w:val="TableGrid"/>
        <w:tblW w:w="10973"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73"/>
      </w:tblGrid>
      <w:tr w:rsidR="0079439F" w:rsidRPr="0005165C" w14:paraId="2E37C8B3" w14:textId="77777777" w:rsidTr="00B661F6">
        <w:trPr>
          <w:trHeight w:val="1296"/>
        </w:trPr>
        <w:tc>
          <w:tcPr>
            <w:tcW w:w="10973" w:type="dxa"/>
            <w:tcMar>
              <w:top w:w="144" w:type="dxa"/>
              <w:left w:w="144" w:type="dxa"/>
              <w:right w:w="115" w:type="dxa"/>
            </w:tcMar>
          </w:tcPr>
          <w:p w14:paraId="74F676C8" w14:textId="05FB32D6" w:rsidR="0079439F" w:rsidRPr="0079439F" w:rsidRDefault="0079439F" w:rsidP="0079439F">
            <w:pPr>
              <w:spacing w:line="360" w:lineRule="auto"/>
              <w:rPr>
                <w:rFonts w:ascii="Century Gothic" w:hAnsi="Century Gothic" w:cstheme="minorHAnsi"/>
                <w:sz w:val="21"/>
                <w:szCs w:val="32"/>
              </w:rPr>
            </w:pPr>
          </w:p>
        </w:tc>
      </w:tr>
    </w:tbl>
    <w:p w14:paraId="234CEF28" w14:textId="2D1B4030" w:rsidR="006B5ECE" w:rsidRDefault="006B5ECE" w:rsidP="0079439F">
      <w:pPr>
        <w:rPr>
          <w:rFonts w:ascii="Century Gothic" w:hAnsi="Century Gothic"/>
          <w:bCs/>
          <w:color w:val="A6A6A6" w:themeColor="background1" w:themeShade="A6"/>
          <w:sz w:val="32"/>
          <w:szCs w:val="44"/>
        </w:rPr>
      </w:pPr>
    </w:p>
    <w:p w14:paraId="5893E063" w14:textId="77777777" w:rsidR="002D2DF1" w:rsidRDefault="002D2DF1" w:rsidP="0079439F">
      <w:pPr>
        <w:rPr>
          <w:rFonts w:ascii="Century Gothic" w:hAnsi="Century Gothic"/>
          <w:bCs/>
          <w:color w:val="A6A6A6" w:themeColor="background1" w:themeShade="A6"/>
          <w:sz w:val="32"/>
          <w:szCs w:val="44"/>
        </w:rPr>
      </w:pPr>
    </w:p>
    <w:p w14:paraId="6B07E87A" w14:textId="77777777" w:rsidR="002D2DF1" w:rsidRDefault="002D2DF1" w:rsidP="0079439F">
      <w:pPr>
        <w:rPr>
          <w:rFonts w:ascii="Century Gothic" w:hAnsi="Century Gothic"/>
          <w:bCs/>
          <w:color w:val="A6A6A6" w:themeColor="background1" w:themeShade="A6"/>
          <w:sz w:val="32"/>
          <w:szCs w:val="44"/>
        </w:rPr>
      </w:pPr>
    </w:p>
    <w:p w14:paraId="0F01F528" w14:textId="77777777" w:rsidR="002D2DF1" w:rsidRDefault="002D2DF1" w:rsidP="0079439F">
      <w:pPr>
        <w:rPr>
          <w:rFonts w:ascii="Century Gothic" w:hAnsi="Century Gothic"/>
          <w:bCs/>
          <w:color w:val="A6A6A6" w:themeColor="background1" w:themeShade="A6"/>
          <w:sz w:val="32"/>
          <w:szCs w:val="44"/>
        </w:rPr>
      </w:pPr>
    </w:p>
    <w:p w14:paraId="3B9751F2" w14:textId="77777777" w:rsidR="002D2DF1" w:rsidRDefault="002D2DF1" w:rsidP="0079439F">
      <w:pPr>
        <w:rPr>
          <w:rFonts w:ascii="Century Gothic" w:hAnsi="Century Gothic"/>
          <w:bCs/>
          <w:color w:val="A6A6A6" w:themeColor="background1" w:themeShade="A6"/>
          <w:sz w:val="32"/>
          <w:szCs w:val="44"/>
        </w:rPr>
      </w:pPr>
    </w:p>
    <w:p w14:paraId="3283E6F9" w14:textId="77777777" w:rsidR="002D2DF1" w:rsidRDefault="002D2DF1" w:rsidP="0079439F">
      <w:pPr>
        <w:rPr>
          <w:rFonts w:ascii="Century Gothic" w:hAnsi="Century Gothic"/>
          <w:bCs/>
          <w:color w:val="A6A6A6" w:themeColor="background1" w:themeShade="A6"/>
          <w:sz w:val="32"/>
          <w:szCs w:val="44"/>
        </w:rPr>
      </w:pPr>
    </w:p>
    <w:p w14:paraId="47395475" w14:textId="77777777" w:rsidR="002D2DF1" w:rsidRPr="006E419F" w:rsidRDefault="002D2DF1" w:rsidP="002D2DF1">
      <w:pPr>
        <w:rPr>
          <w:rFonts w:ascii="Century Gothic" w:hAnsi="Century Gothic"/>
        </w:rPr>
      </w:pPr>
    </w:p>
    <w:p w14:paraId="7D69F507" w14:textId="77777777" w:rsidR="002D2DF1" w:rsidRPr="006E419F" w:rsidRDefault="002D2DF1" w:rsidP="002D2DF1">
      <w:pPr>
        <w:rPr>
          <w:rFonts w:ascii="Century Gothic" w:hAnsi="Century Gothic" w:cs="Arial"/>
          <w:b/>
          <w:noProof/>
          <w:color w:val="808080" w:themeColor="background1" w:themeShade="80"/>
          <w:szCs w:val="36"/>
        </w:rPr>
      </w:pPr>
    </w:p>
    <w:tbl>
      <w:tblPr>
        <w:tblStyle w:val="TableGrid"/>
        <w:tblW w:w="110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1062"/>
      </w:tblGrid>
      <w:tr w:rsidR="002D2DF1" w:rsidRPr="006E419F" w14:paraId="46287CCC" w14:textId="77777777" w:rsidTr="002E037A">
        <w:trPr>
          <w:trHeight w:val="2604"/>
        </w:trPr>
        <w:tc>
          <w:tcPr>
            <w:tcW w:w="11062" w:type="dxa"/>
          </w:tcPr>
          <w:p w14:paraId="64E9F64A" w14:textId="77777777" w:rsidR="002D2DF1" w:rsidRPr="006E419F" w:rsidRDefault="002D2DF1" w:rsidP="002E037A">
            <w:pPr>
              <w:jc w:val="center"/>
              <w:rPr>
                <w:rFonts w:ascii="Century Gothic" w:hAnsi="Century Gothic" w:cs="Arial"/>
                <w:b/>
                <w:sz w:val="20"/>
                <w:szCs w:val="20"/>
              </w:rPr>
            </w:pPr>
            <w:r w:rsidRPr="006E419F">
              <w:rPr>
                <w:rFonts w:ascii="Century Gothic" w:hAnsi="Century Gothic" w:cs="Arial"/>
                <w:b/>
                <w:sz w:val="20"/>
                <w:szCs w:val="20"/>
              </w:rPr>
              <w:t>DISCLAIMER</w:t>
            </w:r>
          </w:p>
          <w:p w14:paraId="7E9A72AF" w14:textId="77777777" w:rsidR="002D2DF1" w:rsidRPr="006E419F" w:rsidRDefault="002D2DF1" w:rsidP="002E037A">
            <w:pPr>
              <w:rPr>
                <w:rFonts w:ascii="Century Gothic" w:hAnsi="Century Gothic" w:cs="Arial"/>
                <w:szCs w:val="20"/>
              </w:rPr>
            </w:pPr>
          </w:p>
          <w:p w14:paraId="062EA2CE" w14:textId="77777777" w:rsidR="002D2DF1" w:rsidRPr="006E419F" w:rsidRDefault="002D2DF1" w:rsidP="002E037A">
            <w:pPr>
              <w:rPr>
                <w:rFonts w:ascii="Century Gothic" w:hAnsi="Century Gothic" w:cs="Arial"/>
                <w:sz w:val="20"/>
                <w:szCs w:val="20"/>
              </w:rPr>
            </w:pPr>
            <w:r w:rsidRPr="006E419F">
              <w:rPr>
                <w:rFonts w:ascii="Century Gothic" w:hAnsi="Century Gothic" w:cs="Arial"/>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A486E49" w14:textId="77777777" w:rsidR="002D2DF1" w:rsidRPr="006E419F" w:rsidRDefault="002D2DF1" w:rsidP="002D2DF1">
      <w:pPr>
        <w:rPr>
          <w:rFonts w:ascii="Century Gothic" w:hAnsi="Century Gothic"/>
          <w:b/>
          <w:color w:val="A6A6A6" w:themeColor="background1" w:themeShade="A6"/>
          <w:sz w:val="32"/>
          <w:szCs w:val="44"/>
        </w:rPr>
      </w:pPr>
    </w:p>
    <w:p w14:paraId="1041CBEF" w14:textId="77777777" w:rsidR="002D2DF1" w:rsidRPr="006D7DAF" w:rsidRDefault="002D2DF1" w:rsidP="0079439F">
      <w:pPr>
        <w:rPr>
          <w:rFonts w:ascii="Century Gothic" w:hAnsi="Century Gothic"/>
          <w:bCs/>
          <w:color w:val="A6A6A6" w:themeColor="background1" w:themeShade="A6"/>
          <w:sz w:val="32"/>
          <w:szCs w:val="44"/>
        </w:rPr>
      </w:pPr>
    </w:p>
    <w:sectPr w:rsidR="002D2DF1" w:rsidRPr="006D7DAF" w:rsidSect="006D7DAF">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FC84A09"/>
    <w:multiLevelType w:val="multilevel"/>
    <w:tmpl w:val="1E6EB6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3031A01"/>
    <w:multiLevelType w:val="hybridMultilevel"/>
    <w:tmpl w:val="8B84E7E8"/>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2201199">
    <w:abstractNumId w:val="9"/>
  </w:num>
  <w:num w:numId="2" w16cid:durableId="37826983">
    <w:abstractNumId w:val="8"/>
  </w:num>
  <w:num w:numId="3" w16cid:durableId="1599413622">
    <w:abstractNumId w:val="7"/>
  </w:num>
  <w:num w:numId="4" w16cid:durableId="1454594168">
    <w:abstractNumId w:val="6"/>
  </w:num>
  <w:num w:numId="5" w16cid:durableId="1786346342">
    <w:abstractNumId w:val="5"/>
  </w:num>
  <w:num w:numId="6" w16cid:durableId="1216086808">
    <w:abstractNumId w:val="4"/>
  </w:num>
  <w:num w:numId="7" w16cid:durableId="789937927">
    <w:abstractNumId w:val="3"/>
  </w:num>
  <w:num w:numId="8" w16cid:durableId="1850369088">
    <w:abstractNumId w:val="2"/>
  </w:num>
  <w:num w:numId="9" w16cid:durableId="1589073089">
    <w:abstractNumId w:val="1"/>
  </w:num>
  <w:num w:numId="10" w16cid:durableId="589317760">
    <w:abstractNumId w:val="0"/>
  </w:num>
  <w:num w:numId="11" w16cid:durableId="131289491">
    <w:abstractNumId w:val="10"/>
  </w:num>
  <w:num w:numId="12" w16cid:durableId="3005743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Mze1sDQxMTA2MTRR0lEKTi0uzszPAykwqwUAJertaywAAAA="/>
  </w:docVars>
  <w:rsids>
    <w:rsidRoot w:val="009859ED"/>
    <w:rsid w:val="000010E6"/>
    <w:rsid w:val="000029AB"/>
    <w:rsid w:val="0005165C"/>
    <w:rsid w:val="00094CBE"/>
    <w:rsid w:val="000A761E"/>
    <w:rsid w:val="000B06B6"/>
    <w:rsid w:val="000B3AA5"/>
    <w:rsid w:val="000C17B1"/>
    <w:rsid w:val="000D5F7F"/>
    <w:rsid w:val="000E7AF5"/>
    <w:rsid w:val="00115364"/>
    <w:rsid w:val="001635A3"/>
    <w:rsid w:val="00196E40"/>
    <w:rsid w:val="002A45FC"/>
    <w:rsid w:val="002D22E5"/>
    <w:rsid w:val="002D2DF1"/>
    <w:rsid w:val="002E5370"/>
    <w:rsid w:val="002F39CD"/>
    <w:rsid w:val="00312FDF"/>
    <w:rsid w:val="0036595F"/>
    <w:rsid w:val="003758D7"/>
    <w:rsid w:val="00377781"/>
    <w:rsid w:val="00394B8A"/>
    <w:rsid w:val="003D28EE"/>
    <w:rsid w:val="003F0DA0"/>
    <w:rsid w:val="003F787D"/>
    <w:rsid w:val="00422668"/>
    <w:rsid w:val="004226D3"/>
    <w:rsid w:val="00430812"/>
    <w:rsid w:val="00492BF1"/>
    <w:rsid w:val="004A6847"/>
    <w:rsid w:val="004B4C32"/>
    <w:rsid w:val="004D27DB"/>
    <w:rsid w:val="004D2AF2"/>
    <w:rsid w:val="004D59AF"/>
    <w:rsid w:val="004D67A4"/>
    <w:rsid w:val="004E7C78"/>
    <w:rsid w:val="00520408"/>
    <w:rsid w:val="00547183"/>
    <w:rsid w:val="005A2BD6"/>
    <w:rsid w:val="005F5ABE"/>
    <w:rsid w:val="006B5ECE"/>
    <w:rsid w:val="006B6267"/>
    <w:rsid w:val="006C7B15"/>
    <w:rsid w:val="006D6888"/>
    <w:rsid w:val="006D7DAF"/>
    <w:rsid w:val="00714325"/>
    <w:rsid w:val="00751DBA"/>
    <w:rsid w:val="00774101"/>
    <w:rsid w:val="0078197E"/>
    <w:rsid w:val="0079439F"/>
    <w:rsid w:val="007B16FA"/>
    <w:rsid w:val="007F08AA"/>
    <w:rsid w:val="008350B3"/>
    <w:rsid w:val="008F0F82"/>
    <w:rsid w:val="00902F38"/>
    <w:rsid w:val="009152A8"/>
    <w:rsid w:val="00942BD8"/>
    <w:rsid w:val="009859ED"/>
    <w:rsid w:val="009C2E35"/>
    <w:rsid w:val="009C4A98"/>
    <w:rsid w:val="009D7D07"/>
    <w:rsid w:val="009E71D3"/>
    <w:rsid w:val="00A022EA"/>
    <w:rsid w:val="00A06691"/>
    <w:rsid w:val="00A12C16"/>
    <w:rsid w:val="00A2037C"/>
    <w:rsid w:val="00A95536"/>
    <w:rsid w:val="00AB1AA3"/>
    <w:rsid w:val="00AE5A96"/>
    <w:rsid w:val="00AF2006"/>
    <w:rsid w:val="00B8500C"/>
    <w:rsid w:val="00BC38F6"/>
    <w:rsid w:val="00BC49E0"/>
    <w:rsid w:val="00BC7F9D"/>
    <w:rsid w:val="00C12C0B"/>
    <w:rsid w:val="00CA2CD6"/>
    <w:rsid w:val="00CB4DF0"/>
    <w:rsid w:val="00CB7FA5"/>
    <w:rsid w:val="00CC40EE"/>
    <w:rsid w:val="00D022DF"/>
    <w:rsid w:val="00D660EC"/>
    <w:rsid w:val="00D82ADF"/>
    <w:rsid w:val="00DB1AE1"/>
    <w:rsid w:val="00E45E9F"/>
    <w:rsid w:val="00E5718B"/>
    <w:rsid w:val="00E62BF6"/>
    <w:rsid w:val="00E7703D"/>
    <w:rsid w:val="00E959AD"/>
    <w:rsid w:val="00EB23F8"/>
    <w:rsid w:val="00EB2B6E"/>
    <w:rsid w:val="00EE623D"/>
    <w:rsid w:val="00FB4C7E"/>
    <w:rsid w:val="00FF51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B47113"/>
  <w15:docId w15:val="{33090231-3EAA-5D41-81F7-A61464703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B8500C"/>
    <w:pPr>
      <w:jc w:val="center"/>
      <w:outlineLvl w:val="0"/>
    </w:pPr>
    <w:rPr>
      <w:rFonts w:asciiTheme="majorHAnsi" w:hAnsiTheme="majorHAnsi"/>
      <w:b/>
      <w:caps/>
      <w:sz w:val="20"/>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Spacing">
    <w:name w:val="No Spacing"/>
    <w:link w:val="NoSpacingChar"/>
    <w:uiPriority w:val="1"/>
    <w:qFormat/>
    <w:rsid w:val="004A684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4A6847"/>
    <w:rPr>
      <w:rFonts w:asciiTheme="minorHAnsi" w:eastAsiaTheme="minorEastAsia" w:hAnsiTheme="minorHAnsi" w:cstheme="minorBidi"/>
      <w:sz w:val="22"/>
      <w:szCs w:val="22"/>
    </w:rPr>
  </w:style>
  <w:style w:type="paragraph" w:customStyle="1" w:styleId="TableHeading">
    <w:name w:val="Table Heading"/>
    <w:rsid w:val="004A6847"/>
    <w:pPr>
      <w:spacing w:before="60" w:after="60"/>
    </w:pPr>
    <w:rPr>
      <w:rFonts w:ascii="Arial" w:hAnsi="Arial" w:cs="Arial"/>
      <w:b/>
      <w:sz w:val="22"/>
      <w:szCs w:val="22"/>
    </w:rPr>
  </w:style>
  <w:style w:type="character" w:customStyle="1" w:styleId="TableTextChar">
    <w:name w:val="Table Text Char"/>
    <w:link w:val="TableText"/>
    <w:locked/>
    <w:rsid w:val="004A6847"/>
    <w:rPr>
      <w:rFonts w:ascii="Arial" w:hAnsi="Arial" w:cs="Arial"/>
    </w:rPr>
  </w:style>
  <w:style w:type="paragraph" w:customStyle="1" w:styleId="TableText">
    <w:name w:val="Table Text"/>
    <w:link w:val="TableTextChar"/>
    <w:rsid w:val="004A6847"/>
    <w:pPr>
      <w:spacing w:before="60" w:after="60"/>
    </w:pPr>
    <w:rPr>
      <w:rFonts w:ascii="Arial" w:hAnsi="Arial" w:cs="Arial"/>
    </w:rPr>
  </w:style>
  <w:style w:type="paragraph" w:styleId="NormalWeb">
    <w:name w:val="Normal (Web)"/>
    <w:basedOn w:val="Normal"/>
    <w:uiPriority w:val="99"/>
    <w:semiHidden/>
    <w:unhideWhenUsed/>
    <w:rsid w:val="003F0DA0"/>
    <w:pPr>
      <w:spacing w:before="100" w:beforeAutospacing="1" w:after="100" w:afterAutospacing="1"/>
    </w:pPr>
    <w:rPr>
      <w:rFonts w:ascii="Times New Roman" w:eastAsiaTheme="minorEastAsia" w:hAnsi="Times New Roman"/>
      <w:sz w:val="24"/>
    </w:rPr>
  </w:style>
  <w:style w:type="paragraph" w:styleId="ListParagraph">
    <w:name w:val="List Paragraph"/>
    <w:basedOn w:val="Normal"/>
    <w:uiPriority w:val="34"/>
    <w:unhideWhenUsed/>
    <w:qFormat/>
    <w:rsid w:val="0005165C"/>
    <w:pPr>
      <w:ind w:left="720"/>
      <w:contextualSpacing/>
    </w:pPr>
  </w:style>
  <w:style w:type="paragraph" w:customStyle="1" w:styleId="HEADING">
    <w:name w:val="HEADING"/>
    <w:basedOn w:val="NoSpacing"/>
    <w:qFormat/>
    <w:rsid w:val="0005165C"/>
    <w:pPr>
      <w:spacing w:line="276" w:lineRule="auto"/>
    </w:pPr>
    <w:rPr>
      <w:rFonts w:ascii="Century Gothic" w:hAnsi="Century Gothic"/>
      <w:caps/>
      <w:color w:val="708097"/>
      <w:sz w:val="28"/>
      <w:szCs w:val="24"/>
    </w:rPr>
  </w:style>
  <w:style w:type="table" w:customStyle="1" w:styleId="TableGrid1">
    <w:name w:val="Table Grid1"/>
    <w:basedOn w:val="TableNormal"/>
    <w:next w:val="TableGrid"/>
    <w:uiPriority w:val="99"/>
    <w:rsid w:val="0079439F"/>
    <w:rPr>
      <w:rFonts w:ascii="Arial" w:eastAsia="Arial" w:hAnsi="Arial"/>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1095711153">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401&amp;utm_source=template-word&amp;utm_medium=content&amp;utm_campaign=SEO"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52170F79-8AD9-4618-841D-AB23240795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314</Words>
  <Characters>179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Marketing Standard Operating Procedure for Copy Editing</vt:lpstr>
    </vt:vector>
  </TitlesOfParts>
  <Company>Microsoft Corporation</Company>
  <LinksUpToDate>false</LinksUpToDate>
  <CharactersWithSpaces>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ng Procedure for Copy Marketing Editing</dc:title>
  <dc:creator>Jill Knoepfel</dc:creator>
  <cp:lastModifiedBy>Kayla Franssen</cp:lastModifiedBy>
  <cp:revision>7</cp:revision>
  <cp:lastPrinted>2018-04-15T17:50:00Z</cp:lastPrinted>
  <dcterms:created xsi:type="dcterms:W3CDTF">2025-09-15T19:34:00Z</dcterms:created>
  <dcterms:modified xsi:type="dcterms:W3CDTF">2025-09-21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y fmtid="{D5CDD505-2E9C-101B-9397-08002B2CF9AE}" pid="10" name="GrammarlyDocumentId">
    <vt:lpwstr>6a7a1abe0373301e2dd85d8208a79d8d42591732311c7c5e853fae84ffb8ae43</vt:lpwstr>
  </property>
</Properties>
</file>